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D7477" w14:textId="41596559" w:rsidR="003E0F59" w:rsidRPr="002D69AE" w:rsidRDefault="003E0F59" w:rsidP="003E0F59">
      <w:pPr>
        <w:spacing w:line="259" w:lineRule="auto"/>
        <w:ind w:left="16"/>
        <w:jc w:val="center"/>
        <w:rPr>
          <w:b/>
          <w:bCs/>
          <w:color w:val="C00000"/>
          <w:sz w:val="24"/>
          <w:szCs w:val="24"/>
        </w:rPr>
      </w:pPr>
      <w:r w:rsidRPr="002D69AE">
        <w:rPr>
          <w:b/>
          <w:bCs/>
          <w:color w:val="C00000"/>
          <w:sz w:val="24"/>
          <w:szCs w:val="24"/>
        </w:rPr>
        <w:t xml:space="preserve">CMPS 350 Project Phase </w:t>
      </w:r>
      <w:r>
        <w:rPr>
          <w:b/>
          <w:bCs/>
          <w:color w:val="C00000"/>
          <w:sz w:val="24"/>
          <w:szCs w:val="24"/>
        </w:rPr>
        <w:t>2</w:t>
      </w:r>
      <w:r w:rsidRPr="002D69AE">
        <w:rPr>
          <w:b/>
          <w:bCs/>
          <w:color w:val="C00000"/>
          <w:sz w:val="24"/>
          <w:szCs w:val="24"/>
        </w:rPr>
        <w:t xml:space="preserve"> – </w:t>
      </w:r>
      <w:r>
        <w:rPr>
          <w:b/>
          <w:bCs/>
          <w:color w:val="C00000"/>
          <w:sz w:val="24"/>
          <w:szCs w:val="24"/>
        </w:rPr>
        <w:t>Report</w:t>
      </w:r>
    </w:p>
    <w:p w14:paraId="58C9F370" w14:textId="77777777" w:rsidR="003E0F59" w:rsidRPr="00A13D4C" w:rsidRDefault="003E0F59" w:rsidP="003E0F59">
      <w:pPr>
        <w:spacing w:line="259" w:lineRule="auto"/>
        <w:ind w:left="16"/>
        <w:jc w:val="center"/>
        <w:rPr>
          <w:b/>
          <w:bCs/>
          <w:color w:val="auto"/>
          <w:sz w:val="24"/>
          <w:szCs w:val="24"/>
        </w:rPr>
      </w:pPr>
      <w:r w:rsidRPr="00A13D4C">
        <w:rPr>
          <w:b/>
          <w:bCs/>
          <w:color w:val="auto"/>
          <w:sz w:val="24"/>
          <w:szCs w:val="24"/>
        </w:rPr>
        <w:t>Education Platform</w:t>
      </w:r>
    </w:p>
    <w:p w14:paraId="568CF357" w14:textId="77777777" w:rsidR="003E0F59" w:rsidRPr="002D69AE" w:rsidRDefault="003E0F59" w:rsidP="003E0F59">
      <w:pPr>
        <w:spacing w:after="114"/>
        <w:ind w:left="20" w:right="249"/>
        <w:jc w:val="center"/>
        <w:rPr>
          <w:b/>
          <w:bCs/>
          <w:color w:val="C00000"/>
          <w:vertAlign w:val="superscript"/>
        </w:rPr>
      </w:pPr>
      <w:r w:rsidRPr="00A13D4C">
        <w:rPr>
          <w:b/>
          <w:bCs/>
          <w:color w:val="auto"/>
          <w:sz w:val="24"/>
          <w:szCs w:val="24"/>
        </w:rPr>
        <w:t>(10% of the course grade)</w:t>
      </w:r>
    </w:p>
    <w:p w14:paraId="786040C5" w14:textId="77777777" w:rsidR="003E0F59" w:rsidRPr="000D62D8" w:rsidRDefault="003E0F59" w:rsidP="003E0F59">
      <w:pPr>
        <w:spacing w:after="114"/>
        <w:ind w:left="20" w:right="249"/>
        <w:jc w:val="center"/>
        <w:rPr>
          <w:b/>
          <w:bCs/>
          <w:sz w:val="48"/>
          <w:szCs w:val="48"/>
          <w:vertAlign w:val="superscript"/>
        </w:rPr>
      </w:pPr>
      <w:r w:rsidRPr="005E0E26">
        <w:rPr>
          <w:b/>
          <w:bCs/>
          <w:sz w:val="48"/>
          <w:szCs w:val="48"/>
          <w:highlight w:val="cyan"/>
          <w:vertAlign w:val="superscript"/>
        </w:rPr>
        <w:t>The report must be submitted in Word format only</w:t>
      </w:r>
    </w:p>
    <w:tbl>
      <w:tblPr>
        <w:tblStyle w:val="TableGrid2"/>
        <w:tblW w:w="9872" w:type="dxa"/>
        <w:tblInd w:w="20" w:type="dxa"/>
        <w:tblLook w:val="04A0" w:firstRow="1" w:lastRow="0" w:firstColumn="1" w:lastColumn="0" w:noHBand="0" w:noVBand="1"/>
      </w:tblPr>
      <w:tblGrid>
        <w:gridCol w:w="2765"/>
        <w:gridCol w:w="7107"/>
      </w:tblGrid>
      <w:tr w:rsidR="00597C60" w14:paraId="30728BBC" w14:textId="77777777" w:rsidTr="003E0F59">
        <w:trPr>
          <w:trHeight w:val="224"/>
        </w:trPr>
        <w:tc>
          <w:tcPr>
            <w:tcW w:w="2765" w:type="dxa"/>
            <w:vAlign w:val="center"/>
          </w:tcPr>
          <w:p w14:paraId="1FA1C28D" w14:textId="77777777" w:rsidR="00597C60" w:rsidRPr="0051434B" w:rsidRDefault="00597C60" w:rsidP="00597C60">
            <w:pPr>
              <w:spacing w:after="0"/>
              <w:ind w:left="0" w:right="249" w:firstLine="0"/>
              <w:jc w:val="left"/>
              <w:rPr>
                <w:b/>
                <w:bCs/>
                <w:sz w:val="28"/>
                <w:szCs w:val="28"/>
              </w:rPr>
            </w:pPr>
            <w:r w:rsidRPr="0051434B">
              <w:rPr>
                <w:b/>
                <w:bCs/>
                <w:sz w:val="28"/>
                <w:szCs w:val="28"/>
              </w:rPr>
              <w:t>Group Members</w:t>
            </w:r>
          </w:p>
        </w:tc>
        <w:tc>
          <w:tcPr>
            <w:tcW w:w="7107" w:type="dxa"/>
          </w:tcPr>
          <w:p w14:paraId="409336E7" w14:textId="77777777" w:rsidR="00597C60" w:rsidRDefault="00597C60" w:rsidP="00597C60">
            <w:pPr>
              <w:spacing w:after="0" w:line="240" w:lineRule="auto"/>
              <w:ind w:left="0" w:firstLine="0"/>
              <w:jc w:val="left"/>
              <w:rPr>
                <w:bCs/>
                <w:color w:val="auto"/>
                <w:sz w:val="24"/>
                <w:szCs w:val="24"/>
              </w:rPr>
            </w:pPr>
            <w:r>
              <w:rPr>
                <w:bCs/>
                <w:color w:val="auto"/>
                <w:sz w:val="24"/>
                <w:szCs w:val="24"/>
              </w:rPr>
              <w:t>Mohammad Hassan (201807929)</w:t>
            </w:r>
          </w:p>
          <w:p w14:paraId="6AAE1CB9" w14:textId="77777777" w:rsidR="00597C60" w:rsidRDefault="00597C60" w:rsidP="00597C60">
            <w:pPr>
              <w:spacing w:after="0" w:line="240" w:lineRule="auto"/>
              <w:ind w:left="0" w:firstLine="0"/>
              <w:jc w:val="left"/>
              <w:rPr>
                <w:bCs/>
                <w:color w:val="auto"/>
                <w:sz w:val="24"/>
                <w:szCs w:val="24"/>
              </w:rPr>
            </w:pPr>
            <w:r>
              <w:rPr>
                <w:bCs/>
                <w:color w:val="auto"/>
                <w:sz w:val="24"/>
                <w:szCs w:val="24"/>
              </w:rPr>
              <w:t>Ahmed Mohammed Abu Arrah (202108841)</w:t>
            </w:r>
          </w:p>
          <w:p w14:paraId="3490D91F" w14:textId="77777777" w:rsidR="00597C60" w:rsidRDefault="00597C60" w:rsidP="00597C60">
            <w:pPr>
              <w:spacing w:after="0" w:line="240" w:lineRule="auto"/>
              <w:ind w:left="0" w:firstLine="0"/>
              <w:jc w:val="left"/>
              <w:rPr>
                <w:bCs/>
                <w:color w:val="auto"/>
                <w:sz w:val="24"/>
                <w:szCs w:val="24"/>
              </w:rPr>
            </w:pPr>
            <w:r>
              <w:rPr>
                <w:bCs/>
                <w:color w:val="auto"/>
                <w:sz w:val="24"/>
                <w:szCs w:val="24"/>
              </w:rPr>
              <w:t xml:space="preserve">Omar </w:t>
            </w:r>
            <w:proofErr w:type="spellStart"/>
            <w:r>
              <w:rPr>
                <w:bCs/>
                <w:color w:val="auto"/>
                <w:sz w:val="24"/>
                <w:szCs w:val="24"/>
              </w:rPr>
              <w:t>amdadullah</w:t>
            </w:r>
            <w:proofErr w:type="spellEnd"/>
            <w:r>
              <w:rPr>
                <w:bCs/>
                <w:color w:val="auto"/>
                <w:sz w:val="24"/>
                <w:szCs w:val="24"/>
              </w:rPr>
              <w:t xml:space="preserve"> (202007896)</w:t>
            </w:r>
          </w:p>
          <w:p w14:paraId="33E65407" w14:textId="77777777" w:rsidR="00597C60" w:rsidRDefault="00597C60" w:rsidP="00597C60">
            <w:pPr>
              <w:spacing w:after="0" w:line="240" w:lineRule="auto"/>
              <w:ind w:left="0" w:firstLine="0"/>
              <w:jc w:val="left"/>
              <w:rPr>
                <w:bCs/>
                <w:color w:val="auto"/>
                <w:sz w:val="24"/>
                <w:szCs w:val="24"/>
              </w:rPr>
            </w:pPr>
            <w:r>
              <w:rPr>
                <w:bCs/>
                <w:color w:val="auto"/>
                <w:sz w:val="24"/>
                <w:szCs w:val="24"/>
              </w:rPr>
              <w:t>Mostafa Youssef - 202106932</w:t>
            </w:r>
          </w:p>
          <w:p w14:paraId="26325B40" w14:textId="77777777" w:rsidR="00597C60" w:rsidRDefault="00597C60" w:rsidP="00597C60">
            <w:pPr>
              <w:spacing w:after="0" w:line="240" w:lineRule="auto"/>
              <w:ind w:left="0" w:firstLine="0"/>
              <w:jc w:val="left"/>
              <w:rPr>
                <w:bCs/>
                <w:color w:val="auto"/>
                <w:sz w:val="24"/>
                <w:szCs w:val="24"/>
              </w:rPr>
            </w:pPr>
          </w:p>
          <w:p w14:paraId="74E35D65" w14:textId="77777777" w:rsidR="00597C60" w:rsidRDefault="00597C60" w:rsidP="00597C60">
            <w:pPr>
              <w:spacing w:after="0"/>
              <w:ind w:left="0" w:right="249" w:firstLine="0"/>
              <w:jc w:val="left"/>
              <w:rPr>
                <w:bCs/>
                <w:color w:val="auto"/>
                <w:sz w:val="24"/>
                <w:szCs w:val="24"/>
              </w:rPr>
            </w:pPr>
            <w:r>
              <w:rPr>
                <w:b/>
                <w:color w:val="auto"/>
                <w:sz w:val="24"/>
                <w:szCs w:val="24"/>
              </w:rPr>
              <w:t>Emails:</w:t>
            </w:r>
            <w:r>
              <w:rPr>
                <w:bCs/>
                <w:color w:val="auto"/>
                <w:sz w:val="24"/>
                <w:szCs w:val="24"/>
              </w:rPr>
              <w:t xml:space="preserve"> </w:t>
            </w:r>
          </w:p>
          <w:p w14:paraId="5182DFE8" w14:textId="77777777" w:rsidR="00597C60" w:rsidRDefault="00597C60" w:rsidP="00597C60">
            <w:pPr>
              <w:spacing w:after="0"/>
              <w:ind w:left="0" w:right="249" w:firstLine="0"/>
              <w:jc w:val="left"/>
              <w:rPr>
                <w:b/>
                <w:bCs/>
                <w:sz w:val="28"/>
                <w:szCs w:val="28"/>
              </w:rPr>
            </w:pPr>
            <w:hyperlink r:id="rId11" w:history="1">
              <w:r>
                <w:rPr>
                  <w:rStyle w:val="Hyperlink"/>
                  <w:b/>
                  <w:bCs/>
                  <w:sz w:val="28"/>
                  <w:szCs w:val="28"/>
                </w:rPr>
                <w:t>mh1807929@qu.edu.qa</w:t>
              </w:r>
            </w:hyperlink>
          </w:p>
          <w:p w14:paraId="24D496A2" w14:textId="77777777" w:rsidR="00597C60" w:rsidRDefault="00597C60" w:rsidP="00597C60">
            <w:pPr>
              <w:spacing w:after="0"/>
              <w:ind w:left="0" w:right="249" w:firstLine="0"/>
              <w:jc w:val="left"/>
              <w:rPr>
                <w:b/>
                <w:bCs/>
                <w:sz w:val="28"/>
                <w:szCs w:val="28"/>
              </w:rPr>
            </w:pPr>
            <w:hyperlink r:id="rId12" w:history="1">
              <w:r>
                <w:rPr>
                  <w:rStyle w:val="Hyperlink"/>
                  <w:b/>
                  <w:bCs/>
                  <w:sz w:val="28"/>
                  <w:szCs w:val="28"/>
                </w:rPr>
                <w:t>aa2108841@student.qu.edu.qa</w:t>
              </w:r>
            </w:hyperlink>
          </w:p>
          <w:p w14:paraId="0AA3860B" w14:textId="77777777" w:rsidR="00597C60" w:rsidRDefault="00597C60" w:rsidP="00597C60">
            <w:pPr>
              <w:spacing w:after="0"/>
              <w:ind w:left="0" w:right="249" w:firstLine="0"/>
              <w:jc w:val="left"/>
              <w:rPr>
                <w:b/>
                <w:bCs/>
                <w:sz w:val="28"/>
                <w:szCs w:val="28"/>
              </w:rPr>
            </w:pPr>
            <w:hyperlink r:id="rId13" w:history="1">
              <w:r>
                <w:rPr>
                  <w:rStyle w:val="Hyperlink"/>
                  <w:b/>
                  <w:bCs/>
                  <w:sz w:val="28"/>
                  <w:szCs w:val="28"/>
                </w:rPr>
                <w:t>oa2007896@student.qu.edu.qa</w:t>
              </w:r>
            </w:hyperlink>
          </w:p>
          <w:p w14:paraId="3E5A0885" w14:textId="77777777" w:rsidR="00597C60" w:rsidRDefault="00597C60" w:rsidP="00597C60">
            <w:pPr>
              <w:spacing w:after="0"/>
              <w:ind w:left="0" w:right="249" w:firstLine="0"/>
              <w:jc w:val="left"/>
              <w:rPr>
                <w:b/>
                <w:bCs/>
                <w:sz w:val="28"/>
                <w:szCs w:val="28"/>
              </w:rPr>
            </w:pPr>
            <w:hyperlink r:id="rId14" w:history="1">
              <w:r>
                <w:rPr>
                  <w:rStyle w:val="Hyperlink"/>
                  <w:b/>
                  <w:bCs/>
                  <w:sz w:val="28"/>
                  <w:szCs w:val="28"/>
                </w:rPr>
                <w:t>my2106932@student.qu.edu.qa</w:t>
              </w:r>
            </w:hyperlink>
          </w:p>
          <w:p w14:paraId="3B185B47" w14:textId="2215FCE2" w:rsidR="00597C60" w:rsidRPr="000D62D8" w:rsidRDefault="00597C60" w:rsidP="00597C60">
            <w:pPr>
              <w:spacing w:after="0"/>
              <w:ind w:left="0" w:right="249" w:firstLine="0"/>
              <w:jc w:val="left"/>
              <w:rPr>
                <w:b/>
                <w:bCs/>
                <w:sz w:val="28"/>
                <w:szCs w:val="28"/>
              </w:rPr>
            </w:pPr>
          </w:p>
        </w:tc>
      </w:tr>
      <w:tr w:rsidR="00597C60" w14:paraId="064A106F" w14:textId="77777777" w:rsidTr="003E0F59">
        <w:tc>
          <w:tcPr>
            <w:tcW w:w="2765" w:type="dxa"/>
            <w:vAlign w:val="center"/>
          </w:tcPr>
          <w:p w14:paraId="356783B7" w14:textId="77777777" w:rsidR="00597C60" w:rsidRPr="0051434B" w:rsidRDefault="00597C60" w:rsidP="00597C60">
            <w:pPr>
              <w:spacing w:after="0"/>
              <w:ind w:left="0" w:right="249" w:firstLine="0"/>
              <w:jc w:val="left"/>
              <w:rPr>
                <w:b/>
                <w:bCs/>
                <w:sz w:val="28"/>
                <w:szCs w:val="28"/>
              </w:rPr>
            </w:pPr>
            <w:r>
              <w:rPr>
                <w:b/>
                <w:bCs/>
                <w:sz w:val="28"/>
                <w:szCs w:val="28"/>
              </w:rPr>
              <w:t>GitHub link</w:t>
            </w:r>
          </w:p>
        </w:tc>
        <w:tc>
          <w:tcPr>
            <w:tcW w:w="7107" w:type="dxa"/>
            <w:vAlign w:val="center"/>
          </w:tcPr>
          <w:p w14:paraId="3A298A59" w14:textId="77777777" w:rsidR="00597C60" w:rsidRDefault="00597C60" w:rsidP="00597C60">
            <w:pPr>
              <w:spacing w:after="0"/>
              <w:ind w:left="0" w:right="249" w:firstLine="0"/>
              <w:jc w:val="left"/>
              <w:rPr>
                <w:sz w:val="28"/>
                <w:szCs w:val="28"/>
              </w:rPr>
            </w:pPr>
            <w:hyperlink r:id="rId15" w:history="1">
              <w:r>
                <w:rPr>
                  <w:rStyle w:val="Hyperlink"/>
                  <w:sz w:val="28"/>
                  <w:szCs w:val="28"/>
                </w:rPr>
                <w:t>https://github.com/mh1807929/Spring2025-Web-Development-Project.git</w:t>
              </w:r>
            </w:hyperlink>
          </w:p>
          <w:p w14:paraId="5F34C3D8" w14:textId="1F05BCD2" w:rsidR="00597C60" w:rsidRPr="000D62D8" w:rsidRDefault="00597C60" w:rsidP="00597C60">
            <w:pPr>
              <w:spacing w:after="0"/>
              <w:ind w:left="0" w:right="249" w:firstLine="0"/>
              <w:jc w:val="left"/>
              <w:rPr>
                <w:sz w:val="28"/>
                <w:szCs w:val="28"/>
              </w:rPr>
            </w:pPr>
          </w:p>
        </w:tc>
      </w:tr>
    </w:tbl>
    <w:p w14:paraId="6265396E" w14:textId="77777777" w:rsidR="003E0F59" w:rsidRDefault="003E0F59" w:rsidP="003E0F59">
      <w:pPr>
        <w:spacing w:after="114"/>
        <w:ind w:left="20" w:right="249"/>
        <w:rPr>
          <w:b/>
          <w:bCs/>
          <w:color w:val="C00000"/>
          <w:sz w:val="44"/>
          <w:szCs w:val="44"/>
        </w:rPr>
      </w:pPr>
    </w:p>
    <w:p w14:paraId="60591942" w14:textId="77777777" w:rsidR="003E0F59" w:rsidRPr="00927546" w:rsidRDefault="003E0F59" w:rsidP="003E0F59">
      <w:pPr>
        <w:spacing w:after="114"/>
        <w:ind w:left="20" w:right="249"/>
        <w:rPr>
          <w:b/>
          <w:bCs/>
          <w:sz w:val="44"/>
          <w:szCs w:val="44"/>
        </w:rPr>
      </w:pPr>
      <w:r w:rsidRPr="00927546">
        <w:rPr>
          <w:b/>
          <w:bCs/>
          <w:color w:val="C00000"/>
          <w:sz w:val="44"/>
          <w:szCs w:val="44"/>
        </w:rPr>
        <w:t>Grades :</w:t>
      </w:r>
    </w:p>
    <w:p w14:paraId="552AF32F" w14:textId="77777777" w:rsidR="003E0F59" w:rsidRDefault="003E0F59" w:rsidP="003E0F59">
      <w:pPr>
        <w:spacing w:before="120" w:after="122" w:line="235" w:lineRule="auto"/>
        <w:ind w:left="17"/>
        <w:rPr>
          <w:b/>
          <w:sz w:val="21"/>
          <w:szCs w:val="21"/>
        </w:rPr>
      </w:pPr>
      <w:r>
        <w:rPr>
          <w:b/>
        </w:rPr>
        <w:t>The student fills only the “Implementation Percentage”: P</w:t>
      </w:r>
      <w:r w:rsidRPr="0038751F">
        <w:rPr>
          <w:b/>
        </w:rPr>
        <w:t xml:space="preserve">lease specify either: </w:t>
      </w:r>
      <w:r w:rsidRPr="003566B4">
        <w:rPr>
          <w:b/>
          <w:i/>
          <w:iCs/>
          <w:sz w:val="21"/>
          <w:szCs w:val="21"/>
          <w:highlight w:val="yellow"/>
        </w:rPr>
        <w:t>Working (completed x%)</w:t>
      </w:r>
      <w:r w:rsidRPr="003566B4">
        <w:rPr>
          <w:b/>
          <w:sz w:val="21"/>
          <w:szCs w:val="21"/>
          <w:highlight w:val="yellow"/>
        </w:rPr>
        <w:t xml:space="preserve">, </w:t>
      </w:r>
      <w:r w:rsidRPr="003566B4">
        <w:rPr>
          <w:b/>
          <w:i/>
          <w:iCs/>
          <w:sz w:val="21"/>
          <w:szCs w:val="21"/>
          <w:highlight w:val="yellow"/>
        </w:rPr>
        <w:t>Not Working (completed x%)</w:t>
      </w:r>
      <w:r w:rsidRPr="003566B4">
        <w:rPr>
          <w:b/>
          <w:sz w:val="21"/>
          <w:szCs w:val="21"/>
          <w:highlight w:val="yellow"/>
        </w:rPr>
        <w:t xml:space="preserve"> or </w:t>
      </w:r>
      <w:r w:rsidRPr="003566B4">
        <w:rPr>
          <w:b/>
          <w:i/>
          <w:iCs/>
          <w:sz w:val="21"/>
          <w:szCs w:val="21"/>
          <w:highlight w:val="yellow"/>
        </w:rPr>
        <w:t>Not done</w:t>
      </w:r>
      <w:r w:rsidRPr="003566B4">
        <w:rPr>
          <w:b/>
          <w:sz w:val="21"/>
          <w:szCs w:val="21"/>
        </w:rPr>
        <w:t>.</w:t>
      </w:r>
    </w:p>
    <w:tbl>
      <w:tblPr>
        <w:tblStyle w:val="TableGrid"/>
        <w:tblW w:w="10752" w:type="dxa"/>
        <w:tblInd w:w="-409" w:type="dxa"/>
        <w:tblLayout w:type="fixed"/>
        <w:tblCellMar>
          <w:top w:w="51" w:type="dxa"/>
          <w:bottom w:w="5" w:type="dxa"/>
          <w:right w:w="61" w:type="dxa"/>
        </w:tblCellMar>
        <w:tblLook w:val="04A0" w:firstRow="1" w:lastRow="0" w:firstColumn="1" w:lastColumn="0" w:noHBand="0" w:noVBand="1"/>
      </w:tblPr>
      <w:tblGrid>
        <w:gridCol w:w="5624"/>
        <w:gridCol w:w="900"/>
        <w:gridCol w:w="1260"/>
        <w:gridCol w:w="1976"/>
        <w:gridCol w:w="992"/>
      </w:tblGrid>
      <w:tr w:rsidR="005278B8" w:rsidRPr="00106BF5" w14:paraId="03EEF86A" w14:textId="77777777" w:rsidTr="00F76CEF">
        <w:trPr>
          <w:trHeight w:val="739"/>
        </w:trPr>
        <w:tc>
          <w:tcPr>
            <w:tcW w:w="5624"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169B616" w14:textId="77777777" w:rsidR="005278B8" w:rsidRPr="00106BF5" w:rsidRDefault="005278B8" w:rsidP="00F76CEF">
            <w:pPr>
              <w:ind w:right="20"/>
              <w:jc w:val="center"/>
              <w:rPr>
                <w:rFonts w:asciiTheme="majorBidi" w:hAnsiTheme="majorBidi" w:cstheme="majorBidi"/>
              </w:rPr>
            </w:pPr>
            <w:r w:rsidRPr="00106BF5">
              <w:rPr>
                <w:rFonts w:asciiTheme="majorBidi" w:hAnsiTheme="majorBidi" w:cstheme="majorBidi"/>
                <w:b/>
              </w:rPr>
              <w:t>Criteria</w:t>
            </w:r>
            <w:r w:rsidRPr="00106BF5">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F7B39A4" w14:textId="77777777" w:rsidR="005278B8" w:rsidRPr="00106BF5" w:rsidRDefault="005278B8" w:rsidP="00F76CEF">
            <w:pPr>
              <w:ind w:right="18"/>
              <w:jc w:val="center"/>
              <w:rPr>
                <w:rFonts w:asciiTheme="majorBidi" w:hAnsiTheme="majorBidi" w:cstheme="majorBidi"/>
              </w:rPr>
            </w:pPr>
            <w:r w:rsidRPr="00106BF5">
              <w:rPr>
                <w:rFonts w:asciiTheme="majorBidi" w:hAnsiTheme="majorBidi" w:cstheme="majorBidi"/>
                <w:b/>
              </w:rPr>
              <w:t>%</w:t>
            </w:r>
            <w:r w:rsidRPr="00106BF5">
              <w:rPr>
                <w:rFonts w:asciiTheme="majorBidi" w:hAnsiTheme="majorBidi" w:cstheme="majorBidi"/>
              </w:rPr>
              <w:t xml:space="preserve"> </w:t>
            </w:r>
          </w:p>
        </w:tc>
        <w:tc>
          <w:tcPr>
            <w:tcW w:w="126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155F25A4" w14:textId="77777777" w:rsidR="005278B8" w:rsidRPr="00106BF5" w:rsidRDefault="005278B8" w:rsidP="00F76CEF">
            <w:pPr>
              <w:ind w:left="173" w:right="0"/>
              <w:rPr>
                <w:rFonts w:asciiTheme="majorBidi" w:hAnsiTheme="majorBidi" w:cstheme="majorBidi"/>
                <w:b/>
              </w:rPr>
            </w:pPr>
            <w:r w:rsidRPr="00106BF5">
              <w:rPr>
                <w:rFonts w:asciiTheme="majorBidi" w:hAnsiTheme="majorBidi" w:cstheme="majorBidi"/>
                <w:b/>
              </w:rPr>
              <w:t>Functionality</w:t>
            </w:r>
            <w:r w:rsidRPr="00106BF5">
              <w:rPr>
                <w:rFonts w:asciiTheme="majorBidi" w:hAnsiTheme="majorBidi" w:cstheme="majorBidi"/>
              </w:rPr>
              <w:t>*</w:t>
            </w:r>
          </w:p>
        </w:tc>
        <w:tc>
          <w:tcPr>
            <w:tcW w:w="1976"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7E33CEFA" w14:textId="77777777" w:rsidR="005278B8" w:rsidRPr="00106BF5" w:rsidRDefault="005278B8" w:rsidP="00F76CEF">
            <w:pPr>
              <w:ind w:left="127"/>
              <w:rPr>
                <w:rFonts w:asciiTheme="majorBidi" w:hAnsiTheme="majorBidi" w:cstheme="majorBidi"/>
              </w:rPr>
            </w:pPr>
            <w:r w:rsidRPr="00106BF5">
              <w:rPr>
                <w:rFonts w:asciiTheme="majorBidi" w:hAnsiTheme="majorBidi" w:cstheme="majorBidi"/>
                <w:b/>
              </w:rPr>
              <w:t>Quality of the implementation</w:t>
            </w: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24985B30" w14:textId="77777777" w:rsidR="005278B8" w:rsidRPr="00106BF5" w:rsidRDefault="005278B8" w:rsidP="00F76CEF">
            <w:pPr>
              <w:ind w:left="74"/>
              <w:rPr>
                <w:rFonts w:asciiTheme="majorBidi" w:hAnsiTheme="majorBidi" w:cstheme="majorBidi"/>
              </w:rPr>
            </w:pPr>
            <w:r w:rsidRPr="00106BF5">
              <w:rPr>
                <w:rFonts w:asciiTheme="majorBidi" w:hAnsiTheme="majorBidi" w:cstheme="majorBidi"/>
                <w:b/>
              </w:rPr>
              <w:t xml:space="preserve">Grade </w:t>
            </w:r>
          </w:p>
        </w:tc>
      </w:tr>
      <w:tr w:rsidR="005278B8" w:rsidRPr="00106BF5" w14:paraId="7C36FFCB" w14:textId="77777777" w:rsidTr="00F76CEF">
        <w:trPr>
          <w:trHeight w:val="620"/>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01BCA1ED" w14:textId="77777777" w:rsidR="005278B8" w:rsidRPr="00106BF5" w:rsidRDefault="005278B8" w:rsidP="00F76CEF">
            <w:pPr>
              <w:pStyle w:val="NoSpacing"/>
              <w:ind w:left="129"/>
              <w:rPr>
                <w:rFonts w:asciiTheme="majorBidi" w:hAnsiTheme="majorBidi" w:cstheme="majorBidi"/>
              </w:rPr>
            </w:pPr>
            <w:r w:rsidRPr="00106BF5">
              <w:rPr>
                <w:rFonts w:asciiTheme="majorBidi" w:hAnsiTheme="majorBidi" w:cstheme="majorBidi"/>
              </w:rPr>
              <w:t>Design and implement the Data Model.</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3C9CA30A"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1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279B56"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A7F27E1"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B29C353"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2DB1F3FF" w14:textId="77777777" w:rsidTr="00F76CEF">
        <w:trPr>
          <w:trHeight w:val="208"/>
        </w:trPr>
        <w:tc>
          <w:tcPr>
            <w:tcW w:w="5624" w:type="dxa"/>
            <w:tcBorders>
              <w:top w:val="single" w:sz="4" w:space="0" w:color="5B9BD5"/>
              <w:left w:val="single" w:sz="4" w:space="0" w:color="5B9BD5"/>
              <w:right w:val="single" w:sz="4" w:space="0" w:color="5B9BD5"/>
            </w:tcBorders>
            <w:shd w:val="clear" w:color="auto" w:fill="auto"/>
            <w:vAlign w:val="center"/>
          </w:tcPr>
          <w:p w14:paraId="65001B3C" w14:textId="77777777" w:rsidR="005278B8" w:rsidRPr="00106BF5" w:rsidRDefault="005278B8" w:rsidP="00F76CEF">
            <w:pPr>
              <w:pStyle w:val="NoSpacing"/>
              <w:ind w:left="129"/>
              <w:rPr>
                <w:rFonts w:asciiTheme="majorBidi" w:hAnsiTheme="majorBidi" w:cstheme="majorBidi"/>
              </w:rPr>
            </w:pPr>
            <w:r w:rsidRPr="00106BF5">
              <w:rPr>
                <w:rFonts w:asciiTheme="majorBidi" w:hAnsiTheme="majorBidi" w:cstheme="majorBidi"/>
              </w:rPr>
              <w:t xml:space="preserve">Init DB: populate the database with the data from the </w:t>
            </w:r>
            <w:proofErr w:type="spellStart"/>
            <w:r w:rsidRPr="00106BF5">
              <w:rPr>
                <w:rFonts w:asciiTheme="majorBidi" w:hAnsiTheme="majorBidi" w:cstheme="majorBidi"/>
              </w:rPr>
              <w:t>json</w:t>
            </w:r>
            <w:proofErr w:type="spellEnd"/>
            <w:r w:rsidRPr="00106BF5">
              <w:rPr>
                <w:rFonts w:asciiTheme="majorBidi" w:hAnsiTheme="majorBidi" w:cstheme="majorBidi"/>
              </w:rPr>
              <w:t xml:space="preserve"> files in seed.js</w:t>
            </w:r>
          </w:p>
        </w:tc>
        <w:tc>
          <w:tcPr>
            <w:tcW w:w="900" w:type="dxa"/>
            <w:tcBorders>
              <w:top w:val="single" w:sz="4" w:space="0" w:color="5B9BD5"/>
              <w:left w:val="single" w:sz="4" w:space="0" w:color="5B9BD5"/>
              <w:bottom w:val="single" w:sz="4" w:space="0" w:color="5B9BD5"/>
              <w:right w:val="single" w:sz="4" w:space="0" w:color="5B9BD5"/>
            </w:tcBorders>
            <w:shd w:val="clear" w:color="auto" w:fill="auto"/>
          </w:tcPr>
          <w:p w14:paraId="5021BCD0"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5</w:t>
            </w:r>
          </w:p>
        </w:tc>
        <w:tc>
          <w:tcPr>
            <w:tcW w:w="126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3955669B"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auto"/>
            <w:vAlign w:val="center"/>
          </w:tcPr>
          <w:p w14:paraId="1C4E297E"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auto"/>
            <w:vAlign w:val="center"/>
          </w:tcPr>
          <w:p w14:paraId="7D9A90CD"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3D2A896B" w14:textId="77777777" w:rsidTr="00F76CEF">
        <w:trPr>
          <w:trHeight w:val="397"/>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1EEA4A4A" w14:textId="77777777" w:rsidR="005278B8" w:rsidRPr="00106BF5" w:rsidRDefault="005278B8" w:rsidP="00F76CEF">
            <w:pPr>
              <w:pStyle w:val="NoSpacing"/>
              <w:ind w:left="129"/>
              <w:rPr>
                <w:rFonts w:asciiTheme="majorBidi" w:hAnsiTheme="majorBidi" w:cstheme="majorBidi"/>
              </w:rPr>
            </w:pPr>
            <w:r>
              <w:rPr>
                <w:rFonts w:asciiTheme="majorBidi" w:hAnsiTheme="majorBidi" w:cstheme="majorBidi"/>
              </w:rPr>
              <w:t xml:space="preserve">Server actions, </w:t>
            </w:r>
            <w:r w:rsidRPr="00106BF5">
              <w:rPr>
                <w:rFonts w:asciiTheme="majorBidi" w:hAnsiTheme="majorBidi" w:cstheme="majorBidi"/>
              </w:rPr>
              <w:t>APIs and Repository Implementation to read/write data from the database</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D30CBC2"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25</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740580E7"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22F1D4D"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3483BE5B"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4CDFFE25" w14:textId="77777777" w:rsidTr="00F76CEF">
        <w:trPr>
          <w:trHeight w:val="289"/>
        </w:trPr>
        <w:tc>
          <w:tcPr>
            <w:tcW w:w="5624"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3E697FA" w14:textId="77777777" w:rsidR="005278B8" w:rsidRPr="00106BF5" w:rsidRDefault="005278B8" w:rsidP="00F76CEF">
            <w:pPr>
              <w:ind w:left="129" w:right="63"/>
              <w:rPr>
                <w:rFonts w:asciiTheme="majorBidi" w:hAnsiTheme="majorBidi" w:cstheme="majorBidi"/>
              </w:rPr>
            </w:pPr>
            <w:r w:rsidRPr="00106BF5">
              <w:rPr>
                <w:rFonts w:asciiTheme="majorBidi" w:hAnsiTheme="majorBidi" w:cstheme="majorBidi"/>
              </w:rPr>
              <w:t xml:space="preserve">Statistics use-case with </w:t>
            </w:r>
            <w:proofErr w:type="spellStart"/>
            <w:r w:rsidRPr="00106BF5">
              <w:rPr>
                <w:rFonts w:asciiTheme="majorBidi" w:hAnsiTheme="majorBidi" w:cstheme="majorBidi"/>
              </w:rPr>
              <w:t>NextJS</w:t>
            </w:r>
            <w:proofErr w:type="spellEnd"/>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611DF2" w14:textId="77777777" w:rsidR="005278B8" w:rsidRPr="00106BF5" w:rsidRDefault="005278B8" w:rsidP="00F76CEF">
            <w:pPr>
              <w:ind w:right="16"/>
              <w:jc w:val="center"/>
              <w:rPr>
                <w:rFonts w:asciiTheme="majorBidi" w:hAnsiTheme="majorBidi" w:cstheme="majorBidi"/>
              </w:rPr>
            </w:pPr>
            <w:r w:rsidRPr="00106BF5">
              <w:rPr>
                <w:rFonts w:asciiTheme="majorBidi" w:hAnsiTheme="majorBidi" w:cstheme="majorBidi"/>
              </w:rPr>
              <w:t>4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08C6BBBD" w14:textId="77777777" w:rsidR="005278B8" w:rsidRPr="00106BF5" w:rsidRDefault="005278B8" w:rsidP="00F76CEF">
            <w:pPr>
              <w:spacing w:after="0" w:line="240" w:lineRule="auto"/>
              <w:ind w:left="55"/>
              <w:jc w:val="left"/>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4B1CE793" w14:textId="77777777" w:rsidR="005278B8" w:rsidRPr="00106BF5" w:rsidRDefault="005278B8" w:rsidP="00F76CEF">
            <w:pPr>
              <w:spacing w:after="0" w:line="240" w:lineRule="auto"/>
              <w:ind w:left="131"/>
              <w:jc w:val="left"/>
              <w:rPr>
                <w:rFonts w:asciiTheme="majorBidi" w:hAnsiTheme="majorBidi" w:cstheme="majorBidi"/>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2EECC8CC" w14:textId="77777777" w:rsidR="005278B8" w:rsidRPr="00106BF5" w:rsidRDefault="005278B8" w:rsidP="00F76CEF">
            <w:pPr>
              <w:spacing w:after="0" w:line="240" w:lineRule="auto"/>
              <w:ind w:left="-5"/>
              <w:jc w:val="left"/>
              <w:rPr>
                <w:rFonts w:asciiTheme="majorBidi" w:hAnsiTheme="majorBidi" w:cstheme="majorBidi"/>
              </w:rPr>
            </w:pPr>
          </w:p>
        </w:tc>
      </w:tr>
      <w:tr w:rsidR="005278B8" w:rsidRPr="00106BF5" w14:paraId="5D337639" w14:textId="77777777" w:rsidTr="00F76CEF">
        <w:trPr>
          <w:trHeight w:val="511"/>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4825A895" w14:textId="77777777" w:rsidR="005278B8" w:rsidRPr="00106BF5" w:rsidRDefault="005278B8" w:rsidP="00F76CEF">
            <w:pPr>
              <w:spacing w:after="0" w:line="259" w:lineRule="auto"/>
              <w:ind w:left="13" w:right="0" w:hanging="11"/>
              <w:jc w:val="left"/>
              <w:rPr>
                <w:rFonts w:asciiTheme="majorBidi" w:hAnsiTheme="majorBidi" w:cstheme="majorBidi"/>
                <w:b/>
                <w:bCs/>
              </w:rPr>
            </w:pPr>
            <w:r w:rsidRPr="00106BF5">
              <w:rPr>
                <w:rFonts w:asciiTheme="majorBidi" w:hAnsiTheme="majorBidi" w:cstheme="majorBidi"/>
                <w:b/>
                <w:bCs/>
              </w:rPr>
              <w:t>Documentation</w:t>
            </w:r>
          </w:p>
          <w:p w14:paraId="67C13F7B"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xml:space="preserve">- </w:t>
            </w:r>
            <w:r w:rsidRPr="00106BF5">
              <w:rPr>
                <w:rFonts w:asciiTheme="majorBidi" w:eastAsiaTheme="minorEastAsia" w:hAnsiTheme="majorBidi" w:cstheme="majorBidi"/>
              </w:rPr>
              <w:t>Data Model diagram</w:t>
            </w:r>
            <w:r w:rsidRPr="00106BF5">
              <w:rPr>
                <w:rFonts w:asciiTheme="majorBidi" w:hAnsiTheme="majorBidi" w:cstheme="majorBidi"/>
              </w:rPr>
              <w:t>.</w:t>
            </w:r>
          </w:p>
          <w:p w14:paraId="7BAD4C56"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UI Design with screenshots and description.</w:t>
            </w:r>
          </w:p>
          <w:p w14:paraId="42568CB5"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Database queries.</w:t>
            </w:r>
          </w:p>
          <w:p w14:paraId="0D60D333"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lastRenderedPageBreak/>
              <w:t>- Conducted tests and evidence.</w:t>
            </w:r>
          </w:p>
          <w:p w14:paraId="5692FE07" w14:textId="77777777" w:rsidR="005278B8" w:rsidRPr="00106BF5" w:rsidRDefault="005278B8" w:rsidP="00F76CEF">
            <w:pPr>
              <w:ind w:left="-6" w:firstLine="0"/>
              <w:rPr>
                <w:rFonts w:asciiTheme="majorBidi" w:hAnsiTheme="majorBidi" w:cstheme="majorBidi"/>
              </w:rPr>
            </w:pPr>
            <w:r w:rsidRPr="00106BF5">
              <w:rPr>
                <w:rFonts w:asciiTheme="majorBidi" w:hAnsiTheme="majorBidi" w:cstheme="majorBidi"/>
              </w:rPr>
              <w:t xml:space="preserve">- </w:t>
            </w:r>
            <w:r w:rsidRPr="00106BF5">
              <w:rPr>
                <w:rFonts w:asciiTheme="majorBidi" w:hAnsiTheme="majorBidi" w:cstheme="majorBidi"/>
                <w:b/>
                <w:bCs/>
              </w:rPr>
              <w:t>Contribution</w:t>
            </w:r>
            <w:r w:rsidRPr="00106BF5">
              <w:rPr>
                <w:rFonts w:asciiTheme="majorBidi" w:hAnsiTheme="majorBidi" w:cstheme="majorBidi"/>
              </w:rPr>
              <w:t xml:space="preserve"> of each team member [-10pts if not done]</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0283CB7" w14:textId="77777777" w:rsidR="005278B8" w:rsidRPr="00106BF5" w:rsidRDefault="005278B8" w:rsidP="00F76CEF">
            <w:pPr>
              <w:ind w:right="43"/>
              <w:jc w:val="center"/>
              <w:rPr>
                <w:rFonts w:asciiTheme="majorBidi" w:hAnsiTheme="majorBidi" w:cstheme="majorBidi"/>
              </w:rPr>
            </w:pPr>
            <w:r w:rsidRPr="00106BF5">
              <w:rPr>
                <w:rFonts w:asciiTheme="majorBidi" w:hAnsiTheme="majorBidi" w:cstheme="majorBidi"/>
              </w:rPr>
              <w:lastRenderedPageBreak/>
              <w:t>2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2AE2116" w14:textId="77777777" w:rsidR="005278B8" w:rsidRPr="00106BF5" w:rsidRDefault="005278B8" w:rsidP="00F76CEF">
            <w:pPr>
              <w:spacing w:after="0" w:line="240" w:lineRule="auto"/>
              <w:ind w:left="131" w:right="95"/>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D37EBFB"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64F5B9"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r w:rsidR="005278B8" w:rsidRPr="00106BF5" w14:paraId="4E1F7FF1" w14:textId="77777777" w:rsidTr="00F76CEF">
        <w:trPr>
          <w:trHeight w:val="366"/>
        </w:trPr>
        <w:tc>
          <w:tcPr>
            <w:tcW w:w="5624" w:type="dxa"/>
            <w:tcBorders>
              <w:top w:val="single" w:sz="4" w:space="0" w:color="5B9BD5"/>
              <w:left w:val="single" w:sz="4" w:space="0" w:color="5B9BD5"/>
              <w:bottom w:val="single" w:sz="4" w:space="0" w:color="5B9BD5"/>
              <w:right w:val="single" w:sz="4" w:space="0" w:color="5B9BD5"/>
            </w:tcBorders>
            <w:vAlign w:val="center"/>
          </w:tcPr>
          <w:p w14:paraId="1A4B5581" w14:textId="77777777" w:rsidR="005278B8" w:rsidRPr="00106BF5" w:rsidRDefault="005278B8" w:rsidP="00F76CEF">
            <w:pPr>
              <w:ind w:left="96"/>
              <w:rPr>
                <w:rFonts w:asciiTheme="majorBidi" w:hAnsiTheme="majorBidi" w:cstheme="majorBidi"/>
              </w:rPr>
            </w:pPr>
            <w:r w:rsidRPr="00106BF5">
              <w:rPr>
                <w:rFonts w:asciiTheme="majorBidi" w:hAnsiTheme="majorBidi" w:cstheme="majorBidi"/>
                <w:b/>
              </w:rPr>
              <w:t xml:space="preserve">Total </w:t>
            </w:r>
            <w:r w:rsidRPr="00106BF5">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tcPr>
          <w:p w14:paraId="571C05D0" w14:textId="77777777" w:rsidR="005278B8" w:rsidRPr="00106BF5" w:rsidRDefault="005278B8" w:rsidP="00F76CEF">
            <w:pPr>
              <w:ind w:left="134"/>
              <w:jc w:val="center"/>
              <w:rPr>
                <w:rFonts w:asciiTheme="majorBidi" w:hAnsiTheme="majorBidi" w:cstheme="majorBidi"/>
              </w:rPr>
            </w:pPr>
            <w:r w:rsidRPr="00106BF5">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vAlign w:val="center"/>
          </w:tcPr>
          <w:p w14:paraId="6917CF22"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vAlign w:val="center"/>
          </w:tcPr>
          <w:p w14:paraId="51722BA2"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vAlign w:val="center"/>
          </w:tcPr>
          <w:p w14:paraId="2400CF5A"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r w:rsidR="005278B8" w:rsidRPr="00106BF5" w14:paraId="0273B2DC" w14:textId="77777777" w:rsidTr="00F76CEF">
        <w:trPr>
          <w:trHeight w:val="352"/>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97C2EFF" w14:textId="77777777" w:rsidR="005278B8" w:rsidRPr="00106BF5" w:rsidRDefault="005278B8" w:rsidP="00F76CEF">
            <w:pPr>
              <w:ind w:left="107" w:right="76" w:hanging="11"/>
              <w:rPr>
                <w:rFonts w:asciiTheme="majorBidi" w:hAnsiTheme="majorBidi" w:cstheme="majorBidi"/>
              </w:rPr>
            </w:pPr>
            <w:r w:rsidRPr="00106BF5">
              <w:rPr>
                <w:rFonts w:asciiTheme="majorBidi" w:hAnsiTheme="majorBidi" w:cstheme="majorBidi"/>
              </w:rPr>
              <w:t>Copying and/or plagiarism or not being able to explain or answer questions about the implementation.</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1C23BC70" w14:textId="77777777" w:rsidR="005278B8" w:rsidRPr="00106BF5" w:rsidRDefault="005278B8" w:rsidP="00F76CEF">
            <w:pPr>
              <w:ind w:left="149"/>
              <w:jc w:val="center"/>
              <w:rPr>
                <w:rFonts w:asciiTheme="majorBidi" w:hAnsiTheme="majorBidi" w:cstheme="majorBidi"/>
              </w:rPr>
            </w:pPr>
            <w:r>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200D953" w14:textId="77777777" w:rsidR="005278B8" w:rsidRPr="00106BF5" w:rsidRDefault="005278B8" w:rsidP="00F76CEF">
            <w:pPr>
              <w:spacing w:after="0" w:line="240" w:lineRule="auto"/>
              <w:ind w:left="6"/>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9E0751"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A8B70CF"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bl>
    <w:p w14:paraId="22272B69" w14:textId="77777777" w:rsidR="003E0F59" w:rsidRPr="00084F52" w:rsidRDefault="003E0F59" w:rsidP="003E0F59">
      <w:pPr>
        <w:rPr>
          <w:rFonts w:ascii="Times New Roman" w:hAnsi="Times New Roman" w:cs="Times New Roman"/>
          <w:b/>
          <w:bCs/>
          <w:color w:val="833C0B" w:themeColor="accent2" w:themeShade="80"/>
        </w:rPr>
      </w:pPr>
    </w:p>
    <w:p w14:paraId="53B92B2B" w14:textId="77777777" w:rsidR="003E0F59" w:rsidRPr="006506C6" w:rsidRDefault="003E0F59" w:rsidP="003E0F59">
      <w:pPr>
        <w:rPr>
          <w:rFonts w:ascii="Times New Roman" w:hAnsi="Times New Roman" w:cs="Times New Roman"/>
          <w:b/>
          <w:bCs/>
        </w:rPr>
      </w:pPr>
    </w:p>
    <w:p w14:paraId="01B9EA2A" w14:textId="77777777" w:rsidR="003E0F59" w:rsidRPr="006506C6" w:rsidRDefault="003E0F59" w:rsidP="003E0F59">
      <w:pPr>
        <w:autoSpaceDE w:val="0"/>
        <w:autoSpaceDN w:val="0"/>
        <w:adjustRightInd w:val="0"/>
        <w:rPr>
          <w:rFonts w:ascii="Times New Roman" w:hAnsi="Times New Roman" w:cs="Times New Roman"/>
          <w:b/>
          <w:bCs/>
          <w:i/>
          <w:iCs/>
        </w:rPr>
      </w:pPr>
    </w:p>
    <w:p w14:paraId="5459030E" w14:textId="77777777" w:rsidR="003E0F59" w:rsidRPr="00114948" w:rsidRDefault="003E0F59" w:rsidP="003E0F59">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75D719F6"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580BD618"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orking: you get 70% of the assigned grade. </w:t>
      </w:r>
    </w:p>
    <w:p w14:paraId="59214DEE"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orking: you lose 40% of assigned grade. </w:t>
      </w:r>
    </w:p>
    <w:p w14:paraId="6DB77CEC"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3340654B"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487AB5F4"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26A324F6" w14:textId="77777777" w:rsidR="003E0F59" w:rsidRPr="006506C6" w:rsidRDefault="003E0F59" w:rsidP="003E0F59">
      <w:pPr>
        <w:autoSpaceDE w:val="0"/>
        <w:autoSpaceDN w:val="0"/>
        <w:adjustRightInd w:val="0"/>
        <w:rPr>
          <w:rFonts w:ascii="Times New Roman" w:hAnsi="Times New Roman" w:cs="Times New Roman"/>
        </w:rPr>
      </w:pPr>
    </w:p>
    <w:p w14:paraId="5BCDCA9B"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00E282F7"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CC6EB5E"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46401A04"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2432D885"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4DA92601"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6D23DD56"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13EF1871" w14:textId="77777777" w:rsidR="003E0F59" w:rsidRPr="006506C6" w:rsidRDefault="003E0F59" w:rsidP="003E0F59">
      <w:pPr>
        <w:autoSpaceDE w:val="0"/>
        <w:autoSpaceDN w:val="0"/>
        <w:adjustRightInd w:val="0"/>
        <w:rPr>
          <w:rFonts w:ascii="Times New Roman" w:hAnsi="Times New Roman" w:cs="Times New Roman"/>
        </w:rPr>
      </w:pPr>
    </w:p>
    <w:p w14:paraId="5689659D" w14:textId="77777777" w:rsidR="003E0F59" w:rsidRPr="004414DD" w:rsidRDefault="003E0F59" w:rsidP="003E0F59">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700C2B92" w14:textId="77777777" w:rsidR="003E0F59" w:rsidRDefault="003E0F59" w:rsidP="003E0F59">
      <w:pPr>
        <w:rPr>
          <w:rFonts w:ascii="Times New Roman" w:hAnsi="Times New Roman" w:cs="Times New Roman"/>
        </w:rPr>
      </w:pPr>
    </w:p>
    <w:p w14:paraId="1DF083B1" w14:textId="77777777" w:rsidR="003E0F59" w:rsidRDefault="003E0F59" w:rsidP="003E0F59">
      <w:pPr>
        <w:rPr>
          <w:rFonts w:ascii="Times New Roman" w:hAnsi="Times New Roman" w:cs="Times New Roman"/>
        </w:rPr>
      </w:pPr>
    </w:p>
    <w:p w14:paraId="2EF8D653" w14:textId="77777777" w:rsidR="003E0F59" w:rsidRDefault="003E0F59" w:rsidP="003E0F59">
      <w:pPr>
        <w:rPr>
          <w:rFonts w:ascii="Times New Roman" w:hAnsi="Times New Roman" w:cs="Times New Roman"/>
        </w:rPr>
      </w:pPr>
    </w:p>
    <w:p w14:paraId="1B42EA66" w14:textId="77777777" w:rsidR="003E0F59" w:rsidRPr="004414DD" w:rsidRDefault="003E0F59" w:rsidP="003E0F59">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71270007" w14:textId="77777777" w:rsidR="003E0F59" w:rsidRDefault="003E0F59" w:rsidP="003E0F59">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0038F67F" w14:textId="77777777" w:rsidR="003E0F59" w:rsidRPr="006506C6" w:rsidRDefault="003E0F59" w:rsidP="003E0F59">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2455139F" w14:textId="77777777" w:rsidR="003E0F59" w:rsidRDefault="003E0F59" w:rsidP="003E0F59">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6EDE780D" w14:textId="77777777" w:rsidR="003E0F59" w:rsidRPr="006506C6" w:rsidRDefault="003E0F59" w:rsidP="003E0F59">
      <w:pPr>
        <w:spacing w:after="120"/>
        <w:rPr>
          <w:rFonts w:ascii="Times New Roman" w:hAnsi="Times New Roman" w:cs="Times New Roman"/>
        </w:rPr>
      </w:pPr>
      <w:r w:rsidRPr="620DEA53">
        <w:rPr>
          <w:rFonts w:ascii="Times New Roman" w:hAnsi="Times New Roman" w:cs="Times New Roman"/>
        </w:rPr>
        <w:lastRenderedPageBreak/>
        <w:t xml:space="preserve">The grades are not negotiable. We expect that only a small portion (around 15%) of the class will be able to meet the criteria for the grades </w:t>
      </w:r>
      <w:r w:rsidRPr="620DEA53">
        <w:rPr>
          <w:rFonts w:ascii="Times New Roman" w:hAnsi="Times New Roman" w:cs="Times New Roman"/>
          <w:b/>
          <w:bCs/>
        </w:rPr>
        <w:t>[100-85]. You should work hard to and demonstrate the merits of your application to earn those grades.+</w:t>
      </w:r>
    </w:p>
    <w:p w14:paraId="67B08946" w14:textId="77777777" w:rsidR="003E0F59" w:rsidRPr="006506C6" w:rsidRDefault="003E0F59" w:rsidP="003E0F59">
      <w:pPr>
        <w:ind w:left="1800" w:hanging="1800"/>
        <w:rPr>
          <w:rFonts w:ascii="Times New Roman" w:hAnsi="Times New Roman" w:cs="Times New Roman"/>
        </w:rPr>
      </w:pPr>
    </w:p>
    <w:p w14:paraId="7A8F3AB0" w14:textId="77777777" w:rsidR="003E0F59" w:rsidRDefault="003E0F59" w:rsidP="003E0F59">
      <w:pPr>
        <w:spacing w:after="114"/>
        <w:ind w:left="20" w:right="249"/>
        <w:rPr>
          <w:b/>
          <w:bCs/>
          <w:vertAlign w:val="superscript"/>
        </w:rPr>
      </w:pPr>
    </w:p>
    <w:p w14:paraId="63CB603B" w14:textId="77777777" w:rsidR="003E0F59" w:rsidRDefault="003E0F59" w:rsidP="003E0F59">
      <w:pPr>
        <w:spacing w:after="114"/>
        <w:ind w:left="20" w:right="249"/>
        <w:rPr>
          <w:b/>
          <w:bCs/>
          <w:vertAlign w:val="superscript"/>
        </w:rPr>
      </w:pPr>
    </w:p>
    <w:p w14:paraId="0C379FAA" w14:textId="77777777" w:rsidR="003E0F59" w:rsidRDefault="003E0F59" w:rsidP="003E0F59">
      <w:pPr>
        <w:spacing w:after="114"/>
        <w:ind w:left="20" w:right="249"/>
        <w:rPr>
          <w:b/>
          <w:bCs/>
          <w:vertAlign w:val="superscript"/>
        </w:rPr>
      </w:pPr>
    </w:p>
    <w:p w14:paraId="4CF4E345" w14:textId="77777777" w:rsidR="003E0F59" w:rsidRDefault="003E0F59" w:rsidP="003E0F59">
      <w:pPr>
        <w:spacing w:after="114"/>
        <w:ind w:left="20" w:right="249"/>
        <w:rPr>
          <w:b/>
          <w:bCs/>
          <w:vertAlign w:val="superscript"/>
        </w:rPr>
      </w:pPr>
    </w:p>
    <w:p w14:paraId="69BFB5D7" w14:textId="77777777" w:rsidR="003E0F59" w:rsidRDefault="003E0F59" w:rsidP="003E0F59">
      <w:pPr>
        <w:spacing w:after="114"/>
        <w:ind w:left="20" w:right="249"/>
        <w:rPr>
          <w:b/>
          <w:bCs/>
          <w:vertAlign w:val="superscript"/>
        </w:rPr>
      </w:pPr>
    </w:p>
    <w:p w14:paraId="7AAFE8E5" w14:textId="77777777" w:rsidR="003E0F59" w:rsidRDefault="003E0F59" w:rsidP="003E0F59">
      <w:pPr>
        <w:pStyle w:val="Heading1"/>
        <w:numPr>
          <w:ilvl w:val="0"/>
          <w:numId w:val="32"/>
        </w:numPr>
        <w:spacing w:before="240" w:after="120"/>
        <w:ind w:left="357" w:hanging="357"/>
      </w:pPr>
      <w:r>
        <w:t>Description of your proposed platform</w:t>
      </w:r>
    </w:p>
    <w:p w14:paraId="207D1D85" w14:textId="6DB7A415" w:rsidR="00FD6B9C" w:rsidRPr="00FD6B9C" w:rsidRDefault="00FD6B9C" w:rsidP="00FD6B9C">
      <w:r w:rsidRPr="00FD6B9C">
        <w:t xml:space="preserve">The website for students, teachers, and administrative staff of Qatar University's Department of Computer Science and Engineering is called the QU Student Management System.  The QU uses this website to manage all of its grade-related communications with instructors and students.  Students can discover classes online and register to monitor their grades in a convenient way.  Teachers use the website to submit grades, manage courses, and report on them.  In the event that not enough students have signed up, the administrator can create, validate, and cancel courses.  The webpage </w:t>
      </w:r>
      <w:r>
        <w:t>uses Prisma as the database to store several courses and students.</w:t>
      </w:r>
    </w:p>
    <w:p w14:paraId="135BCD47" w14:textId="04634E18" w:rsidR="003E0F59" w:rsidRDefault="00AC6AAF" w:rsidP="00812CB5">
      <w:pPr>
        <w:pStyle w:val="Heading1"/>
        <w:numPr>
          <w:ilvl w:val="0"/>
          <w:numId w:val="32"/>
        </w:numPr>
        <w:spacing w:before="240" w:after="120"/>
      </w:pPr>
      <w:r>
        <w:t>Data Model</w:t>
      </w:r>
    </w:p>
    <w:p w14:paraId="5A809D57" w14:textId="1F1B18D7" w:rsidR="005B35DC" w:rsidRPr="005B35DC" w:rsidRDefault="005B35DC" w:rsidP="005B35DC">
      <w:pPr>
        <w:rPr>
          <w:b/>
          <w:bCs/>
          <w:sz w:val="24"/>
          <w:szCs w:val="24"/>
          <w:u w:val="single"/>
        </w:rPr>
      </w:pPr>
      <w:proofErr w:type="spellStart"/>
      <w:r w:rsidRPr="005B35DC">
        <w:rPr>
          <w:b/>
          <w:bCs/>
          <w:sz w:val="24"/>
          <w:szCs w:val="24"/>
          <w:u w:val="single"/>
        </w:rPr>
        <w:t>Prisma.schema</w:t>
      </w:r>
      <w:proofErr w:type="spellEnd"/>
    </w:p>
    <w:p w14:paraId="7E7ECCD1" w14:textId="77777777" w:rsidR="005B35DC" w:rsidRDefault="005B35DC" w:rsidP="005B35DC">
      <w:pPr>
        <w:rPr>
          <w:b/>
          <w:bCs/>
          <w:u w:val="single"/>
        </w:rPr>
      </w:pPr>
    </w:p>
    <w:p w14:paraId="286F576A" w14:textId="77777777" w:rsidR="005B35DC" w:rsidRDefault="005B35DC" w:rsidP="005B35DC">
      <w:r>
        <w:t>// This is your Prisma schema file,</w:t>
      </w:r>
    </w:p>
    <w:p w14:paraId="52795852" w14:textId="77777777" w:rsidR="005B35DC" w:rsidRDefault="005B35DC" w:rsidP="005B35DC">
      <w:r>
        <w:t>// learn more about it in the docs: https://pris.ly/d/prisma-schema</w:t>
      </w:r>
    </w:p>
    <w:p w14:paraId="143E2153" w14:textId="77777777" w:rsidR="005B35DC" w:rsidRDefault="005B35DC" w:rsidP="005B35DC"/>
    <w:p w14:paraId="2E913755" w14:textId="77777777" w:rsidR="005B35DC" w:rsidRDefault="005B35DC" w:rsidP="005B35DC">
      <w:r>
        <w:t>generator client {</w:t>
      </w:r>
    </w:p>
    <w:p w14:paraId="14048AFA" w14:textId="77777777" w:rsidR="005B35DC" w:rsidRDefault="005B35DC" w:rsidP="005B35DC">
      <w:r>
        <w:t xml:space="preserve">  provider = "</w:t>
      </w:r>
      <w:proofErr w:type="spellStart"/>
      <w:r>
        <w:t>prisma</w:t>
      </w:r>
      <w:proofErr w:type="spellEnd"/>
      <w:r>
        <w:t>-client-</w:t>
      </w:r>
      <w:proofErr w:type="spellStart"/>
      <w:r>
        <w:t>js</w:t>
      </w:r>
      <w:proofErr w:type="spellEnd"/>
      <w:r>
        <w:t>"</w:t>
      </w:r>
    </w:p>
    <w:p w14:paraId="0D545D29" w14:textId="77777777" w:rsidR="005B35DC" w:rsidRDefault="005B35DC" w:rsidP="005B35DC">
      <w:r>
        <w:t>}</w:t>
      </w:r>
    </w:p>
    <w:p w14:paraId="7886942E" w14:textId="77777777" w:rsidR="005B35DC" w:rsidRDefault="005B35DC" w:rsidP="005B35DC"/>
    <w:p w14:paraId="5DEFA1F2" w14:textId="77777777" w:rsidR="005B35DC" w:rsidRDefault="005B35DC" w:rsidP="005B35DC">
      <w:proofErr w:type="spellStart"/>
      <w:r>
        <w:t>datasource</w:t>
      </w:r>
      <w:proofErr w:type="spellEnd"/>
      <w:r>
        <w:t xml:space="preserve"> </w:t>
      </w:r>
      <w:proofErr w:type="spellStart"/>
      <w:r>
        <w:t>db</w:t>
      </w:r>
      <w:proofErr w:type="spellEnd"/>
      <w:r>
        <w:t xml:space="preserve"> {</w:t>
      </w:r>
    </w:p>
    <w:p w14:paraId="4D2496DB" w14:textId="77777777" w:rsidR="005B35DC" w:rsidRDefault="005B35DC" w:rsidP="005B35DC">
      <w:r>
        <w:t xml:space="preserve">  provider = "</w:t>
      </w:r>
      <w:proofErr w:type="spellStart"/>
      <w:r>
        <w:t>sqlite</w:t>
      </w:r>
      <w:proofErr w:type="spellEnd"/>
      <w:r>
        <w:t>"</w:t>
      </w:r>
    </w:p>
    <w:p w14:paraId="0FBC3683" w14:textId="77777777" w:rsidR="005B35DC" w:rsidRDefault="005B35DC" w:rsidP="005B35DC">
      <w:r>
        <w:t xml:space="preserve">  </w:t>
      </w:r>
      <w:proofErr w:type="spellStart"/>
      <w:r>
        <w:t>url</w:t>
      </w:r>
      <w:proofErr w:type="spellEnd"/>
      <w:r>
        <w:t xml:space="preserve">      = env("DATABASE_URL")</w:t>
      </w:r>
    </w:p>
    <w:p w14:paraId="42840918" w14:textId="77777777" w:rsidR="005B35DC" w:rsidRDefault="005B35DC" w:rsidP="005B35DC">
      <w:r>
        <w:t>}</w:t>
      </w:r>
    </w:p>
    <w:p w14:paraId="5E5DBED3" w14:textId="77777777" w:rsidR="005B35DC" w:rsidRDefault="005B35DC" w:rsidP="005B35DC"/>
    <w:p w14:paraId="4D6E8E13" w14:textId="77777777" w:rsidR="005B35DC" w:rsidRDefault="005B35DC" w:rsidP="005B35DC">
      <w:r>
        <w:t>model User {</w:t>
      </w:r>
    </w:p>
    <w:p w14:paraId="254D5E8C" w14:textId="77777777" w:rsidR="005B35DC" w:rsidRDefault="005B35DC" w:rsidP="005B35DC">
      <w:r>
        <w:t xml:space="preserve">  id       String @id @default(uuid())</w:t>
      </w:r>
    </w:p>
    <w:p w14:paraId="2430ED10" w14:textId="77777777" w:rsidR="005B35DC" w:rsidRDefault="005B35DC" w:rsidP="005B35DC">
      <w:r>
        <w:t xml:space="preserve">  username String @unique</w:t>
      </w:r>
    </w:p>
    <w:p w14:paraId="04034E3E" w14:textId="77777777" w:rsidR="005B35DC" w:rsidRDefault="005B35DC" w:rsidP="005B35DC">
      <w:r>
        <w:t xml:space="preserve">  password String</w:t>
      </w:r>
    </w:p>
    <w:p w14:paraId="0DDD4252" w14:textId="77777777" w:rsidR="005B35DC" w:rsidRDefault="005B35DC" w:rsidP="005B35DC">
      <w:r>
        <w:t xml:space="preserve">  name     String</w:t>
      </w:r>
    </w:p>
    <w:p w14:paraId="7C45F430" w14:textId="77777777" w:rsidR="005B35DC" w:rsidRDefault="005B35DC" w:rsidP="005B35DC">
      <w:r>
        <w:t xml:space="preserve">  role     String // "student", "instructor", "admin"</w:t>
      </w:r>
    </w:p>
    <w:p w14:paraId="22B5E2AE" w14:textId="77777777" w:rsidR="005B35DC" w:rsidRDefault="005B35DC" w:rsidP="005B35DC"/>
    <w:p w14:paraId="36C5EFD3" w14:textId="77777777" w:rsidR="005B35DC" w:rsidRDefault="005B35DC" w:rsidP="005B35DC">
      <w:r>
        <w:t xml:space="preserve">  // Student specific fields</w:t>
      </w:r>
    </w:p>
    <w:p w14:paraId="628E377C" w14:textId="77777777" w:rsidR="005B35DC" w:rsidRDefault="005B35DC" w:rsidP="005B35DC">
      <w:r>
        <w:t xml:space="preserve">  </w:t>
      </w:r>
      <w:proofErr w:type="spellStart"/>
      <w:r>
        <w:t>studentId</w:t>
      </w:r>
      <w:proofErr w:type="spellEnd"/>
      <w:r>
        <w:t xml:space="preserve">         String?      @unique</w:t>
      </w:r>
    </w:p>
    <w:p w14:paraId="04F374FB" w14:textId="77777777" w:rsidR="005B35DC" w:rsidRDefault="005B35DC" w:rsidP="005B35DC">
      <w:r>
        <w:t xml:space="preserve">  </w:t>
      </w:r>
      <w:proofErr w:type="spellStart"/>
      <w:r>
        <w:t>registeredClasses</w:t>
      </w:r>
      <w:proofErr w:type="spellEnd"/>
      <w:r>
        <w:t xml:space="preserve"> Class[]      @relation("StudentClasses")</w:t>
      </w:r>
    </w:p>
    <w:p w14:paraId="0ADB6800" w14:textId="77777777" w:rsidR="005B35DC" w:rsidRDefault="005B35DC" w:rsidP="005B35DC">
      <w:r>
        <w:t xml:space="preserve">  </w:t>
      </w:r>
      <w:proofErr w:type="spellStart"/>
      <w:r>
        <w:t>completedCourses</w:t>
      </w:r>
      <w:proofErr w:type="spellEnd"/>
      <w:r>
        <w:t xml:space="preserve">  Completion[]</w:t>
      </w:r>
    </w:p>
    <w:p w14:paraId="1E317EED" w14:textId="77777777" w:rsidR="005B35DC" w:rsidRDefault="005B35DC" w:rsidP="005B35DC"/>
    <w:p w14:paraId="6BDF030A" w14:textId="77777777" w:rsidR="005B35DC" w:rsidRDefault="005B35DC" w:rsidP="005B35DC">
      <w:r>
        <w:t xml:space="preserve">  // Instructor specific fields</w:t>
      </w:r>
    </w:p>
    <w:p w14:paraId="658498A2" w14:textId="77777777" w:rsidR="005B35DC" w:rsidRDefault="005B35DC" w:rsidP="005B35DC">
      <w:r>
        <w:t xml:space="preserve">  expertise       String?</w:t>
      </w:r>
    </w:p>
    <w:p w14:paraId="2AE05E63" w14:textId="77777777" w:rsidR="005B35DC" w:rsidRDefault="005B35DC" w:rsidP="005B35DC">
      <w:r>
        <w:t xml:space="preserve">  </w:t>
      </w:r>
      <w:proofErr w:type="spellStart"/>
      <w:r>
        <w:t>assignedClasses</w:t>
      </w:r>
      <w:proofErr w:type="spellEnd"/>
      <w:r>
        <w:t xml:space="preserve"> Class[]          @relation("InstructorClasses")</w:t>
      </w:r>
    </w:p>
    <w:p w14:paraId="7C91C624" w14:textId="77777777" w:rsidR="005B35DC" w:rsidRDefault="005B35DC" w:rsidP="005B35DC">
      <w:r>
        <w:t xml:space="preserve">  interests       </w:t>
      </w:r>
      <w:proofErr w:type="spellStart"/>
      <w:r>
        <w:t>CourseInterest</w:t>
      </w:r>
      <w:proofErr w:type="spellEnd"/>
      <w:r>
        <w:t>[]</w:t>
      </w:r>
    </w:p>
    <w:p w14:paraId="7F6B4C89" w14:textId="77777777" w:rsidR="005B35DC" w:rsidRDefault="005B35DC" w:rsidP="005B35DC">
      <w:r>
        <w:t>}</w:t>
      </w:r>
    </w:p>
    <w:p w14:paraId="52640E8B" w14:textId="77777777" w:rsidR="005B35DC" w:rsidRDefault="005B35DC" w:rsidP="005B35DC"/>
    <w:p w14:paraId="638EBE30" w14:textId="77777777" w:rsidR="005B35DC" w:rsidRDefault="005B35DC" w:rsidP="005B35DC">
      <w:r>
        <w:t>model Course {</w:t>
      </w:r>
    </w:p>
    <w:p w14:paraId="76233384" w14:textId="77777777" w:rsidR="005B35DC" w:rsidRDefault="005B35DC" w:rsidP="005B35DC">
      <w:r>
        <w:t xml:space="preserve">  id            String @id @default(uuid())</w:t>
      </w:r>
    </w:p>
    <w:p w14:paraId="3F7C475D" w14:textId="77777777" w:rsidR="005B35DC" w:rsidRDefault="005B35DC" w:rsidP="005B35DC">
      <w:r>
        <w:t xml:space="preserve">  code          String @unique</w:t>
      </w:r>
    </w:p>
    <w:p w14:paraId="1DCA90BB" w14:textId="77777777" w:rsidR="005B35DC" w:rsidRDefault="005B35DC" w:rsidP="005B35DC">
      <w:r>
        <w:t xml:space="preserve">  name          String</w:t>
      </w:r>
    </w:p>
    <w:p w14:paraId="7F1F1685" w14:textId="77777777" w:rsidR="005B35DC" w:rsidRDefault="005B35DC" w:rsidP="005B35DC">
      <w:r>
        <w:t xml:space="preserve">  category      String</w:t>
      </w:r>
    </w:p>
    <w:p w14:paraId="66AFDC2F" w14:textId="77777777" w:rsidR="005B35DC" w:rsidRDefault="005B35DC" w:rsidP="005B35DC">
      <w:r>
        <w:t xml:space="preserve">  description   String</w:t>
      </w:r>
    </w:p>
    <w:p w14:paraId="039ED843" w14:textId="77777777" w:rsidR="005B35DC" w:rsidRDefault="005B35DC" w:rsidP="005B35DC">
      <w:r>
        <w:t xml:space="preserve">  prerequisites String</w:t>
      </w:r>
    </w:p>
    <w:p w14:paraId="7FDB2601" w14:textId="77777777" w:rsidR="005B35DC" w:rsidRDefault="005B35DC" w:rsidP="005B35DC">
      <w:r>
        <w:t xml:space="preserve">  status        String</w:t>
      </w:r>
    </w:p>
    <w:p w14:paraId="154DDFE3" w14:textId="77777777" w:rsidR="005B35DC" w:rsidRDefault="005B35DC" w:rsidP="005B35DC"/>
    <w:p w14:paraId="6792D41D" w14:textId="77777777" w:rsidR="005B35DC" w:rsidRDefault="005B35DC" w:rsidP="005B35DC">
      <w:r>
        <w:t xml:space="preserve">  classes     Class[]</w:t>
      </w:r>
    </w:p>
    <w:p w14:paraId="06E055C6" w14:textId="77777777" w:rsidR="005B35DC" w:rsidRDefault="005B35DC" w:rsidP="005B35DC">
      <w:r>
        <w:t xml:space="preserve">  interests   </w:t>
      </w:r>
      <w:proofErr w:type="spellStart"/>
      <w:r>
        <w:t>CourseInterest</w:t>
      </w:r>
      <w:proofErr w:type="spellEnd"/>
      <w:r>
        <w:t>[]</w:t>
      </w:r>
    </w:p>
    <w:p w14:paraId="67473C5B" w14:textId="77777777" w:rsidR="005B35DC" w:rsidRDefault="005B35DC" w:rsidP="005B35DC">
      <w:r>
        <w:t xml:space="preserve">  completions Completion[]</w:t>
      </w:r>
    </w:p>
    <w:p w14:paraId="32E36E70" w14:textId="77777777" w:rsidR="005B35DC" w:rsidRDefault="005B35DC" w:rsidP="005B35DC"/>
    <w:p w14:paraId="5A10906F" w14:textId="77777777" w:rsidR="005B35DC" w:rsidRDefault="005B35DC" w:rsidP="005B35DC">
      <w:r>
        <w:t xml:space="preserve">  </w:t>
      </w:r>
      <w:proofErr w:type="spellStart"/>
      <w:r>
        <w:t>createdAt</w:t>
      </w:r>
      <w:proofErr w:type="spellEnd"/>
      <w:r>
        <w:t xml:space="preserve"> </w:t>
      </w:r>
      <w:proofErr w:type="spellStart"/>
      <w:r>
        <w:t>DateTime</w:t>
      </w:r>
      <w:proofErr w:type="spellEnd"/>
      <w:r>
        <w:t xml:space="preserve"> @default(now())</w:t>
      </w:r>
    </w:p>
    <w:p w14:paraId="4881D2AF" w14:textId="77777777" w:rsidR="005B35DC" w:rsidRDefault="005B35DC" w:rsidP="005B35DC">
      <w:r>
        <w:t xml:space="preserve">  </w:t>
      </w:r>
      <w:proofErr w:type="spellStart"/>
      <w:r>
        <w:t>updatedAt</w:t>
      </w:r>
      <w:proofErr w:type="spellEnd"/>
      <w:r>
        <w:t xml:space="preserve"> </w:t>
      </w:r>
      <w:proofErr w:type="spellStart"/>
      <w:r>
        <w:t>DateTime</w:t>
      </w:r>
      <w:proofErr w:type="spellEnd"/>
      <w:r>
        <w:t xml:space="preserve"> @updatedAt</w:t>
      </w:r>
    </w:p>
    <w:p w14:paraId="377C4DAE" w14:textId="77777777" w:rsidR="005B35DC" w:rsidRDefault="005B35DC" w:rsidP="005B35DC">
      <w:r>
        <w:t>}</w:t>
      </w:r>
    </w:p>
    <w:p w14:paraId="36BCD857" w14:textId="77777777" w:rsidR="005B35DC" w:rsidRDefault="005B35DC" w:rsidP="005B35DC"/>
    <w:p w14:paraId="05C44A11" w14:textId="77777777" w:rsidR="005B35DC" w:rsidRDefault="005B35DC" w:rsidP="005B35DC">
      <w:r>
        <w:t>model Class {</w:t>
      </w:r>
    </w:p>
    <w:p w14:paraId="565A1417" w14:textId="77777777" w:rsidR="005B35DC" w:rsidRDefault="005B35DC" w:rsidP="005B35DC">
      <w:r>
        <w:t xml:space="preserve">  id       String @id @default(uuid())</w:t>
      </w:r>
    </w:p>
    <w:p w14:paraId="58C18CBF" w14:textId="77777777" w:rsidR="005B35DC" w:rsidRDefault="005B35DC" w:rsidP="005B35DC">
      <w:r>
        <w:t xml:space="preserve">  </w:t>
      </w:r>
      <w:proofErr w:type="spellStart"/>
      <w:r>
        <w:t>classId</w:t>
      </w:r>
      <w:proofErr w:type="spellEnd"/>
      <w:r>
        <w:t xml:space="preserve">  String @unique // e.g., "CMPS350-01"</w:t>
      </w:r>
    </w:p>
    <w:p w14:paraId="144165CA" w14:textId="77777777" w:rsidR="005B35DC" w:rsidRDefault="005B35DC" w:rsidP="005B35DC">
      <w:r>
        <w:t xml:space="preserve">  schedule String</w:t>
      </w:r>
    </w:p>
    <w:p w14:paraId="2BEAA72A" w14:textId="77777777" w:rsidR="005B35DC" w:rsidRDefault="005B35DC" w:rsidP="005B35DC">
      <w:r>
        <w:t xml:space="preserve">  capacity Int</w:t>
      </w:r>
    </w:p>
    <w:p w14:paraId="641BB33F" w14:textId="77777777" w:rsidR="005B35DC" w:rsidRDefault="005B35DC" w:rsidP="005B35DC"/>
    <w:p w14:paraId="15B8728C" w14:textId="77777777" w:rsidR="005B35DC" w:rsidRDefault="005B35DC" w:rsidP="005B35DC">
      <w:r>
        <w:t xml:space="preserve">  </w:t>
      </w:r>
      <w:proofErr w:type="spellStart"/>
      <w:r>
        <w:t>courseId</w:t>
      </w:r>
      <w:proofErr w:type="spellEnd"/>
      <w:r>
        <w:t xml:space="preserve"> String</w:t>
      </w:r>
    </w:p>
    <w:p w14:paraId="600F2599" w14:textId="77777777" w:rsidR="005B35DC" w:rsidRDefault="005B35DC" w:rsidP="005B35DC">
      <w:r>
        <w:t xml:space="preserve">  course   </w:t>
      </w:r>
      <w:proofErr w:type="spellStart"/>
      <w:r>
        <w:t>Course</w:t>
      </w:r>
      <w:proofErr w:type="spellEnd"/>
      <w:r>
        <w:t xml:space="preserve"> @relation(fields: [</w:t>
      </w:r>
      <w:proofErr w:type="spellStart"/>
      <w:r>
        <w:t>courseId</w:t>
      </w:r>
      <w:proofErr w:type="spellEnd"/>
      <w:r>
        <w:t xml:space="preserve">], references: [id], </w:t>
      </w:r>
      <w:proofErr w:type="spellStart"/>
      <w:r>
        <w:t>onDelete</w:t>
      </w:r>
      <w:proofErr w:type="spellEnd"/>
      <w:r>
        <w:t>: Cascade)</w:t>
      </w:r>
    </w:p>
    <w:p w14:paraId="40223606" w14:textId="77777777" w:rsidR="005B35DC" w:rsidRDefault="005B35DC" w:rsidP="005B35DC"/>
    <w:p w14:paraId="7B7F5D0B" w14:textId="77777777" w:rsidR="005B35DC" w:rsidRDefault="005B35DC" w:rsidP="005B35DC">
      <w:r>
        <w:t xml:space="preserve">  </w:t>
      </w:r>
      <w:proofErr w:type="spellStart"/>
      <w:r>
        <w:t>instructorId</w:t>
      </w:r>
      <w:proofErr w:type="spellEnd"/>
      <w:r>
        <w:t xml:space="preserve"> String?</w:t>
      </w:r>
    </w:p>
    <w:p w14:paraId="6021592B" w14:textId="77777777" w:rsidR="005B35DC" w:rsidRDefault="005B35DC" w:rsidP="005B35DC">
      <w:r>
        <w:t xml:space="preserve">  instructor   User?   @relation("InstructorClasses", fields: [</w:t>
      </w:r>
      <w:proofErr w:type="spellStart"/>
      <w:r>
        <w:t>instructorId</w:t>
      </w:r>
      <w:proofErr w:type="spellEnd"/>
      <w:r>
        <w:t>], references: [id])</w:t>
      </w:r>
    </w:p>
    <w:p w14:paraId="7A66AF4B" w14:textId="77777777" w:rsidR="005B35DC" w:rsidRDefault="005B35DC" w:rsidP="005B35DC"/>
    <w:p w14:paraId="505FC6EF" w14:textId="77777777" w:rsidR="005B35DC" w:rsidRDefault="005B35DC" w:rsidP="005B35DC">
      <w:r>
        <w:t xml:space="preserve">  </w:t>
      </w:r>
      <w:proofErr w:type="spellStart"/>
      <w:r>
        <w:t>registeredStudents</w:t>
      </w:r>
      <w:proofErr w:type="spellEnd"/>
      <w:r>
        <w:t xml:space="preserve"> User[] @relation("StudentClasses")</w:t>
      </w:r>
    </w:p>
    <w:p w14:paraId="055F8DE1" w14:textId="77777777" w:rsidR="005B35DC" w:rsidRDefault="005B35DC" w:rsidP="005B35DC"/>
    <w:p w14:paraId="3DD2960E" w14:textId="77777777" w:rsidR="005B35DC" w:rsidRDefault="005B35DC" w:rsidP="005B35DC">
      <w:r>
        <w:t xml:space="preserve">  </w:t>
      </w:r>
      <w:proofErr w:type="spellStart"/>
      <w:r>
        <w:t>createdAt</w:t>
      </w:r>
      <w:proofErr w:type="spellEnd"/>
      <w:r>
        <w:t xml:space="preserve"> </w:t>
      </w:r>
      <w:proofErr w:type="spellStart"/>
      <w:r>
        <w:t>DateTime</w:t>
      </w:r>
      <w:proofErr w:type="spellEnd"/>
      <w:r>
        <w:t xml:space="preserve"> @default(now())</w:t>
      </w:r>
    </w:p>
    <w:p w14:paraId="52D35C18" w14:textId="77777777" w:rsidR="005B35DC" w:rsidRDefault="005B35DC" w:rsidP="005B35DC">
      <w:r>
        <w:t xml:space="preserve">  </w:t>
      </w:r>
      <w:proofErr w:type="spellStart"/>
      <w:r>
        <w:t>updatedAt</w:t>
      </w:r>
      <w:proofErr w:type="spellEnd"/>
      <w:r>
        <w:t xml:space="preserve"> </w:t>
      </w:r>
      <w:proofErr w:type="spellStart"/>
      <w:r>
        <w:t>DateTime</w:t>
      </w:r>
      <w:proofErr w:type="spellEnd"/>
      <w:r>
        <w:t xml:space="preserve"> @updatedAt</w:t>
      </w:r>
    </w:p>
    <w:p w14:paraId="1180E9BA" w14:textId="77777777" w:rsidR="005B35DC" w:rsidRDefault="005B35DC" w:rsidP="005B35DC">
      <w:r>
        <w:t>}</w:t>
      </w:r>
    </w:p>
    <w:p w14:paraId="1993325B" w14:textId="77777777" w:rsidR="005B35DC" w:rsidRDefault="005B35DC" w:rsidP="005B35DC"/>
    <w:p w14:paraId="3EFF7FDC" w14:textId="77777777" w:rsidR="005B35DC" w:rsidRDefault="005B35DC" w:rsidP="005B35DC">
      <w:r>
        <w:t>model Completion {</w:t>
      </w:r>
    </w:p>
    <w:p w14:paraId="6AD8FA9A" w14:textId="77777777" w:rsidR="005B35DC" w:rsidRDefault="005B35DC" w:rsidP="005B35DC">
      <w:r>
        <w:t xml:space="preserve">  id    String @id @default(uuid())</w:t>
      </w:r>
    </w:p>
    <w:p w14:paraId="2112E46D" w14:textId="77777777" w:rsidR="005B35DC" w:rsidRDefault="005B35DC" w:rsidP="005B35DC">
      <w:r>
        <w:t xml:space="preserve">  grade String</w:t>
      </w:r>
    </w:p>
    <w:p w14:paraId="6CD1F473" w14:textId="77777777" w:rsidR="005B35DC" w:rsidRDefault="005B35DC" w:rsidP="005B35DC"/>
    <w:p w14:paraId="4D9BCB39" w14:textId="77777777" w:rsidR="005B35DC" w:rsidRDefault="005B35DC" w:rsidP="005B35DC">
      <w:r>
        <w:t xml:space="preserve">  </w:t>
      </w:r>
      <w:proofErr w:type="spellStart"/>
      <w:r>
        <w:t>userId</w:t>
      </w:r>
      <w:proofErr w:type="spellEnd"/>
      <w:r>
        <w:t xml:space="preserve"> String</w:t>
      </w:r>
    </w:p>
    <w:p w14:paraId="6CD035D3" w14:textId="77777777" w:rsidR="005B35DC" w:rsidRDefault="005B35DC" w:rsidP="005B35DC">
      <w:r>
        <w:t xml:space="preserve">  user   </w:t>
      </w:r>
      <w:proofErr w:type="spellStart"/>
      <w:r>
        <w:t>User</w:t>
      </w:r>
      <w:proofErr w:type="spellEnd"/>
      <w:r>
        <w:t xml:space="preserve">   @relation(fields: [</w:t>
      </w:r>
      <w:proofErr w:type="spellStart"/>
      <w:r>
        <w:t>userId</w:t>
      </w:r>
      <w:proofErr w:type="spellEnd"/>
      <w:r>
        <w:t xml:space="preserve">], references: [id], </w:t>
      </w:r>
      <w:proofErr w:type="spellStart"/>
      <w:r>
        <w:t>onDelete</w:t>
      </w:r>
      <w:proofErr w:type="spellEnd"/>
      <w:r>
        <w:t>: Cascade)</w:t>
      </w:r>
    </w:p>
    <w:p w14:paraId="0AADE3FB" w14:textId="77777777" w:rsidR="005B35DC" w:rsidRDefault="005B35DC" w:rsidP="005B35DC"/>
    <w:p w14:paraId="4C0FBF44" w14:textId="77777777" w:rsidR="005B35DC" w:rsidRDefault="005B35DC" w:rsidP="005B35DC">
      <w:r>
        <w:t xml:space="preserve">  </w:t>
      </w:r>
      <w:proofErr w:type="spellStart"/>
      <w:r>
        <w:t>courseId</w:t>
      </w:r>
      <w:proofErr w:type="spellEnd"/>
      <w:r>
        <w:t xml:space="preserve"> String</w:t>
      </w:r>
    </w:p>
    <w:p w14:paraId="13297E8E" w14:textId="77777777" w:rsidR="005B35DC" w:rsidRDefault="005B35DC" w:rsidP="005B35DC">
      <w:r>
        <w:t xml:space="preserve">  course   </w:t>
      </w:r>
      <w:proofErr w:type="spellStart"/>
      <w:r>
        <w:t>Course</w:t>
      </w:r>
      <w:proofErr w:type="spellEnd"/>
      <w:r>
        <w:t xml:space="preserve"> @relation(fields: [</w:t>
      </w:r>
      <w:proofErr w:type="spellStart"/>
      <w:r>
        <w:t>courseId</w:t>
      </w:r>
      <w:proofErr w:type="spellEnd"/>
      <w:r>
        <w:t xml:space="preserve">], references: [id], </w:t>
      </w:r>
      <w:proofErr w:type="spellStart"/>
      <w:r>
        <w:t>onDelete</w:t>
      </w:r>
      <w:proofErr w:type="spellEnd"/>
      <w:r>
        <w:t>: Cascade)</w:t>
      </w:r>
    </w:p>
    <w:p w14:paraId="39E8C1D0" w14:textId="77777777" w:rsidR="005B35DC" w:rsidRDefault="005B35DC" w:rsidP="005B35DC"/>
    <w:p w14:paraId="31601331" w14:textId="77777777" w:rsidR="005B35DC" w:rsidRDefault="005B35DC" w:rsidP="005B35DC">
      <w:r>
        <w:t xml:space="preserve">  </w:t>
      </w:r>
      <w:proofErr w:type="spellStart"/>
      <w:r>
        <w:t>completedAt</w:t>
      </w:r>
      <w:proofErr w:type="spellEnd"/>
      <w:r>
        <w:t xml:space="preserve"> </w:t>
      </w:r>
      <w:proofErr w:type="spellStart"/>
      <w:r>
        <w:t>DateTime</w:t>
      </w:r>
      <w:proofErr w:type="spellEnd"/>
      <w:r>
        <w:t xml:space="preserve"> @default(now())</w:t>
      </w:r>
    </w:p>
    <w:p w14:paraId="4DCD1558" w14:textId="77777777" w:rsidR="005B35DC" w:rsidRDefault="005B35DC" w:rsidP="005B35DC"/>
    <w:p w14:paraId="4FB8A2F1" w14:textId="77777777" w:rsidR="005B35DC" w:rsidRDefault="005B35DC" w:rsidP="005B35DC">
      <w:r>
        <w:t xml:space="preserve">  @@unique([userId, </w:t>
      </w:r>
      <w:proofErr w:type="spellStart"/>
      <w:r>
        <w:t>courseId</w:t>
      </w:r>
      <w:proofErr w:type="spellEnd"/>
      <w:r>
        <w:t>])</w:t>
      </w:r>
    </w:p>
    <w:p w14:paraId="794FC672" w14:textId="77777777" w:rsidR="005B35DC" w:rsidRDefault="005B35DC" w:rsidP="005B35DC">
      <w:r>
        <w:t>}</w:t>
      </w:r>
    </w:p>
    <w:p w14:paraId="047D0DE3" w14:textId="77777777" w:rsidR="005B35DC" w:rsidRDefault="005B35DC" w:rsidP="005B35DC"/>
    <w:p w14:paraId="4C8A645A" w14:textId="77777777" w:rsidR="005B35DC" w:rsidRDefault="005B35DC" w:rsidP="005B35DC">
      <w:r>
        <w:t xml:space="preserve">model </w:t>
      </w:r>
      <w:proofErr w:type="spellStart"/>
      <w:r>
        <w:t>CourseInterest</w:t>
      </w:r>
      <w:proofErr w:type="spellEnd"/>
      <w:r>
        <w:t xml:space="preserve"> {</w:t>
      </w:r>
    </w:p>
    <w:p w14:paraId="7438B4F2" w14:textId="77777777" w:rsidR="005B35DC" w:rsidRDefault="005B35DC" w:rsidP="005B35DC">
      <w:r>
        <w:t xml:space="preserve">  id String @id @default(uuid())</w:t>
      </w:r>
    </w:p>
    <w:p w14:paraId="3E82A977" w14:textId="77777777" w:rsidR="005B35DC" w:rsidRDefault="005B35DC" w:rsidP="005B35DC"/>
    <w:p w14:paraId="35AC1651" w14:textId="77777777" w:rsidR="005B35DC" w:rsidRDefault="005B35DC" w:rsidP="005B35DC">
      <w:r>
        <w:t xml:space="preserve">  </w:t>
      </w:r>
      <w:proofErr w:type="spellStart"/>
      <w:r>
        <w:t>userId</w:t>
      </w:r>
      <w:proofErr w:type="spellEnd"/>
      <w:r>
        <w:t xml:space="preserve"> String</w:t>
      </w:r>
    </w:p>
    <w:p w14:paraId="25E10455" w14:textId="77777777" w:rsidR="005B35DC" w:rsidRDefault="005B35DC" w:rsidP="005B35DC">
      <w:r>
        <w:t xml:space="preserve">  user   </w:t>
      </w:r>
      <w:proofErr w:type="spellStart"/>
      <w:r>
        <w:t>User</w:t>
      </w:r>
      <w:proofErr w:type="spellEnd"/>
      <w:r>
        <w:t xml:space="preserve">   @relation(fields: [</w:t>
      </w:r>
      <w:proofErr w:type="spellStart"/>
      <w:r>
        <w:t>userId</w:t>
      </w:r>
      <w:proofErr w:type="spellEnd"/>
      <w:r>
        <w:t xml:space="preserve">], references: [id], </w:t>
      </w:r>
      <w:proofErr w:type="spellStart"/>
      <w:r>
        <w:t>onDelete</w:t>
      </w:r>
      <w:proofErr w:type="spellEnd"/>
      <w:r>
        <w:t>: Cascade)</w:t>
      </w:r>
    </w:p>
    <w:p w14:paraId="447001BA" w14:textId="77777777" w:rsidR="005B35DC" w:rsidRDefault="005B35DC" w:rsidP="005B35DC"/>
    <w:p w14:paraId="17FF160A" w14:textId="77777777" w:rsidR="005B35DC" w:rsidRDefault="005B35DC" w:rsidP="005B35DC">
      <w:r>
        <w:t xml:space="preserve">  </w:t>
      </w:r>
      <w:proofErr w:type="spellStart"/>
      <w:r>
        <w:t>courseId</w:t>
      </w:r>
      <w:proofErr w:type="spellEnd"/>
      <w:r>
        <w:t xml:space="preserve"> String</w:t>
      </w:r>
    </w:p>
    <w:p w14:paraId="2FFD2C77" w14:textId="77777777" w:rsidR="005B35DC" w:rsidRDefault="005B35DC" w:rsidP="005B35DC">
      <w:r>
        <w:t xml:space="preserve">  course   </w:t>
      </w:r>
      <w:proofErr w:type="spellStart"/>
      <w:r>
        <w:t>Course</w:t>
      </w:r>
      <w:proofErr w:type="spellEnd"/>
      <w:r>
        <w:t xml:space="preserve"> @relation(fields: [</w:t>
      </w:r>
      <w:proofErr w:type="spellStart"/>
      <w:r>
        <w:t>courseId</w:t>
      </w:r>
      <w:proofErr w:type="spellEnd"/>
      <w:r>
        <w:t xml:space="preserve">], references: [id], </w:t>
      </w:r>
      <w:proofErr w:type="spellStart"/>
      <w:r>
        <w:t>onDelete</w:t>
      </w:r>
      <w:proofErr w:type="spellEnd"/>
      <w:r>
        <w:t>: Cascade)</w:t>
      </w:r>
    </w:p>
    <w:p w14:paraId="1E9F98DD" w14:textId="77777777" w:rsidR="005B35DC" w:rsidRDefault="005B35DC" w:rsidP="005B35DC"/>
    <w:p w14:paraId="6BB822A2" w14:textId="77777777" w:rsidR="005B35DC" w:rsidRDefault="005B35DC" w:rsidP="005B35DC">
      <w:r>
        <w:t xml:space="preserve">  </w:t>
      </w:r>
      <w:proofErr w:type="spellStart"/>
      <w:r>
        <w:t>expressedAt</w:t>
      </w:r>
      <w:proofErr w:type="spellEnd"/>
      <w:r>
        <w:t xml:space="preserve"> </w:t>
      </w:r>
      <w:proofErr w:type="spellStart"/>
      <w:r>
        <w:t>DateTime</w:t>
      </w:r>
      <w:proofErr w:type="spellEnd"/>
      <w:r>
        <w:t xml:space="preserve"> @default(now())</w:t>
      </w:r>
    </w:p>
    <w:p w14:paraId="1215A494" w14:textId="77777777" w:rsidR="005B35DC" w:rsidRDefault="005B35DC" w:rsidP="005B35DC"/>
    <w:p w14:paraId="635781D4" w14:textId="77777777" w:rsidR="005B35DC" w:rsidRDefault="005B35DC" w:rsidP="005B35DC">
      <w:r>
        <w:t xml:space="preserve">  @@unique([userId, </w:t>
      </w:r>
      <w:proofErr w:type="spellStart"/>
      <w:r>
        <w:t>courseId</w:t>
      </w:r>
      <w:proofErr w:type="spellEnd"/>
      <w:r>
        <w:t>])</w:t>
      </w:r>
    </w:p>
    <w:p w14:paraId="314AF0AF" w14:textId="2F1C8778" w:rsidR="005B35DC" w:rsidRDefault="005B35DC" w:rsidP="005B35DC">
      <w:r>
        <w:t>}</w:t>
      </w:r>
    </w:p>
    <w:p w14:paraId="4EA997E0" w14:textId="77777777" w:rsidR="005B35DC" w:rsidRDefault="005B35DC" w:rsidP="005B35DC"/>
    <w:p w14:paraId="339442FB" w14:textId="77777777" w:rsidR="005B35DC" w:rsidRDefault="005B35DC" w:rsidP="005B35DC"/>
    <w:p w14:paraId="2C82211A" w14:textId="77777777" w:rsidR="005B35DC" w:rsidRDefault="005B35DC" w:rsidP="005B35DC"/>
    <w:p w14:paraId="0F55369A" w14:textId="77777777" w:rsidR="005B35DC" w:rsidRDefault="005B35DC" w:rsidP="005B35DC"/>
    <w:p w14:paraId="034093DA" w14:textId="77777777" w:rsidR="005B35DC" w:rsidRDefault="005B35DC" w:rsidP="005B35DC"/>
    <w:p w14:paraId="1B82E3AC" w14:textId="77777777" w:rsidR="005B35DC" w:rsidRDefault="005B35DC" w:rsidP="005B35DC"/>
    <w:p w14:paraId="49FDB6B0" w14:textId="77777777" w:rsidR="005B35DC" w:rsidRDefault="005B35DC" w:rsidP="005B35DC"/>
    <w:p w14:paraId="7F29DFAA" w14:textId="77777777" w:rsidR="005B35DC" w:rsidRDefault="005B35DC" w:rsidP="005B35DC"/>
    <w:p w14:paraId="50993BA1" w14:textId="77777777" w:rsidR="005B35DC" w:rsidRDefault="005B35DC" w:rsidP="005B35DC"/>
    <w:p w14:paraId="00ACEFB0" w14:textId="0898B0FC" w:rsidR="005B35DC" w:rsidRPr="005B35DC" w:rsidRDefault="005B35DC" w:rsidP="005B35DC">
      <w:pPr>
        <w:rPr>
          <w:b/>
          <w:bCs/>
          <w:sz w:val="24"/>
          <w:szCs w:val="24"/>
          <w:u w:val="single"/>
        </w:rPr>
      </w:pPr>
      <w:r w:rsidRPr="005B35DC">
        <w:rPr>
          <w:b/>
          <w:bCs/>
          <w:sz w:val="24"/>
          <w:szCs w:val="24"/>
          <w:u w:val="single"/>
        </w:rPr>
        <w:lastRenderedPageBreak/>
        <w:t>ER Diagram</w:t>
      </w:r>
    </w:p>
    <w:p w14:paraId="45DECBD5" w14:textId="77777777" w:rsidR="005B35DC" w:rsidRDefault="005B35DC" w:rsidP="005B35DC">
      <w:pPr>
        <w:rPr>
          <w:b/>
          <w:bCs/>
          <w:u w:val="single"/>
        </w:rPr>
      </w:pPr>
    </w:p>
    <w:p w14:paraId="6B9FB2CF" w14:textId="18ADA483" w:rsidR="005B35DC" w:rsidRPr="005B35DC" w:rsidRDefault="000F3A09" w:rsidP="005B35DC">
      <w:pPr>
        <w:rPr>
          <w:b/>
          <w:bCs/>
          <w:u w:val="single"/>
        </w:rPr>
      </w:pPr>
      <w:r>
        <w:rPr>
          <w:noProof/>
        </w:rPr>
        <w:drawing>
          <wp:inline distT="0" distB="0" distL="0" distR="0" wp14:anchorId="588D01DE" wp14:editId="5CA4EE53">
            <wp:extent cx="6129655" cy="4176395"/>
            <wp:effectExtent l="0" t="0" r="4445" b="0"/>
            <wp:docPr id="1796017337" name="Picture 1" descr="A diagram of a cou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017337" name="Picture 1" descr="A diagram of a course&#10;&#10;AI-generated content may be incorrect."/>
                    <pic:cNvPicPr/>
                  </pic:nvPicPr>
                  <pic:blipFill>
                    <a:blip r:embed="rId16"/>
                    <a:stretch>
                      <a:fillRect/>
                    </a:stretch>
                  </pic:blipFill>
                  <pic:spPr>
                    <a:xfrm>
                      <a:off x="0" y="0"/>
                      <a:ext cx="6129655" cy="4176395"/>
                    </a:xfrm>
                    <a:prstGeom prst="rect">
                      <a:avLst/>
                    </a:prstGeom>
                  </pic:spPr>
                </pic:pic>
              </a:graphicData>
            </a:graphic>
          </wp:inline>
        </w:drawing>
      </w:r>
    </w:p>
    <w:p w14:paraId="74577DD6" w14:textId="77777777" w:rsidR="005B35DC" w:rsidRDefault="005B35DC" w:rsidP="005B35DC"/>
    <w:p w14:paraId="5E5B244C" w14:textId="77777777" w:rsidR="005B35DC" w:rsidRDefault="005B35DC" w:rsidP="005B35DC"/>
    <w:p w14:paraId="4830BC27" w14:textId="77777777" w:rsidR="000F3A09" w:rsidRDefault="000F3A09" w:rsidP="005B35DC"/>
    <w:p w14:paraId="2281B95A" w14:textId="77777777" w:rsidR="000F3A09" w:rsidRDefault="000F3A09" w:rsidP="005B35DC"/>
    <w:p w14:paraId="3D6500CB" w14:textId="77777777" w:rsidR="000F3A09" w:rsidRDefault="000F3A09" w:rsidP="005B35DC"/>
    <w:p w14:paraId="288C3E04" w14:textId="77777777" w:rsidR="000F3A09" w:rsidRDefault="000F3A09" w:rsidP="005B35DC"/>
    <w:p w14:paraId="0BC23408" w14:textId="77777777" w:rsidR="000F3A09" w:rsidRDefault="000F3A09" w:rsidP="005B35DC"/>
    <w:p w14:paraId="66E026A2" w14:textId="77777777" w:rsidR="000F3A09" w:rsidRDefault="000F3A09" w:rsidP="005B35DC"/>
    <w:p w14:paraId="1AED9A3F" w14:textId="77777777" w:rsidR="000F3A09" w:rsidRDefault="000F3A09" w:rsidP="005B35DC"/>
    <w:p w14:paraId="30DA7E2A" w14:textId="77777777" w:rsidR="000F3A09" w:rsidRDefault="000F3A09" w:rsidP="005B35DC"/>
    <w:p w14:paraId="74977571" w14:textId="77777777" w:rsidR="000F3A09" w:rsidRDefault="000F3A09" w:rsidP="005B35DC"/>
    <w:p w14:paraId="0C18923F" w14:textId="77777777" w:rsidR="000F3A09" w:rsidRDefault="000F3A09" w:rsidP="005B35DC"/>
    <w:p w14:paraId="4BBDC107" w14:textId="77777777" w:rsidR="000F3A09" w:rsidRDefault="000F3A09" w:rsidP="005B35DC"/>
    <w:p w14:paraId="0D699C6A" w14:textId="77777777" w:rsidR="000F3A09" w:rsidRDefault="000F3A09" w:rsidP="005B35DC"/>
    <w:p w14:paraId="336514E8" w14:textId="77777777" w:rsidR="000F3A09" w:rsidRDefault="000F3A09" w:rsidP="005B35DC"/>
    <w:p w14:paraId="71F59C50" w14:textId="77777777" w:rsidR="000F3A09" w:rsidRPr="005B35DC" w:rsidRDefault="000F3A09" w:rsidP="005B35DC"/>
    <w:p w14:paraId="72246189" w14:textId="07260153" w:rsidR="003E0F59" w:rsidRDefault="003E0F59" w:rsidP="00812CB5">
      <w:pPr>
        <w:pStyle w:val="Heading1"/>
        <w:numPr>
          <w:ilvl w:val="0"/>
          <w:numId w:val="32"/>
        </w:numPr>
        <w:spacing w:before="240" w:after="120"/>
      </w:pPr>
      <w:r w:rsidRPr="00400B37">
        <w:lastRenderedPageBreak/>
        <w:t>Web API</w:t>
      </w:r>
      <w:r w:rsidR="00AC6AAF">
        <w:t>, Server Actions and repository</w:t>
      </w:r>
      <w:r w:rsidRPr="00400B37">
        <w:t xml:space="preserve"> </w:t>
      </w:r>
    </w:p>
    <w:p w14:paraId="72170E81"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Repository Methods</w:t>
      </w:r>
    </w:p>
    <w:p w14:paraId="79944CB7"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User-related Methods</w:t>
      </w:r>
    </w:p>
    <w:p w14:paraId="49501160"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UserByUsername</w:t>
      </w:r>
      <w:proofErr w:type="spellEnd"/>
      <w:r>
        <w:rPr>
          <w:rFonts w:ascii="Courier New" w:eastAsia="Times New Roman" w:hAnsi="Courier New" w:cs="Courier New"/>
          <w:color w:val="auto"/>
          <w:sz w:val="20"/>
          <w:szCs w:val="20"/>
        </w:rPr>
        <w:t>(username)</w:t>
      </w:r>
      <w:r>
        <w:rPr>
          <w:rFonts w:ascii="Times New Roman" w:eastAsia="Times New Roman" w:hAnsi="Times New Roman" w:cs="Times New Roman"/>
          <w:color w:val="auto"/>
          <w:sz w:val="24"/>
          <w:szCs w:val="24"/>
        </w:rPr>
        <w:t>: Retrieve a user with their completed courses</w:t>
      </w:r>
    </w:p>
    <w:p w14:paraId="1FB76452"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UserById</w:t>
      </w:r>
      <w:proofErr w:type="spellEnd"/>
      <w:r>
        <w:rPr>
          <w:rFonts w:ascii="Courier New" w:eastAsia="Times New Roman" w:hAnsi="Courier New" w:cs="Courier New"/>
          <w:color w:val="auto"/>
          <w:sz w:val="20"/>
          <w:szCs w:val="20"/>
        </w:rPr>
        <w:t>(id)</w:t>
      </w:r>
      <w:r>
        <w:rPr>
          <w:rFonts w:ascii="Times New Roman" w:eastAsia="Times New Roman" w:hAnsi="Times New Roman" w:cs="Times New Roman"/>
          <w:color w:val="auto"/>
          <w:sz w:val="24"/>
          <w:szCs w:val="24"/>
        </w:rPr>
        <w:t>: Retrieve a user with their completed courses</w:t>
      </w:r>
    </w:p>
    <w:p w14:paraId="59906C76"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StudentById</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student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 student with completed and registered courses</w:t>
      </w:r>
    </w:p>
    <w:p w14:paraId="149DE06F"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AllStudents</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ll students with their completed and registered courses</w:t>
      </w:r>
    </w:p>
    <w:p w14:paraId="07B7B594"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AllInstructors</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ll instructors with their assigned classes and interests</w:t>
      </w:r>
    </w:p>
    <w:p w14:paraId="2DBDAB89"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related Methods</w:t>
      </w:r>
    </w:p>
    <w:p w14:paraId="606A6628"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AllCourses</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ll courses with their classes</w:t>
      </w:r>
    </w:p>
    <w:p w14:paraId="6CDDFFFE"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ByCode</w:t>
      </w:r>
      <w:proofErr w:type="spellEnd"/>
      <w:r>
        <w:rPr>
          <w:rFonts w:ascii="Courier New" w:eastAsia="Times New Roman" w:hAnsi="Courier New" w:cs="Courier New"/>
          <w:color w:val="auto"/>
          <w:sz w:val="20"/>
          <w:szCs w:val="20"/>
        </w:rPr>
        <w:t>(code)</w:t>
      </w:r>
      <w:r>
        <w:rPr>
          <w:rFonts w:ascii="Times New Roman" w:eastAsia="Times New Roman" w:hAnsi="Times New Roman" w:cs="Times New Roman"/>
          <w:color w:val="auto"/>
          <w:sz w:val="24"/>
          <w:szCs w:val="24"/>
        </w:rPr>
        <w:t>: Retrieve a specific course by its code</w:t>
      </w:r>
    </w:p>
    <w:p w14:paraId="1BB2AFF5"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ById</w:t>
      </w:r>
      <w:proofErr w:type="spellEnd"/>
      <w:r>
        <w:rPr>
          <w:rFonts w:ascii="Courier New" w:eastAsia="Times New Roman" w:hAnsi="Courier New" w:cs="Courier New"/>
          <w:color w:val="auto"/>
          <w:sz w:val="20"/>
          <w:szCs w:val="20"/>
        </w:rPr>
        <w:t>(id)</w:t>
      </w:r>
      <w:r>
        <w:rPr>
          <w:rFonts w:ascii="Times New Roman" w:eastAsia="Times New Roman" w:hAnsi="Times New Roman" w:cs="Times New Roman"/>
          <w:color w:val="auto"/>
          <w:sz w:val="24"/>
          <w:szCs w:val="24"/>
        </w:rPr>
        <w:t>: Retrieve a specific course by its ID</w:t>
      </w:r>
    </w:p>
    <w:p w14:paraId="31150712"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sByCategory</w:t>
      </w:r>
      <w:proofErr w:type="spellEnd"/>
      <w:r>
        <w:rPr>
          <w:rFonts w:ascii="Courier New" w:eastAsia="Times New Roman" w:hAnsi="Courier New" w:cs="Courier New"/>
          <w:color w:val="auto"/>
          <w:sz w:val="20"/>
          <w:szCs w:val="20"/>
        </w:rPr>
        <w:t>(category)</w:t>
      </w:r>
      <w:r>
        <w:rPr>
          <w:rFonts w:ascii="Times New Roman" w:eastAsia="Times New Roman" w:hAnsi="Times New Roman" w:cs="Times New Roman"/>
          <w:color w:val="auto"/>
          <w:sz w:val="24"/>
          <w:szCs w:val="24"/>
        </w:rPr>
        <w:t>: Retrieve courses by category</w:t>
      </w:r>
    </w:p>
    <w:p w14:paraId="0EBD18CE"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sByStatus</w:t>
      </w:r>
      <w:proofErr w:type="spellEnd"/>
      <w:r>
        <w:rPr>
          <w:rFonts w:ascii="Courier New" w:eastAsia="Times New Roman" w:hAnsi="Courier New" w:cs="Courier New"/>
          <w:color w:val="auto"/>
          <w:sz w:val="20"/>
          <w:szCs w:val="20"/>
        </w:rPr>
        <w:t>(status)</w:t>
      </w:r>
      <w:r>
        <w:rPr>
          <w:rFonts w:ascii="Times New Roman" w:eastAsia="Times New Roman" w:hAnsi="Times New Roman" w:cs="Times New Roman"/>
          <w:color w:val="auto"/>
          <w:sz w:val="24"/>
          <w:szCs w:val="24"/>
        </w:rPr>
        <w:t>: Retrieve courses by status</w:t>
      </w:r>
    </w:p>
    <w:p w14:paraId="076D5375"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createCours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ourseData</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Create a new course</w:t>
      </w:r>
    </w:p>
    <w:p w14:paraId="082760F6"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updateCourse</w:t>
      </w:r>
      <w:proofErr w:type="spellEnd"/>
      <w:r>
        <w:rPr>
          <w:rFonts w:ascii="Courier New" w:eastAsia="Times New Roman" w:hAnsi="Courier New" w:cs="Courier New"/>
          <w:color w:val="auto"/>
          <w:sz w:val="20"/>
          <w:szCs w:val="20"/>
        </w:rPr>
        <w:t xml:space="preserve">(id, </w:t>
      </w:r>
      <w:proofErr w:type="spellStart"/>
      <w:r>
        <w:rPr>
          <w:rFonts w:ascii="Courier New" w:eastAsia="Times New Roman" w:hAnsi="Courier New" w:cs="Courier New"/>
          <w:color w:val="auto"/>
          <w:sz w:val="20"/>
          <w:szCs w:val="20"/>
        </w:rPr>
        <w:t>courseData</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Update an existing course</w:t>
      </w:r>
    </w:p>
    <w:p w14:paraId="69BF6C58"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deleteCourse</w:t>
      </w:r>
      <w:proofErr w:type="spellEnd"/>
      <w:r>
        <w:rPr>
          <w:rFonts w:ascii="Courier New" w:eastAsia="Times New Roman" w:hAnsi="Courier New" w:cs="Courier New"/>
          <w:color w:val="auto"/>
          <w:sz w:val="20"/>
          <w:szCs w:val="20"/>
        </w:rPr>
        <w:t>(id)</w:t>
      </w:r>
      <w:r>
        <w:rPr>
          <w:rFonts w:ascii="Times New Roman" w:eastAsia="Times New Roman" w:hAnsi="Times New Roman" w:cs="Times New Roman"/>
          <w:color w:val="auto"/>
          <w:sz w:val="24"/>
          <w:szCs w:val="24"/>
        </w:rPr>
        <w:t>: Delete a course</w:t>
      </w:r>
    </w:p>
    <w:p w14:paraId="6FAC67E6"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lass-related Methods</w:t>
      </w:r>
    </w:p>
    <w:p w14:paraId="441ACD07"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lassById</w:t>
      </w:r>
      <w:proofErr w:type="spellEnd"/>
      <w:r>
        <w:rPr>
          <w:rFonts w:ascii="Courier New" w:eastAsia="Times New Roman" w:hAnsi="Courier New" w:cs="Courier New"/>
          <w:color w:val="auto"/>
          <w:sz w:val="20"/>
          <w:szCs w:val="20"/>
        </w:rPr>
        <w:t>(id)</w:t>
      </w:r>
      <w:r>
        <w:rPr>
          <w:rFonts w:ascii="Times New Roman" w:eastAsia="Times New Roman" w:hAnsi="Times New Roman" w:cs="Times New Roman"/>
          <w:color w:val="auto"/>
          <w:sz w:val="24"/>
          <w:szCs w:val="24"/>
        </w:rPr>
        <w:t>: Retrieve a class with its course, instructor, and registered students</w:t>
      </w:r>
    </w:p>
    <w:p w14:paraId="533863BA"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lassByClassId</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lass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 class by its unique class ID</w:t>
      </w:r>
    </w:p>
    <w:p w14:paraId="3556BCC6"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registerStudentForClas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lass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gister a student for a class</w:t>
      </w:r>
    </w:p>
    <w:p w14:paraId="5B94C87A"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unregisterStudentFromClas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lass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Unregister a student from a class</w:t>
      </w:r>
    </w:p>
    <w:p w14:paraId="75DBD446"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assignInstructorToClas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lass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instructor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Assign an instructor to a class</w:t>
      </w:r>
    </w:p>
    <w:p w14:paraId="0D6B671C"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 Interest Methods</w:t>
      </w:r>
    </w:p>
    <w:p w14:paraId="6C5F6361"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expressInterestInCours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course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Express interest in a course</w:t>
      </w:r>
    </w:p>
    <w:p w14:paraId="227461A6"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removeInterestInCours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course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move interest in a course</w:t>
      </w:r>
    </w:p>
    <w:p w14:paraId="65D2D5E0"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InstructorInterest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instructor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Get courses an instructor is interested in</w:t>
      </w:r>
    </w:p>
    <w:p w14:paraId="6463D188"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Interest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ourse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Get instructors interested in a course</w:t>
      </w:r>
    </w:p>
    <w:p w14:paraId="646A4278"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mpletion Methods</w:t>
      </w:r>
    </w:p>
    <w:p w14:paraId="5B84DD4B" w14:textId="77777777" w:rsidR="008831A5" w:rsidRDefault="008831A5" w:rsidP="008831A5">
      <w:pPr>
        <w:numPr>
          <w:ilvl w:val="0"/>
          <w:numId w:val="37"/>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lastRenderedPageBreak/>
        <w:t>addCompletedCours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courseId</w:t>
      </w:r>
      <w:proofErr w:type="spellEnd"/>
      <w:r>
        <w:rPr>
          <w:rFonts w:ascii="Courier New" w:eastAsia="Times New Roman" w:hAnsi="Courier New" w:cs="Courier New"/>
          <w:color w:val="auto"/>
          <w:sz w:val="20"/>
          <w:szCs w:val="20"/>
        </w:rPr>
        <w:t>, grade)</w:t>
      </w:r>
      <w:r>
        <w:rPr>
          <w:rFonts w:ascii="Times New Roman" w:eastAsia="Times New Roman" w:hAnsi="Times New Roman" w:cs="Times New Roman"/>
          <w:color w:val="auto"/>
          <w:sz w:val="24"/>
          <w:szCs w:val="24"/>
        </w:rPr>
        <w:t>: Add a completed course for a student</w:t>
      </w:r>
    </w:p>
    <w:p w14:paraId="132A6F13" w14:textId="77777777" w:rsidR="008831A5" w:rsidRDefault="008831A5" w:rsidP="008831A5">
      <w:pPr>
        <w:numPr>
          <w:ilvl w:val="0"/>
          <w:numId w:val="37"/>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updateCompletedCourseGrad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courseId</w:t>
      </w:r>
      <w:proofErr w:type="spellEnd"/>
      <w:r>
        <w:rPr>
          <w:rFonts w:ascii="Courier New" w:eastAsia="Times New Roman" w:hAnsi="Courier New" w:cs="Courier New"/>
          <w:color w:val="auto"/>
          <w:sz w:val="20"/>
          <w:szCs w:val="20"/>
        </w:rPr>
        <w:t>, grade)</w:t>
      </w:r>
      <w:r>
        <w:rPr>
          <w:rFonts w:ascii="Times New Roman" w:eastAsia="Times New Roman" w:hAnsi="Times New Roman" w:cs="Times New Roman"/>
          <w:color w:val="auto"/>
          <w:sz w:val="24"/>
          <w:szCs w:val="24"/>
        </w:rPr>
        <w:t>: Update a course completion grade</w:t>
      </w:r>
    </w:p>
    <w:p w14:paraId="5DF3E3CC" w14:textId="77777777" w:rsidR="008831A5" w:rsidRDefault="00000000" w:rsidP="008831A5">
      <w:pPr>
        <w:spacing w:after="0" w:line="240" w:lineRule="auto"/>
        <w:ind w:left="0" w:right="0" w:firstLine="0"/>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pict w14:anchorId="722C781A">
          <v:rect id="_x0000_i1025" style="width:454.55pt;height:1.2pt" o:hralign="center" o:hrstd="t" o:hr="t" fillcolor="#a0a0a0" stroked="f"/>
        </w:pict>
      </w:r>
    </w:p>
    <w:p w14:paraId="7076F647"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 xml:space="preserve">Web APIs </w:t>
      </w:r>
    </w:p>
    <w:p w14:paraId="1ED2F496"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s API</w:t>
      </w:r>
    </w:p>
    <w:p w14:paraId="1DFDDC76"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ourses</w:t>
      </w:r>
      <w:r>
        <w:rPr>
          <w:rFonts w:ascii="Times New Roman" w:eastAsia="Times New Roman" w:hAnsi="Times New Roman" w:cs="Times New Roman"/>
          <w:color w:val="auto"/>
          <w:sz w:val="24"/>
          <w:szCs w:val="24"/>
        </w:rPr>
        <w:t>: Retrieve all courses, Optional filters: category, status</w:t>
      </w:r>
    </w:p>
    <w:p w14:paraId="2EFF56A9"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POS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ourses</w:t>
      </w:r>
      <w:r>
        <w:rPr>
          <w:rFonts w:ascii="Times New Roman" w:eastAsia="Times New Roman" w:hAnsi="Times New Roman" w:cs="Times New Roman"/>
          <w:color w:val="auto"/>
          <w:sz w:val="24"/>
          <w:szCs w:val="24"/>
        </w:rPr>
        <w:t>: Create a new course</w:t>
      </w:r>
    </w:p>
    <w:p w14:paraId="14AC694A"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ourses/[code]</w:t>
      </w:r>
      <w:r>
        <w:rPr>
          <w:rFonts w:ascii="Times New Roman" w:eastAsia="Times New Roman" w:hAnsi="Times New Roman" w:cs="Times New Roman"/>
          <w:color w:val="auto"/>
          <w:sz w:val="24"/>
          <w:szCs w:val="24"/>
        </w:rPr>
        <w:t>: Retrieve a specific course</w:t>
      </w:r>
    </w:p>
    <w:p w14:paraId="354FF1D5"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PU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ourses/[code]</w:t>
      </w:r>
      <w:r>
        <w:rPr>
          <w:rFonts w:ascii="Times New Roman" w:eastAsia="Times New Roman" w:hAnsi="Times New Roman" w:cs="Times New Roman"/>
          <w:color w:val="auto"/>
          <w:sz w:val="24"/>
          <w:szCs w:val="24"/>
        </w:rPr>
        <w:t>: Update a course</w:t>
      </w:r>
    </w:p>
    <w:p w14:paraId="56FD49D3"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DELETE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ourses/[code]</w:t>
      </w:r>
      <w:r>
        <w:rPr>
          <w:rFonts w:ascii="Times New Roman" w:eastAsia="Times New Roman" w:hAnsi="Times New Roman" w:cs="Times New Roman"/>
          <w:color w:val="auto"/>
          <w:sz w:val="24"/>
          <w:szCs w:val="24"/>
        </w:rPr>
        <w:t>: Delete a course</w:t>
      </w:r>
    </w:p>
    <w:p w14:paraId="4E060E80"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lasses API</w:t>
      </w:r>
    </w:p>
    <w:p w14:paraId="59671F16" w14:textId="77777777" w:rsidR="008831A5" w:rsidRDefault="008831A5" w:rsidP="008831A5">
      <w:pPr>
        <w:numPr>
          <w:ilvl w:val="0"/>
          <w:numId w:val="39"/>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lasses/[id]</w:t>
      </w:r>
      <w:r>
        <w:rPr>
          <w:rFonts w:ascii="Times New Roman" w:eastAsia="Times New Roman" w:hAnsi="Times New Roman" w:cs="Times New Roman"/>
          <w:color w:val="auto"/>
          <w:sz w:val="24"/>
          <w:szCs w:val="24"/>
        </w:rPr>
        <w:t>: Retrieve a specific class</w:t>
      </w:r>
    </w:p>
    <w:p w14:paraId="64207FFB" w14:textId="77777777" w:rsidR="008831A5" w:rsidRDefault="008831A5" w:rsidP="008831A5">
      <w:pPr>
        <w:numPr>
          <w:ilvl w:val="0"/>
          <w:numId w:val="39"/>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POS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lasses/[id]</w:t>
      </w:r>
      <w:r>
        <w:rPr>
          <w:rFonts w:ascii="Times New Roman" w:eastAsia="Times New Roman" w:hAnsi="Times New Roman" w:cs="Times New Roman"/>
          <w:color w:val="auto"/>
          <w:sz w:val="24"/>
          <w:szCs w:val="24"/>
        </w:rPr>
        <w:t>: Register for a class</w:t>
      </w:r>
    </w:p>
    <w:p w14:paraId="4DDABD17" w14:textId="77777777" w:rsidR="008831A5" w:rsidRDefault="008831A5" w:rsidP="008831A5">
      <w:pPr>
        <w:numPr>
          <w:ilvl w:val="0"/>
          <w:numId w:val="39"/>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DELETE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lasses/[id]</w:t>
      </w:r>
      <w:r>
        <w:rPr>
          <w:rFonts w:ascii="Times New Roman" w:eastAsia="Times New Roman" w:hAnsi="Times New Roman" w:cs="Times New Roman"/>
          <w:color w:val="auto"/>
          <w:sz w:val="24"/>
          <w:szCs w:val="24"/>
        </w:rPr>
        <w:t>: Unregister from a class</w:t>
      </w:r>
    </w:p>
    <w:p w14:paraId="5B94ED53" w14:textId="77777777" w:rsidR="008831A5" w:rsidRDefault="00000000" w:rsidP="008831A5">
      <w:pPr>
        <w:spacing w:after="0" w:line="240" w:lineRule="auto"/>
        <w:ind w:left="0" w:right="0" w:firstLine="0"/>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pict w14:anchorId="2F087256">
          <v:rect id="_x0000_i1026" style="width:454.55pt;height:1.2pt" o:hralign="center" o:hrstd="t" o:hr="t" fillcolor="#a0a0a0" stroked="f"/>
        </w:pict>
      </w:r>
    </w:p>
    <w:p w14:paraId="7B617E69"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Server Actions</w:t>
      </w:r>
    </w:p>
    <w:p w14:paraId="663B8C9C"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related Actions</w:t>
      </w:r>
    </w:p>
    <w:p w14:paraId="158E304A"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AllCourses</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ll courses</w:t>
      </w:r>
    </w:p>
    <w:p w14:paraId="0ADF44C7"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ByCode</w:t>
      </w:r>
      <w:proofErr w:type="spellEnd"/>
      <w:r>
        <w:rPr>
          <w:rFonts w:ascii="Courier New" w:eastAsia="Times New Roman" w:hAnsi="Courier New" w:cs="Courier New"/>
          <w:color w:val="auto"/>
          <w:sz w:val="20"/>
          <w:szCs w:val="20"/>
        </w:rPr>
        <w:t>(code)</w:t>
      </w:r>
      <w:r>
        <w:rPr>
          <w:rFonts w:ascii="Times New Roman" w:eastAsia="Times New Roman" w:hAnsi="Times New Roman" w:cs="Times New Roman"/>
          <w:color w:val="auto"/>
          <w:sz w:val="24"/>
          <w:szCs w:val="24"/>
        </w:rPr>
        <w:t>: Retrieve a course by code</w:t>
      </w:r>
    </w:p>
    <w:p w14:paraId="325E3B1E"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registerForClas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formData</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gister a student for a class</w:t>
      </w:r>
    </w:p>
    <w:p w14:paraId="640EC9E9"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unregisterFromClas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formData</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Unregister a student from a class</w:t>
      </w:r>
    </w:p>
    <w:p w14:paraId="47CE4AB1" w14:textId="2664CB95" w:rsidR="003E0F59" w:rsidRDefault="008831A5" w:rsidP="008831A5">
      <w:pPr>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expressInterestInCours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formData</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Express interest in a course for instructors</w:t>
      </w:r>
    </w:p>
    <w:p w14:paraId="21E20AB2" w14:textId="77777777" w:rsidR="00B46AC0" w:rsidRDefault="00B46AC0" w:rsidP="008831A5">
      <w:pPr>
        <w:rPr>
          <w:rFonts w:ascii="Times New Roman" w:eastAsia="Times New Roman" w:hAnsi="Times New Roman" w:cs="Times New Roman"/>
          <w:color w:val="auto"/>
          <w:sz w:val="24"/>
          <w:szCs w:val="24"/>
        </w:rPr>
      </w:pPr>
    </w:p>
    <w:p w14:paraId="57864C70" w14:textId="77777777" w:rsidR="000F3A09" w:rsidRDefault="000F3A09" w:rsidP="008831A5">
      <w:pPr>
        <w:rPr>
          <w:rFonts w:ascii="Times New Roman" w:eastAsia="Times New Roman" w:hAnsi="Times New Roman" w:cs="Times New Roman"/>
          <w:color w:val="auto"/>
          <w:sz w:val="24"/>
          <w:szCs w:val="24"/>
        </w:rPr>
      </w:pPr>
    </w:p>
    <w:p w14:paraId="6CE359B2" w14:textId="77777777" w:rsidR="000F3A09" w:rsidRDefault="000F3A09" w:rsidP="008831A5">
      <w:pPr>
        <w:rPr>
          <w:rFonts w:ascii="Times New Roman" w:eastAsia="Times New Roman" w:hAnsi="Times New Roman" w:cs="Times New Roman"/>
          <w:color w:val="auto"/>
          <w:sz w:val="24"/>
          <w:szCs w:val="24"/>
        </w:rPr>
      </w:pPr>
    </w:p>
    <w:p w14:paraId="191F015D" w14:textId="77777777" w:rsidR="000F3A09" w:rsidRDefault="000F3A09" w:rsidP="008831A5">
      <w:pPr>
        <w:rPr>
          <w:rFonts w:ascii="Times New Roman" w:eastAsia="Times New Roman" w:hAnsi="Times New Roman" w:cs="Times New Roman"/>
          <w:color w:val="auto"/>
          <w:sz w:val="24"/>
          <w:szCs w:val="24"/>
        </w:rPr>
      </w:pPr>
    </w:p>
    <w:p w14:paraId="487A48EE" w14:textId="77777777" w:rsidR="000F3A09" w:rsidRDefault="000F3A09" w:rsidP="008831A5">
      <w:pPr>
        <w:rPr>
          <w:rFonts w:ascii="Times New Roman" w:eastAsia="Times New Roman" w:hAnsi="Times New Roman" w:cs="Times New Roman"/>
          <w:color w:val="auto"/>
          <w:sz w:val="24"/>
          <w:szCs w:val="24"/>
        </w:rPr>
      </w:pPr>
    </w:p>
    <w:p w14:paraId="13EE5501" w14:textId="77777777" w:rsidR="000F3A09" w:rsidRDefault="000F3A09" w:rsidP="008831A5">
      <w:pPr>
        <w:rPr>
          <w:rFonts w:ascii="Times New Roman" w:eastAsia="Times New Roman" w:hAnsi="Times New Roman" w:cs="Times New Roman"/>
          <w:color w:val="auto"/>
          <w:sz w:val="24"/>
          <w:szCs w:val="24"/>
        </w:rPr>
      </w:pPr>
    </w:p>
    <w:p w14:paraId="5F14A313" w14:textId="77777777" w:rsidR="000F3A09" w:rsidRDefault="000F3A09" w:rsidP="008831A5">
      <w:pPr>
        <w:rPr>
          <w:rFonts w:ascii="Times New Roman" w:eastAsia="Times New Roman" w:hAnsi="Times New Roman" w:cs="Times New Roman"/>
          <w:color w:val="auto"/>
          <w:sz w:val="24"/>
          <w:szCs w:val="24"/>
        </w:rPr>
      </w:pPr>
    </w:p>
    <w:p w14:paraId="4788B087" w14:textId="77777777" w:rsidR="000F3A09" w:rsidRDefault="000F3A09" w:rsidP="008831A5">
      <w:pPr>
        <w:rPr>
          <w:rFonts w:ascii="Times New Roman" w:eastAsia="Times New Roman" w:hAnsi="Times New Roman" w:cs="Times New Roman"/>
          <w:color w:val="auto"/>
          <w:sz w:val="24"/>
          <w:szCs w:val="24"/>
        </w:rPr>
      </w:pPr>
    </w:p>
    <w:p w14:paraId="43FFBD2E" w14:textId="77777777" w:rsidR="000F3A09" w:rsidRDefault="000F3A09" w:rsidP="008831A5">
      <w:pPr>
        <w:rPr>
          <w:rFonts w:ascii="Times New Roman" w:eastAsia="Times New Roman" w:hAnsi="Times New Roman" w:cs="Times New Roman"/>
          <w:color w:val="auto"/>
          <w:sz w:val="24"/>
          <w:szCs w:val="24"/>
        </w:rPr>
      </w:pPr>
    </w:p>
    <w:p w14:paraId="1204DE5C" w14:textId="77777777" w:rsidR="000F3A09" w:rsidRDefault="000F3A09" w:rsidP="008831A5">
      <w:pPr>
        <w:rPr>
          <w:rFonts w:ascii="Times New Roman" w:eastAsia="Times New Roman" w:hAnsi="Times New Roman" w:cs="Times New Roman"/>
          <w:color w:val="auto"/>
          <w:sz w:val="24"/>
          <w:szCs w:val="24"/>
        </w:rPr>
      </w:pPr>
    </w:p>
    <w:p w14:paraId="4231341D" w14:textId="1A429B96" w:rsidR="00B46AC0" w:rsidRDefault="00B46AC0" w:rsidP="008831A5">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lastRenderedPageBreak/>
        <w:t>GET</w:t>
      </w:r>
      <w:r>
        <w:rPr>
          <w:rFonts w:ascii="Times New Roman" w:eastAsia="Times New Roman" w:hAnsi="Times New Roman" w:cs="Times New Roman"/>
          <w:b/>
          <w:bCs/>
          <w:color w:val="auto"/>
          <w:sz w:val="24"/>
          <w:szCs w:val="24"/>
          <w:u w:val="single"/>
        </w:rPr>
        <w:t xml:space="preserve"> all courses</w:t>
      </w:r>
    </w:p>
    <w:p w14:paraId="22C060F8" w14:textId="77777777" w:rsidR="00B46AC0" w:rsidRDefault="00B46AC0" w:rsidP="008831A5">
      <w:pPr>
        <w:rPr>
          <w:rFonts w:ascii="Times New Roman" w:eastAsia="Times New Roman" w:hAnsi="Times New Roman" w:cs="Times New Roman"/>
          <w:b/>
          <w:bCs/>
          <w:color w:val="auto"/>
          <w:sz w:val="24"/>
          <w:szCs w:val="24"/>
          <w:u w:val="single"/>
        </w:rPr>
      </w:pPr>
    </w:p>
    <w:p w14:paraId="575A6946" w14:textId="1926575B" w:rsidR="00B46AC0" w:rsidRPr="00B46AC0" w:rsidRDefault="00D972ED" w:rsidP="008831A5">
      <w:pPr>
        <w:rPr>
          <w:rFonts w:ascii="Times New Roman" w:eastAsia="Times New Roman" w:hAnsi="Times New Roman" w:cs="Times New Roman"/>
          <w:b/>
          <w:bCs/>
          <w:color w:val="auto"/>
          <w:sz w:val="24"/>
          <w:szCs w:val="24"/>
          <w:u w:val="single"/>
        </w:rPr>
      </w:pPr>
      <w:r>
        <w:rPr>
          <w:rFonts w:ascii="Times New Roman" w:eastAsia="Times New Roman" w:hAnsi="Times New Roman" w:cs="Times New Roman"/>
          <w:b/>
          <w:bCs/>
          <w:noProof/>
          <w:color w:val="auto"/>
          <w:sz w:val="24"/>
          <w:szCs w:val="24"/>
          <w:u w:val="single"/>
        </w:rPr>
        <w:drawing>
          <wp:inline distT="0" distB="0" distL="0" distR="0" wp14:anchorId="60E7DDD5" wp14:editId="37B7BDB3">
            <wp:extent cx="6301740" cy="3199559"/>
            <wp:effectExtent l="0" t="0" r="3810" b="1270"/>
            <wp:docPr id="9018256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67119" cy="3232753"/>
                    </a:xfrm>
                    <a:prstGeom prst="rect">
                      <a:avLst/>
                    </a:prstGeom>
                    <a:noFill/>
                  </pic:spPr>
                </pic:pic>
              </a:graphicData>
            </a:graphic>
          </wp:inline>
        </w:drawing>
      </w:r>
    </w:p>
    <w:p w14:paraId="148A4109" w14:textId="3AFADC07" w:rsidR="00B46AC0" w:rsidRDefault="00B46AC0" w:rsidP="00B46AC0">
      <w:pPr>
        <w:ind w:left="0" w:firstLine="0"/>
      </w:pPr>
    </w:p>
    <w:p w14:paraId="4D2B6C02" w14:textId="77777777" w:rsidR="00D972ED" w:rsidRDefault="00D972ED" w:rsidP="00B46AC0">
      <w:pPr>
        <w:ind w:left="0" w:firstLine="0"/>
      </w:pPr>
    </w:p>
    <w:p w14:paraId="1B9DAF25" w14:textId="77777777" w:rsidR="00D972ED" w:rsidRDefault="00D972ED" w:rsidP="00B46AC0">
      <w:pPr>
        <w:ind w:left="0" w:firstLine="0"/>
      </w:pPr>
    </w:p>
    <w:p w14:paraId="1E276DE8" w14:textId="03F94A6A" w:rsidR="00D972ED" w:rsidRDefault="00D972ED" w:rsidP="00D972ED">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t>GET</w:t>
      </w:r>
      <w:r>
        <w:rPr>
          <w:rFonts w:ascii="Times New Roman" w:eastAsia="Times New Roman" w:hAnsi="Times New Roman" w:cs="Times New Roman"/>
          <w:b/>
          <w:bCs/>
          <w:color w:val="auto"/>
          <w:sz w:val="24"/>
          <w:szCs w:val="24"/>
          <w:u w:val="single"/>
        </w:rPr>
        <w:t xml:space="preserve"> courses by category</w:t>
      </w:r>
    </w:p>
    <w:p w14:paraId="1503F9B8" w14:textId="77777777" w:rsidR="00D972ED" w:rsidRDefault="00D972ED" w:rsidP="00D972ED">
      <w:pPr>
        <w:rPr>
          <w:rFonts w:ascii="Times New Roman" w:eastAsia="Times New Roman" w:hAnsi="Times New Roman" w:cs="Times New Roman"/>
          <w:b/>
          <w:bCs/>
          <w:color w:val="auto"/>
          <w:sz w:val="24"/>
          <w:szCs w:val="24"/>
          <w:u w:val="single"/>
        </w:rPr>
      </w:pPr>
    </w:p>
    <w:p w14:paraId="2AC6F6CE" w14:textId="63349ADB" w:rsidR="00D972ED" w:rsidRDefault="00D972ED" w:rsidP="00D972ED">
      <w:pPr>
        <w:rPr>
          <w:rFonts w:ascii="Times New Roman" w:eastAsia="Times New Roman" w:hAnsi="Times New Roman" w:cs="Times New Roman"/>
          <w:b/>
          <w:bCs/>
          <w:color w:val="auto"/>
          <w:sz w:val="24"/>
          <w:szCs w:val="24"/>
          <w:u w:val="single"/>
        </w:rPr>
      </w:pPr>
      <w:r>
        <w:rPr>
          <w:rFonts w:ascii="Times New Roman" w:eastAsia="Times New Roman" w:hAnsi="Times New Roman" w:cs="Times New Roman"/>
          <w:b/>
          <w:bCs/>
          <w:noProof/>
          <w:color w:val="auto"/>
          <w:sz w:val="24"/>
          <w:szCs w:val="24"/>
          <w:u w:val="single"/>
        </w:rPr>
        <w:drawing>
          <wp:inline distT="0" distB="0" distL="0" distR="0" wp14:anchorId="4C57537E" wp14:editId="265F6C3E">
            <wp:extent cx="6348540" cy="3340843"/>
            <wp:effectExtent l="0" t="0" r="0" b="0"/>
            <wp:docPr id="3176628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85278" cy="3360176"/>
                    </a:xfrm>
                    <a:prstGeom prst="rect">
                      <a:avLst/>
                    </a:prstGeom>
                    <a:noFill/>
                  </pic:spPr>
                </pic:pic>
              </a:graphicData>
            </a:graphic>
          </wp:inline>
        </w:drawing>
      </w:r>
    </w:p>
    <w:p w14:paraId="51B522A5" w14:textId="77777777" w:rsidR="00D972ED" w:rsidRDefault="00D972ED" w:rsidP="00B46AC0">
      <w:pPr>
        <w:ind w:left="0" w:firstLine="0"/>
      </w:pPr>
    </w:p>
    <w:p w14:paraId="740FCB90" w14:textId="06EA2E99" w:rsidR="00D972ED" w:rsidRDefault="00D972ED" w:rsidP="00D972ED">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lastRenderedPageBreak/>
        <w:t>GET</w:t>
      </w:r>
      <w:r>
        <w:rPr>
          <w:rFonts w:ascii="Times New Roman" w:eastAsia="Times New Roman" w:hAnsi="Times New Roman" w:cs="Times New Roman"/>
          <w:b/>
          <w:bCs/>
          <w:color w:val="auto"/>
          <w:sz w:val="24"/>
          <w:szCs w:val="24"/>
          <w:u w:val="single"/>
        </w:rPr>
        <w:t xml:space="preserve"> courses by status</w:t>
      </w:r>
    </w:p>
    <w:p w14:paraId="62BB463E" w14:textId="77777777" w:rsidR="00D972ED" w:rsidRDefault="00D972ED" w:rsidP="00B46AC0">
      <w:pPr>
        <w:ind w:left="0" w:firstLine="0"/>
      </w:pPr>
    </w:p>
    <w:p w14:paraId="3CFF2DEA" w14:textId="36E38364" w:rsidR="00D972ED" w:rsidRDefault="00D972ED" w:rsidP="00B46AC0">
      <w:pPr>
        <w:ind w:left="0" w:firstLine="0"/>
      </w:pPr>
      <w:r>
        <w:rPr>
          <w:noProof/>
        </w:rPr>
        <w:drawing>
          <wp:inline distT="0" distB="0" distL="0" distR="0" wp14:anchorId="66E57329" wp14:editId="652BEBE7">
            <wp:extent cx="6365977" cy="3347545"/>
            <wp:effectExtent l="0" t="0" r="0" b="5715"/>
            <wp:docPr id="52056470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97914" cy="3364339"/>
                    </a:xfrm>
                    <a:prstGeom prst="rect">
                      <a:avLst/>
                    </a:prstGeom>
                    <a:noFill/>
                  </pic:spPr>
                </pic:pic>
              </a:graphicData>
            </a:graphic>
          </wp:inline>
        </w:drawing>
      </w:r>
    </w:p>
    <w:p w14:paraId="3D0608DC" w14:textId="77777777" w:rsidR="00D972ED" w:rsidRDefault="00D972ED" w:rsidP="00B46AC0">
      <w:pPr>
        <w:ind w:left="0" w:firstLine="0"/>
      </w:pPr>
    </w:p>
    <w:p w14:paraId="1A06C738" w14:textId="77777777" w:rsidR="00D972ED" w:rsidRDefault="00D972ED" w:rsidP="00B46AC0">
      <w:pPr>
        <w:ind w:left="0" w:firstLine="0"/>
      </w:pPr>
    </w:p>
    <w:p w14:paraId="7C4C0628" w14:textId="77777777" w:rsidR="00D972ED" w:rsidRDefault="00D972ED" w:rsidP="00B46AC0">
      <w:pPr>
        <w:ind w:left="0" w:firstLine="0"/>
      </w:pPr>
    </w:p>
    <w:p w14:paraId="026B5FE0" w14:textId="32BBFDE3" w:rsidR="00D972ED" w:rsidRDefault="00D972ED" w:rsidP="00D972ED">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t>GET</w:t>
      </w:r>
      <w:r>
        <w:rPr>
          <w:rFonts w:ascii="Times New Roman" w:eastAsia="Times New Roman" w:hAnsi="Times New Roman" w:cs="Times New Roman"/>
          <w:b/>
          <w:bCs/>
          <w:color w:val="auto"/>
          <w:sz w:val="24"/>
          <w:szCs w:val="24"/>
          <w:u w:val="single"/>
        </w:rPr>
        <w:t xml:space="preserve"> courses by course code</w:t>
      </w:r>
    </w:p>
    <w:p w14:paraId="73D0E640" w14:textId="77777777" w:rsidR="00D972ED" w:rsidRDefault="00D972ED" w:rsidP="00B46AC0">
      <w:pPr>
        <w:ind w:left="0" w:firstLine="0"/>
      </w:pPr>
    </w:p>
    <w:p w14:paraId="10AC382A" w14:textId="675E7EF2" w:rsidR="00D972ED" w:rsidRDefault="00076EC4" w:rsidP="00B46AC0">
      <w:pPr>
        <w:ind w:left="0" w:firstLine="0"/>
      </w:pPr>
      <w:r>
        <w:rPr>
          <w:noProof/>
        </w:rPr>
        <w:drawing>
          <wp:inline distT="0" distB="0" distL="0" distR="0" wp14:anchorId="0DA93824" wp14:editId="5CB5A55B">
            <wp:extent cx="6329638" cy="3307716"/>
            <wp:effectExtent l="0" t="0" r="0" b="6985"/>
            <wp:docPr id="110242467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43790" cy="3315112"/>
                    </a:xfrm>
                    <a:prstGeom prst="rect">
                      <a:avLst/>
                    </a:prstGeom>
                    <a:noFill/>
                  </pic:spPr>
                </pic:pic>
              </a:graphicData>
            </a:graphic>
          </wp:inline>
        </w:drawing>
      </w:r>
    </w:p>
    <w:p w14:paraId="64BC8A2C" w14:textId="77777777" w:rsidR="00076EC4" w:rsidRDefault="00076EC4" w:rsidP="00B46AC0">
      <w:pPr>
        <w:ind w:left="0" w:firstLine="0"/>
      </w:pPr>
    </w:p>
    <w:p w14:paraId="2A083789" w14:textId="17D195C8" w:rsidR="00076EC4" w:rsidRDefault="00076EC4" w:rsidP="00076EC4">
      <w:pPr>
        <w:rPr>
          <w:rFonts w:ascii="Times New Roman" w:eastAsia="Times New Roman" w:hAnsi="Times New Roman" w:cs="Times New Roman"/>
          <w:b/>
          <w:bCs/>
          <w:color w:val="auto"/>
          <w:sz w:val="24"/>
          <w:szCs w:val="24"/>
          <w:u w:val="single"/>
        </w:rPr>
      </w:pPr>
      <w:r>
        <w:rPr>
          <w:rFonts w:ascii="Times New Roman" w:eastAsia="Times New Roman" w:hAnsi="Times New Roman" w:cs="Times New Roman"/>
          <w:b/>
          <w:bCs/>
          <w:color w:val="auto"/>
          <w:sz w:val="24"/>
          <w:szCs w:val="24"/>
          <w:u w:val="single"/>
        </w:rPr>
        <w:lastRenderedPageBreak/>
        <w:t>Create</w:t>
      </w:r>
      <w:r w:rsidR="001E38A7">
        <w:rPr>
          <w:rFonts w:ascii="Times New Roman" w:eastAsia="Times New Roman" w:hAnsi="Times New Roman" w:cs="Times New Roman"/>
          <w:b/>
          <w:bCs/>
          <w:color w:val="auto"/>
          <w:sz w:val="24"/>
          <w:szCs w:val="24"/>
          <w:u w:val="single"/>
        </w:rPr>
        <w:t xml:space="preserve"> or </w:t>
      </w:r>
      <w:r w:rsidR="001E38A7" w:rsidRPr="001E38A7">
        <w:rPr>
          <w:rFonts w:ascii="Times New Roman" w:eastAsia="Times New Roman" w:hAnsi="Times New Roman" w:cs="Times New Roman"/>
          <w:b/>
          <w:bCs/>
          <w:color w:val="BF8F00" w:themeColor="accent4" w:themeShade="BF"/>
          <w:sz w:val="24"/>
          <w:szCs w:val="24"/>
          <w:u w:val="single"/>
        </w:rPr>
        <w:t>POST</w:t>
      </w:r>
      <w:r>
        <w:rPr>
          <w:rFonts w:ascii="Times New Roman" w:eastAsia="Times New Roman" w:hAnsi="Times New Roman" w:cs="Times New Roman"/>
          <w:b/>
          <w:bCs/>
          <w:color w:val="auto"/>
          <w:sz w:val="24"/>
          <w:szCs w:val="24"/>
          <w:u w:val="single"/>
        </w:rPr>
        <w:t xml:space="preserve"> a course</w:t>
      </w:r>
    </w:p>
    <w:p w14:paraId="57336074" w14:textId="77777777" w:rsidR="00076EC4" w:rsidRDefault="00076EC4" w:rsidP="00076EC4">
      <w:pPr>
        <w:rPr>
          <w:rFonts w:ascii="Times New Roman" w:eastAsia="Times New Roman" w:hAnsi="Times New Roman" w:cs="Times New Roman"/>
          <w:color w:val="auto"/>
          <w:sz w:val="24"/>
          <w:szCs w:val="24"/>
        </w:rPr>
      </w:pPr>
    </w:p>
    <w:p w14:paraId="7B03115D" w14:textId="71EAFD2D" w:rsidR="00076EC4" w:rsidRPr="00076EC4" w:rsidRDefault="001E38A7" w:rsidP="00076EC4">
      <w:pPr>
        <w:rPr>
          <w:rFonts w:ascii="Times New Roman" w:eastAsia="Times New Roman" w:hAnsi="Times New Roman" w:cs="Times New Roman"/>
          <w:color w:val="auto"/>
          <w:sz w:val="24"/>
          <w:szCs w:val="24"/>
        </w:rPr>
      </w:pPr>
      <w:r>
        <w:rPr>
          <w:rFonts w:ascii="Times New Roman" w:eastAsia="Times New Roman" w:hAnsi="Times New Roman" w:cs="Times New Roman"/>
          <w:noProof/>
          <w:color w:val="auto"/>
          <w:sz w:val="24"/>
          <w:szCs w:val="24"/>
        </w:rPr>
        <w:drawing>
          <wp:inline distT="0" distB="0" distL="0" distR="0" wp14:anchorId="6A9D8C85" wp14:editId="4C5E375E">
            <wp:extent cx="6465356" cy="3400298"/>
            <wp:effectExtent l="0" t="0" r="0" b="0"/>
            <wp:docPr id="7459890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93248" cy="3414967"/>
                    </a:xfrm>
                    <a:prstGeom prst="rect">
                      <a:avLst/>
                    </a:prstGeom>
                    <a:noFill/>
                  </pic:spPr>
                </pic:pic>
              </a:graphicData>
            </a:graphic>
          </wp:inline>
        </w:drawing>
      </w:r>
    </w:p>
    <w:p w14:paraId="13F856CF" w14:textId="77777777" w:rsidR="00076EC4" w:rsidRDefault="00076EC4" w:rsidP="00B46AC0">
      <w:pPr>
        <w:ind w:left="0" w:firstLine="0"/>
      </w:pPr>
    </w:p>
    <w:p w14:paraId="45B26EB9" w14:textId="77777777" w:rsidR="00D972ED" w:rsidRDefault="00D972ED" w:rsidP="00B46AC0">
      <w:pPr>
        <w:ind w:left="0" w:firstLine="0"/>
      </w:pPr>
    </w:p>
    <w:p w14:paraId="501444D6" w14:textId="17C72C5B" w:rsidR="003E0F59" w:rsidRDefault="00DA4C5D" w:rsidP="003E0F59">
      <w:pPr>
        <w:pStyle w:val="Heading1"/>
        <w:numPr>
          <w:ilvl w:val="0"/>
          <w:numId w:val="32"/>
        </w:numPr>
        <w:spacing w:before="240" w:after="120"/>
        <w:ind w:left="357" w:hanging="357"/>
      </w:pPr>
      <w:r>
        <w:t>Implemented statistics use case</w:t>
      </w:r>
    </w:p>
    <w:p w14:paraId="3953F334" w14:textId="35347C72" w:rsidR="003E0F59" w:rsidRDefault="00DA4C5D" w:rsidP="003E0F59">
      <w:pPr>
        <w:pStyle w:val="Heading1"/>
        <w:numPr>
          <w:ilvl w:val="1"/>
          <w:numId w:val="32"/>
        </w:numPr>
        <w:spacing w:before="240" w:after="120"/>
      </w:pPr>
      <w:r>
        <w:t>User Interface</w:t>
      </w:r>
    </w:p>
    <w:p w14:paraId="146F8DE4" w14:textId="7D72338D" w:rsidR="008A7A9F" w:rsidRPr="008A7A9F" w:rsidRDefault="008A7A9F" w:rsidP="008A7A9F">
      <w:r>
        <w:rPr>
          <w:noProof/>
        </w:rPr>
        <w:drawing>
          <wp:inline distT="0" distB="0" distL="0" distR="0" wp14:anchorId="1C14E2D7" wp14:editId="29D542DE">
            <wp:extent cx="6129655" cy="3156585"/>
            <wp:effectExtent l="0" t="0" r="4445" b="5715"/>
            <wp:docPr id="1263748438" name="Picture 1" descr="A screenshot of a dash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748438" name="Picture 1" descr="A screenshot of a dashboard&#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29655" cy="3156585"/>
                    </a:xfrm>
                    <a:prstGeom prst="rect">
                      <a:avLst/>
                    </a:prstGeom>
                    <a:noFill/>
                    <a:ln>
                      <a:noFill/>
                    </a:ln>
                  </pic:spPr>
                </pic:pic>
              </a:graphicData>
            </a:graphic>
          </wp:inline>
        </w:drawing>
      </w:r>
    </w:p>
    <w:p w14:paraId="7999EAD0" w14:textId="77777777" w:rsidR="00F16331" w:rsidRDefault="00F16331" w:rsidP="00F16331"/>
    <w:p w14:paraId="3BA83923" w14:textId="77777777" w:rsidR="00F16331" w:rsidRPr="00F16331" w:rsidRDefault="00F16331" w:rsidP="00F16331"/>
    <w:p w14:paraId="51233F26" w14:textId="7E036643" w:rsidR="00DA4C5D" w:rsidRDefault="00DA4C5D" w:rsidP="00DA4C5D">
      <w:pPr>
        <w:pStyle w:val="Heading1"/>
        <w:numPr>
          <w:ilvl w:val="1"/>
          <w:numId w:val="32"/>
        </w:numPr>
        <w:spacing w:before="240" w:after="120"/>
      </w:pPr>
      <w:r>
        <w:t xml:space="preserve">Implemented queries </w:t>
      </w:r>
    </w:p>
    <w:p w14:paraId="546B2686" w14:textId="77777777" w:rsidR="008A7A9F" w:rsidRPr="008A055C" w:rsidRDefault="008A7A9F" w:rsidP="008A7A9F">
      <w:pPr>
        <w:ind w:left="0" w:firstLine="0"/>
      </w:pPr>
      <w:r>
        <w:t xml:space="preserve">                            </w:t>
      </w:r>
      <w:r w:rsidRPr="008A055C">
        <w:t>// 1. Total number of users by role</w:t>
      </w:r>
    </w:p>
    <w:p w14:paraId="2DB1C9EF" w14:textId="77777777" w:rsidR="008A7A9F" w:rsidRPr="008A055C" w:rsidRDefault="008A7A9F" w:rsidP="008A7A9F">
      <w:pPr>
        <w:ind w:left="0" w:firstLine="0"/>
      </w:pPr>
      <w:r w:rsidRPr="008A055C">
        <w:t xml:space="preserve">export async function </w:t>
      </w:r>
      <w:proofErr w:type="spellStart"/>
      <w:r w:rsidRPr="008A055C">
        <w:t>getUserCountsByRole</w:t>
      </w:r>
      <w:proofErr w:type="spellEnd"/>
      <w:r w:rsidRPr="008A055C">
        <w:t>() {</w:t>
      </w:r>
    </w:p>
    <w:p w14:paraId="189CA04E" w14:textId="77777777" w:rsidR="008A7A9F" w:rsidRPr="008A055C" w:rsidRDefault="008A7A9F" w:rsidP="008A7A9F">
      <w:pPr>
        <w:ind w:left="0" w:firstLine="0"/>
      </w:pPr>
      <w:r w:rsidRPr="008A055C">
        <w:t xml:space="preserve">  return </w:t>
      </w:r>
      <w:proofErr w:type="spellStart"/>
      <w:r w:rsidRPr="008A055C">
        <w:t>prisma.user.groupBy</w:t>
      </w:r>
      <w:proofErr w:type="spellEnd"/>
      <w:r w:rsidRPr="008A055C">
        <w:t>({</w:t>
      </w:r>
    </w:p>
    <w:p w14:paraId="4BBE98F1" w14:textId="77777777" w:rsidR="008A7A9F" w:rsidRPr="008A055C" w:rsidRDefault="008A7A9F" w:rsidP="008A7A9F">
      <w:pPr>
        <w:ind w:left="0" w:firstLine="0"/>
      </w:pPr>
      <w:r w:rsidRPr="008A055C">
        <w:t>    by: ['role'],</w:t>
      </w:r>
    </w:p>
    <w:p w14:paraId="69FE2FC3" w14:textId="77777777" w:rsidR="008A7A9F" w:rsidRPr="008A055C" w:rsidRDefault="008A7A9F" w:rsidP="008A7A9F">
      <w:pPr>
        <w:ind w:left="0" w:firstLine="0"/>
      </w:pPr>
      <w:r w:rsidRPr="008A055C">
        <w:t>    _count: true,</w:t>
      </w:r>
    </w:p>
    <w:p w14:paraId="577B405A" w14:textId="77777777" w:rsidR="008A7A9F" w:rsidRPr="008A055C" w:rsidRDefault="008A7A9F" w:rsidP="008A7A9F">
      <w:pPr>
        <w:ind w:left="0" w:firstLine="0"/>
      </w:pPr>
      <w:r w:rsidRPr="008A055C">
        <w:t>  });</w:t>
      </w:r>
    </w:p>
    <w:p w14:paraId="2E60A7D8" w14:textId="77777777" w:rsidR="008A7A9F" w:rsidRPr="008A055C" w:rsidRDefault="008A7A9F" w:rsidP="008A7A9F">
      <w:pPr>
        <w:ind w:left="0" w:firstLine="0"/>
      </w:pPr>
      <w:r w:rsidRPr="008A055C">
        <w:t>}</w:t>
      </w:r>
    </w:p>
    <w:p w14:paraId="4D13D991" w14:textId="77777777" w:rsidR="008A7A9F" w:rsidRPr="008A055C" w:rsidRDefault="008A7A9F" w:rsidP="008A7A9F">
      <w:pPr>
        <w:ind w:left="0" w:firstLine="0"/>
      </w:pPr>
    </w:p>
    <w:p w14:paraId="0D8E7030" w14:textId="77777777" w:rsidR="008A7A9F" w:rsidRPr="008A055C" w:rsidRDefault="008A7A9F" w:rsidP="008A7A9F">
      <w:pPr>
        <w:ind w:left="0" w:firstLine="0"/>
      </w:pPr>
      <w:r w:rsidRPr="008A055C">
        <w:t>// 2. Number of students registered per course</w:t>
      </w:r>
    </w:p>
    <w:p w14:paraId="2C72931E" w14:textId="77777777" w:rsidR="008A7A9F" w:rsidRPr="008A055C" w:rsidRDefault="008A7A9F" w:rsidP="008A7A9F">
      <w:pPr>
        <w:ind w:left="0" w:firstLine="0"/>
      </w:pPr>
      <w:r w:rsidRPr="008A055C">
        <w:t xml:space="preserve">export async function </w:t>
      </w:r>
      <w:proofErr w:type="spellStart"/>
      <w:r w:rsidRPr="008A055C">
        <w:t>getStudentCountPerCourse</w:t>
      </w:r>
      <w:proofErr w:type="spellEnd"/>
      <w:r w:rsidRPr="008A055C">
        <w:t>() {</w:t>
      </w:r>
    </w:p>
    <w:p w14:paraId="4282A9C9" w14:textId="77777777" w:rsidR="008A7A9F" w:rsidRPr="008A055C" w:rsidRDefault="008A7A9F" w:rsidP="008A7A9F">
      <w:pPr>
        <w:ind w:left="0" w:firstLine="0"/>
      </w:pPr>
      <w:r w:rsidRPr="008A055C">
        <w:t xml:space="preserve">  return </w:t>
      </w:r>
      <w:proofErr w:type="spellStart"/>
      <w:r w:rsidRPr="008A055C">
        <w:t>prisma.course.findMany</w:t>
      </w:r>
      <w:proofErr w:type="spellEnd"/>
      <w:r w:rsidRPr="008A055C">
        <w:t>({</w:t>
      </w:r>
    </w:p>
    <w:p w14:paraId="29B84D3A" w14:textId="77777777" w:rsidR="008A7A9F" w:rsidRPr="008A055C" w:rsidRDefault="008A7A9F" w:rsidP="008A7A9F">
      <w:pPr>
        <w:ind w:left="0" w:firstLine="0"/>
      </w:pPr>
      <w:r w:rsidRPr="008A055C">
        <w:t>    select: {</w:t>
      </w:r>
    </w:p>
    <w:p w14:paraId="1E776F4E" w14:textId="77777777" w:rsidR="008A7A9F" w:rsidRPr="008A055C" w:rsidRDefault="008A7A9F" w:rsidP="008A7A9F">
      <w:pPr>
        <w:ind w:left="0" w:firstLine="0"/>
      </w:pPr>
      <w:r w:rsidRPr="008A055C">
        <w:t>      code: true,</w:t>
      </w:r>
    </w:p>
    <w:p w14:paraId="66F5D6E1" w14:textId="77777777" w:rsidR="008A7A9F" w:rsidRPr="008A055C" w:rsidRDefault="008A7A9F" w:rsidP="008A7A9F">
      <w:pPr>
        <w:ind w:left="0" w:firstLine="0"/>
      </w:pPr>
      <w:r w:rsidRPr="008A055C">
        <w:t>      name: true,</w:t>
      </w:r>
    </w:p>
    <w:p w14:paraId="004163E3" w14:textId="77777777" w:rsidR="008A7A9F" w:rsidRPr="008A055C" w:rsidRDefault="008A7A9F" w:rsidP="008A7A9F">
      <w:pPr>
        <w:ind w:left="0" w:firstLine="0"/>
      </w:pPr>
      <w:r w:rsidRPr="008A055C">
        <w:t>      classes: {</w:t>
      </w:r>
    </w:p>
    <w:p w14:paraId="67A1AF63" w14:textId="77777777" w:rsidR="008A7A9F" w:rsidRPr="008A055C" w:rsidRDefault="008A7A9F" w:rsidP="008A7A9F">
      <w:pPr>
        <w:ind w:left="0" w:firstLine="0"/>
      </w:pPr>
      <w:r w:rsidRPr="008A055C">
        <w:t>        select: {</w:t>
      </w:r>
    </w:p>
    <w:p w14:paraId="40D26473" w14:textId="77777777" w:rsidR="008A7A9F" w:rsidRPr="008A055C" w:rsidRDefault="008A7A9F" w:rsidP="008A7A9F">
      <w:pPr>
        <w:ind w:left="0" w:firstLine="0"/>
      </w:pPr>
      <w:r w:rsidRPr="008A055C">
        <w:t xml:space="preserve">          </w:t>
      </w:r>
      <w:proofErr w:type="spellStart"/>
      <w:r w:rsidRPr="008A055C">
        <w:t>registeredStudents</w:t>
      </w:r>
      <w:proofErr w:type="spellEnd"/>
      <w:r w:rsidRPr="008A055C">
        <w:t>: {</w:t>
      </w:r>
    </w:p>
    <w:p w14:paraId="62645ED3" w14:textId="77777777" w:rsidR="008A7A9F" w:rsidRPr="008A055C" w:rsidRDefault="008A7A9F" w:rsidP="008A7A9F">
      <w:pPr>
        <w:ind w:left="0" w:firstLine="0"/>
      </w:pPr>
      <w:r w:rsidRPr="008A055C">
        <w:t>            select: { id: true }</w:t>
      </w:r>
    </w:p>
    <w:p w14:paraId="3F96B6B2" w14:textId="77777777" w:rsidR="008A7A9F" w:rsidRPr="008A055C" w:rsidRDefault="008A7A9F" w:rsidP="008A7A9F">
      <w:pPr>
        <w:ind w:left="0" w:firstLine="0"/>
      </w:pPr>
      <w:r w:rsidRPr="008A055C">
        <w:t>          }</w:t>
      </w:r>
    </w:p>
    <w:p w14:paraId="13EB8FAD" w14:textId="77777777" w:rsidR="008A7A9F" w:rsidRPr="008A055C" w:rsidRDefault="008A7A9F" w:rsidP="008A7A9F">
      <w:pPr>
        <w:ind w:left="0" w:firstLine="0"/>
      </w:pPr>
      <w:r w:rsidRPr="008A055C">
        <w:t>        }</w:t>
      </w:r>
    </w:p>
    <w:p w14:paraId="4EF39E7D" w14:textId="77777777" w:rsidR="008A7A9F" w:rsidRPr="008A055C" w:rsidRDefault="008A7A9F" w:rsidP="008A7A9F">
      <w:pPr>
        <w:ind w:left="0" w:firstLine="0"/>
      </w:pPr>
      <w:r w:rsidRPr="008A055C">
        <w:t>      }</w:t>
      </w:r>
    </w:p>
    <w:p w14:paraId="7313F58D" w14:textId="77777777" w:rsidR="008A7A9F" w:rsidRPr="008A055C" w:rsidRDefault="008A7A9F" w:rsidP="008A7A9F">
      <w:pPr>
        <w:ind w:left="0" w:firstLine="0"/>
      </w:pPr>
      <w:r w:rsidRPr="008A055C">
        <w:t>    }</w:t>
      </w:r>
    </w:p>
    <w:p w14:paraId="5FC021C0" w14:textId="77777777" w:rsidR="008A7A9F" w:rsidRPr="008A055C" w:rsidRDefault="008A7A9F" w:rsidP="008A7A9F">
      <w:pPr>
        <w:ind w:left="0" w:firstLine="0"/>
      </w:pPr>
      <w:r w:rsidRPr="008A055C">
        <w:t>  });</w:t>
      </w:r>
    </w:p>
    <w:p w14:paraId="68DBA295" w14:textId="77777777" w:rsidR="008A7A9F" w:rsidRPr="008A055C" w:rsidRDefault="008A7A9F" w:rsidP="008A7A9F">
      <w:pPr>
        <w:ind w:left="0" w:firstLine="0"/>
      </w:pPr>
      <w:r w:rsidRPr="008A055C">
        <w:t>}</w:t>
      </w:r>
    </w:p>
    <w:p w14:paraId="4CF9142E" w14:textId="77777777" w:rsidR="008A7A9F" w:rsidRPr="008A055C" w:rsidRDefault="008A7A9F" w:rsidP="008A7A9F">
      <w:pPr>
        <w:ind w:left="0" w:firstLine="0"/>
      </w:pPr>
    </w:p>
    <w:p w14:paraId="0A8811B0" w14:textId="77777777" w:rsidR="008A7A9F" w:rsidRPr="008A055C" w:rsidRDefault="008A7A9F" w:rsidP="008A7A9F">
      <w:pPr>
        <w:ind w:left="0" w:firstLine="0"/>
      </w:pPr>
      <w:r w:rsidRPr="008A055C">
        <w:t>// 3. Instructor teaching load</w:t>
      </w:r>
    </w:p>
    <w:p w14:paraId="211B52C6" w14:textId="77777777" w:rsidR="008A7A9F" w:rsidRPr="008A055C" w:rsidRDefault="008A7A9F" w:rsidP="008A7A9F">
      <w:pPr>
        <w:ind w:left="0" w:firstLine="0"/>
      </w:pPr>
      <w:r w:rsidRPr="008A055C">
        <w:t xml:space="preserve">export async function </w:t>
      </w:r>
      <w:proofErr w:type="spellStart"/>
      <w:r w:rsidRPr="008A055C">
        <w:t>getInstructorClassCount</w:t>
      </w:r>
      <w:proofErr w:type="spellEnd"/>
      <w:r w:rsidRPr="008A055C">
        <w:t>() {</w:t>
      </w:r>
    </w:p>
    <w:p w14:paraId="3043347F" w14:textId="77777777" w:rsidR="008A7A9F" w:rsidRPr="008A055C" w:rsidRDefault="008A7A9F" w:rsidP="008A7A9F">
      <w:pPr>
        <w:ind w:left="0" w:firstLine="0"/>
      </w:pPr>
      <w:r w:rsidRPr="008A055C">
        <w:t xml:space="preserve">  return </w:t>
      </w:r>
      <w:proofErr w:type="spellStart"/>
      <w:r w:rsidRPr="008A055C">
        <w:t>prisma.user.findMany</w:t>
      </w:r>
      <w:proofErr w:type="spellEnd"/>
      <w:r w:rsidRPr="008A055C">
        <w:t>({</w:t>
      </w:r>
    </w:p>
    <w:p w14:paraId="1D41B951" w14:textId="77777777" w:rsidR="008A7A9F" w:rsidRPr="008A055C" w:rsidRDefault="008A7A9F" w:rsidP="008A7A9F">
      <w:pPr>
        <w:ind w:left="0" w:firstLine="0"/>
      </w:pPr>
      <w:r w:rsidRPr="008A055C">
        <w:t>    where: { role: 'instructor' },</w:t>
      </w:r>
    </w:p>
    <w:p w14:paraId="7D6F0F58" w14:textId="77777777" w:rsidR="008A7A9F" w:rsidRPr="008A055C" w:rsidRDefault="008A7A9F" w:rsidP="008A7A9F">
      <w:pPr>
        <w:ind w:left="0" w:firstLine="0"/>
      </w:pPr>
      <w:r w:rsidRPr="008A055C">
        <w:t>    select: {</w:t>
      </w:r>
    </w:p>
    <w:p w14:paraId="28ACA8A4" w14:textId="77777777" w:rsidR="008A7A9F" w:rsidRPr="008A055C" w:rsidRDefault="008A7A9F" w:rsidP="008A7A9F">
      <w:pPr>
        <w:ind w:left="0" w:firstLine="0"/>
      </w:pPr>
      <w:r w:rsidRPr="008A055C">
        <w:t>      username: true,</w:t>
      </w:r>
    </w:p>
    <w:p w14:paraId="02CE7738" w14:textId="77777777" w:rsidR="008A7A9F" w:rsidRPr="008A055C" w:rsidRDefault="008A7A9F" w:rsidP="008A7A9F">
      <w:pPr>
        <w:ind w:left="0" w:firstLine="0"/>
      </w:pPr>
      <w:r w:rsidRPr="008A055C">
        <w:t>      name: true,</w:t>
      </w:r>
    </w:p>
    <w:p w14:paraId="45C05870" w14:textId="77777777" w:rsidR="008A7A9F" w:rsidRPr="008A055C" w:rsidRDefault="008A7A9F" w:rsidP="008A7A9F">
      <w:pPr>
        <w:ind w:left="0" w:firstLine="0"/>
      </w:pPr>
      <w:r w:rsidRPr="008A055C">
        <w:t>      _count: {</w:t>
      </w:r>
    </w:p>
    <w:p w14:paraId="7F0DAA43" w14:textId="77777777" w:rsidR="008A7A9F" w:rsidRPr="008A055C" w:rsidRDefault="008A7A9F" w:rsidP="008A7A9F">
      <w:pPr>
        <w:ind w:left="0" w:firstLine="0"/>
      </w:pPr>
      <w:r w:rsidRPr="008A055C">
        <w:t xml:space="preserve">        select: { </w:t>
      </w:r>
      <w:proofErr w:type="spellStart"/>
      <w:r w:rsidRPr="008A055C">
        <w:t>assignedClasses</w:t>
      </w:r>
      <w:proofErr w:type="spellEnd"/>
      <w:r w:rsidRPr="008A055C">
        <w:t>: true }</w:t>
      </w:r>
    </w:p>
    <w:p w14:paraId="4A49BA8F" w14:textId="77777777" w:rsidR="008A7A9F" w:rsidRPr="008A055C" w:rsidRDefault="008A7A9F" w:rsidP="008A7A9F">
      <w:pPr>
        <w:ind w:left="0" w:firstLine="0"/>
      </w:pPr>
      <w:r w:rsidRPr="008A055C">
        <w:t>      }</w:t>
      </w:r>
    </w:p>
    <w:p w14:paraId="0986E149" w14:textId="77777777" w:rsidR="008A7A9F" w:rsidRPr="008A055C" w:rsidRDefault="008A7A9F" w:rsidP="008A7A9F">
      <w:pPr>
        <w:ind w:left="0" w:firstLine="0"/>
      </w:pPr>
      <w:r w:rsidRPr="008A055C">
        <w:t>    }</w:t>
      </w:r>
    </w:p>
    <w:p w14:paraId="167D5F20" w14:textId="77777777" w:rsidR="008A7A9F" w:rsidRPr="008A055C" w:rsidRDefault="008A7A9F" w:rsidP="008A7A9F">
      <w:pPr>
        <w:ind w:left="0" w:firstLine="0"/>
      </w:pPr>
      <w:r w:rsidRPr="008A055C">
        <w:t>  });</w:t>
      </w:r>
    </w:p>
    <w:p w14:paraId="62B70B8A" w14:textId="77777777" w:rsidR="008A7A9F" w:rsidRPr="008A055C" w:rsidRDefault="008A7A9F" w:rsidP="008A7A9F">
      <w:pPr>
        <w:ind w:left="0" w:firstLine="0"/>
      </w:pPr>
      <w:r w:rsidRPr="008A055C">
        <w:t>}</w:t>
      </w:r>
    </w:p>
    <w:p w14:paraId="2342A0D3" w14:textId="77777777" w:rsidR="008A7A9F" w:rsidRPr="008A055C" w:rsidRDefault="008A7A9F" w:rsidP="008A7A9F">
      <w:pPr>
        <w:ind w:left="0" w:firstLine="0"/>
      </w:pPr>
    </w:p>
    <w:p w14:paraId="4E208383" w14:textId="77777777" w:rsidR="008A7A9F" w:rsidRPr="008A055C" w:rsidRDefault="008A7A9F" w:rsidP="008A7A9F">
      <w:pPr>
        <w:ind w:left="0" w:firstLine="0"/>
      </w:pPr>
      <w:r w:rsidRPr="008A055C">
        <w:t>// 4. Course completion rates</w:t>
      </w:r>
    </w:p>
    <w:p w14:paraId="50620FA8" w14:textId="77777777" w:rsidR="008A7A9F" w:rsidRPr="008A055C" w:rsidRDefault="008A7A9F" w:rsidP="008A7A9F">
      <w:pPr>
        <w:ind w:left="0" w:firstLine="0"/>
      </w:pPr>
      <w:r w:rsidRPr="008A055C">
        <w:t xml:space="preserve">export async function </w:t>
      </w:r>
      <w:proofErr w:type="spellStart"/>
      <w:r w:rsidRPr="008A055C">
        <w:t>getCourseCompletionRates</w:t>
      </w:r>
      <w:proofErr w:type="spellEnd"/>
      <w:r w:rsidRPr="008A055C">
        <w:t>() {</w:t>
      </w:r>
    </w:p>
    <w:p w14:paraId="5CFF7C6B" w14:textId="77777777" w:rsidR="008A7A9F" w:rsidRPr="008A055C" w:rsidRDefault="008A7A9F" w:rsidP="008A7A9F">
      <w:pPr>
        <w:ind w:left="0" w:firstLine="0"/>
      </w:pPr>
      <w:r w:rsidRPr="008A055C">
        <w:t xml:space="preserve">  const courses = await </w:t>
      </w:r>
      <w:proofErr w:type="spellStart"/>
      <w:r w:rsidRPr="008A055C">
        <w:t>prisma.course.findMany</w:t>
      </w:r>
      <w:proofErr w:type="spellEnd"/>
      <w:r w:rsidRPr="008A055C">
        <w:t>({</w:t>
      </w:r>
    </w:p>
    <w:p w14:paraId="5054ED49" w14:textId="77777777" w:rsidR="008A7A9F" w:rsidRPr="008A055C" w:rsidRDefault="008A7A9F" w:rsidP="008A7A9F">
      <w:pPr>
        <w:ind w:left="0" w:firstLine="0"/>
      </w:pPr>
      <w:r w:rsidRPr="008A055C">
        <w:t>    include: {</w:t>
      </w:r>
    </w:p>
    <w:p w14:paraId="651FF03F" w14:textId="77777777" w:rsidR="008A7A9F" w:rsidRPr="008A055C" w:rsidRDefault="008A7A9F" w:rsidP="008A7A9F">
      <w:pPr>
        <w:ind w:left="0" w:firstLine="0"/>
      </w:pPr>
      <w:r w:rsidRPr="008A055C">
        <w:t>      completions: true,</w:t>
      </w:r>
    </w:p>
    <w:p w14:paraId="15507BDA" w14:textId="77777777" w:rsidR="008A7A9F" w:rsidRPr="008A055C" w:rsidRDefault="008A7A9F" w:rsidP="008A7A9F">
      <w:pPr>
        <w:ind w:left="0" w:firstLine="0"/>
      </w:pPr>
      <w:r w:rsidRPr="008A055C">
        <w:t>      classes: {</w:t>
      </w:r>
    </w:p>
    <w:p w14:paraId="4BAC214D" w14:textId="77777777" w:rsidR="008A7A9F" w:rsidRPr="008A055C" w:rsidRDefault="008A7A9F" w:rsidP="008A7A9F">
      <w:pPr>
        <w:ind w:left="0" w:firstLine="0"/>
      </w:pPr>
      <w:r w:rsidRPr="008A055C">
        <w:t>        select: {</w:t>
      </w:r>
    </w:p>
    <w:p w14:paraId="25866F46" w14:textId="77777777" w:rsidR="008A7A9F" w:rsidRPr="008A055C" w:rsidRDefault="008A7A9F" w:rsidP="008A7A9F">
      <w:pPr>
        <w:ind w:left="0" w:firstLine="0"/>
      </w:pPr>
      <w:r w:rsidRPr="008A055C">
        <w:t xml:space="preserve">          </w:t>
      </w:r>
      <w:proofErr w:type="spellStart"/>
      <w:r w:rsidRPr="008A055C">
        <w:t>registeredStudents</w:t>
      </w:r>
      <w:proofErr w:type="spellEnd"/>
      <w:r w:rsidRPr="008A055C">
        <w:t>: true</w:t>
      </w:r>
    </w:p>
    <w:p w14:paraId="3167A447" w14:textId="77777777" w:rsidR="008A7A9F" w:rsidRPr="008A055C" w:rsidRDefault="008A7A9F" w:rsidP="008A7A9F">
      <w:pPr>
        <w:ind w:left="0" w:firstLine="0"/>
      </w:pPr>
      <w:r w:rsidRPr="008A055C">
        <w:t>        }</w:t>
      </w:r>
    </w:p>
    <w:p w14:paraId="7015F515" w14:textId="77777777" w:rsidR="008A7A9F" w:rsidRPr="008A055C" w:rsidRDefault="008A7A9F" w:rsidP="008A7A9F">
      <w:pPr>
        <w:ind w:left="0" w:firstLine="0"/>
      </w:pPr>
      <w:r w:rsidRPr="008A055C">
        <w:t>      }</w:t>
      </w:r>
    </w:p>
    <w:p w14:paraId="156816CD" w14:textId="77777777" w:rsidR="008A7A9F" w:rsidRPr="008A055C" w:rsidRDefault="008A7A9F" w:rsidP="008A7A9F">
      <w:pPr>
        <w:ind w:left="0" w:firstLine="0"/>
      </w:pPr>
      <w:r w:rsidRPr="008A055C">
        <w:t>    }</w:t>
      </w:r>
    </w:p>
    <w:p w14:paraId="553F66CD" w14:textId="77777777" w:rsidR="008A7A9F" w:rsidRPr="008A055C" w:rsidRDefault="008A7A9F" w:rsidP="008A7A9F">
      <w:pPr>
        <w:ind w:left="0" w:firstLine="0"/>
      </w:pPr>
      <w:r w:rsidRPr="008A055C">
        <w:t>  });</w:t>
      </w:r>
    </w:p>
    <w:p w14:paraId="7C57A661" w14:textId="77777777" w:rsidR="008A7A9F" w:rsidRPr="008A055C" w:rsidRDefault="008A7A9F" w:rsidP="008A7A9F">
      <w:pPr>
        <w:ind w:left="0" w:firstLine="0"/>
      </w:pPr>
    </w:p>
    <w:p w14:paraId="4996C442" w14:textId="77777777" w:rsidR="008A7A9F" w:rsidRPr="008A055C" w:rsidRDefault="008A7A9F" w:rsidP="008A7A9F">
      <w:pPr>
        <w:ind w:left="0" w:firstLine="0"/>
      </w:pPr>
      <w:r w:rsidRPr="008A055C">
        <w:t xml:space="preserve">  return </w:t>
      </w:r>
      <w:proofErr w:type="spellStart"/>
      <w:r w:rsidRPr="008A055C">
        <w:t>courses.map</w:t>
      </w:r>
      <w:proofErr w:type="spellEnd"/>
      <w:r w:rsidRPr="008A055C">
        <w:t>(course =&gt; {</w:t>
      </w:r>
    </w:p>
    <w:p w14:paraId="37F3FCE8" w14:textId="77777777" w:rsidR="008A7A9F" w:rsidRPr="008A055C" w:rsidRDefault="008A7A9F" w:rsidP="008A7A9F">
      <w:pPr>
        <w:ind w:left="0" w:firstLine="0"/>
      </w:pPr>
      <w:r w:rsidRPr="008A055C">
        <w:t xml:space="preserve">    const registered = </w:t>
      </w:r>
      <w:proofErr w:type="spellStart"/>
      <w:r w:rsidRPr="008A055C">
        <w:t>course.classes.reduce</w:t>
      </w:r>
      <w:proofErr w:type="spellEnd"/>
      <w:r w:rsidRPr="008A055C">
        <w:t xml:space="preserve">((sum, </w:t>
      </w:r>
      <w:proofErr w:type="spellStart"/>
      <w:r w:rsidRPr="008A055C">
        <w:t>cls</w:t>
      </w:r>
      <w:proofErr w:type="spellEnd"/>
      <w:r w:rsidRPr="008A055C">
        <w:t xml:space="preserve">) =&gt; sum + </w:t>
      </w:r>
      <w:proofErr w:type="spellStart"/>
      <w:r w:rsidRPr="008A055C">
        <w:t>cls.registeredStudents.length</w:t>
      </w:r>
      <w:proofErr w:type="spellEnd"/>
      <w:r w:rsidRPr="008A055C">
        <w:t>, 0);</w:t>
      </w:r>
    </w:p>
    <w:p w14:paraId="263A1D76" w14:textId="77777777" w:rsidR="008A7A9F" w:rsidRPr="008A055C" w:rsidRDefault="008A7A9F" w:rsidP="008A7A9F">
      <w:pPr>
        <w:ind w:left="0" w:firstLine="0"/>
      </w:pPr>
      <w:r w:rsidRPr="008A055C">
        <w:t>    return {</w:t>
      </w:r>
    </w:p>
    <w:p w14:paraId="1E88EECB" w14:textId="77777777" w:rsidR="008A7A9F" w:rsidRPr="008A055C" w:rsidRDefault="008A7A9F" w:rsidP="008A7A9F">
      <w:pPr>
        <w:ind w:left="0" w:firstLine="0"/>
      </w:pPr>
      <w:r w:rsidRPr="008A055C">
        <w:t xml:space="preserve">      code: </w:t>
      </w:r>
      <w:proofErr w:type="spellStart"/>
      <w:r w:rsidRPr="008A055C">
        <w:t>course.code</w:t>
      </w:r>
      <w:proofErr w:type="spellEnd"/>
      <w:r w:rsidRPr="008A055C">
        <w:t>,</w:t>
      </w:r>
    </w:p>
    <w:p w14:paraId="063D9AB2" w14:textId="77777777" w:rsidR="008A7A9F" w:rsidRPr="008A055C" w:rsidRDefault="008A7A9F" w:rsidP="008A7A9F">
      <w:pPr>
        <w:ind w:left="0" w:firstLine="0"/>
      </w:pPr>
      <w:r w:rsidRPr="008A055C">
        <w:t>      name: course.name,</w:t>
      </w:r>
    </w:p>
    <w:p w14:paraId="046453F1" w14:textId="77777777" w:rsidR="008A7A9F" w:rsidRPr="008A055C" w:rsidRDefault="008A7A9F" w:rsidP="008A7A9F">
      <w:pPr>
        <w:ind w:left="0" w:firstLine="0"/>
      </w:pPr>
      <w:r w:rsidRPr="008A055C">
        <w:t xml:space="preserve">      completed: </w:t>
      </w:r>
      <w:proofErr w:type="spellStart"/>
      <w:r w:rsidRPr="008A055C">
        <w:t>course.completions.length</w:t>
      </w:r>
      <w:proofErr w:type="spellEnd"/>
      <w:r w:rsidRPr="008A055C">
        <w:t>,</w:t>
      </w:r>
    </w:p>
    <w:p w14:paraId="17F4FDA6" w14:textId="77777777" w:rsidR="008A7A9F" w:rsidRPr="008A055C" w:rsidRDefault="008A7A9F" w:rsidP="008A7A9F">
      <w:pPr>
        <w:ind w:left="0" w:firstLine="0"/>
      </w:pPr>
      <w:r w:rsidRPr="008A055C">
        <w:t>      registered,</w:t>
      </w:r>
    </w:p>
    <w:p w14:paraId="2CB38C84" w14:textId="77777777" w:rsidR="008A7A9F" w:rsidRPr="008A055C" w:rsidRDefault="008A7A9F" w:rsidP="008A7A9F">
      <w:pPr>
        <w:ind w:left="0" w:firstLine="0"/>
      </w:pPr>
      <w:r w:rsidRPr="008A055C">
        <w:t xml:space="preserve">      </w:t>
      </w:r>
      <w:proofErr w:type="spellStart"/>
      <w:r w:rsidRPr="008A055C">
        <w:t>completionRate</w:t>
      </w:r>
      <w:proofErr w:type="spellEnd"/>
      <w:r w:rsidRPr="008A055C">
        <w:t>: registered ? (</w:t>
      </w:r>
      <w:proofErr w:type="spellStart"/>
      <w:r w:rsidRPr="008A055C">
        <w:t>course.completions.length</w:t>
      </w:r>
      <w:proofErr w:type="spellEnd"/>
      <w:r w:rsidRPr="008A055C">
        <w:t xml:space="preserve"> / registered) : 0</w:t>
      </w:r>
    </w:p>
    <w:p w14:paraId="7F227B2B" w14:textId="77777777" w:rsidR="008A7A9F" w:rsidRPr="008A055C" w:rsidRDefault="008A7A9F" w:rsidP="008A7A9F">
      <w:pPr>
        <w:ind w:left="0" w:firstLine="0"/>
      </w:pPr>
      <w:r w:rsidRPr="008A055C">
        <w:t>    };</w:t>
      </w:r>
    </w:p>
    <w:p w14:paraId="68DC0AF1" w14:textId="77777777" w:rsidR="008A7A9F" w:rsidRPr="008A055C" w:rsidRDefault="008A7A9F" w:rsidP="008A7A9F">
      <w:pPr>
        <w:ind w:left="0" w:firstLine="0"/>
      </w:pPr>
      <w:r w:rsidRPr="008A055C">
        <w:t>  });</w:t>
      </w:r>
    </w:p>
    <w:p w14:paraId="5C9CB629" w14:textId="77777777" w:rsidR="008A7A9F" w:rsidRPr="008A055C" w:rsidRDefault="008A7A9F" w:rsidP="008A7A9F">
      <w:pPr>
        <w:ind w:left="0" w:firstLine="0"/>
      </w:pPr>
      <w:r w:rsidRPr="008A055C">
        <w:t>}</w:t>
      </w:r>
    </w:p>
    <w:p w14:paraId="03053158" w14:textId="77777777" w:rsidR="008A7A9F" w:rsidRPr="008A055C" w:rsidRDefault="008A7A9F" w:rsidP="008A7A9F">
      <w:pPr>
        <w:ind w:left="0" w:firstLine="0"/>
      </w:pPr>
    </w:p>
    <w:p w14:paraId="7942A667" w14:textId="77777777" w:rsidR="008A7A9F" w:rsidRPr="008A055C" w:rsidRDefault="008A7A9F" w:rsidP="008A7A9F">
      <w:pPr>
        <w:ind w:left="0" w:firstLine="0"/>
      </w:pPr>
      <w:r w:rsidRPr="008A055C">
        <w:t>// 5. Most completed courses</w:t>
      </w:r>
    </w:p>
    <w:p w14:paraId="0CF6A86C" w14:textId="77777777" w:rsidR="008A7A9F" w:rsidRPr="008A055C" w:rsidRDefault="008A7A9F" w:rsidP="008A7A9F">
      <w:pPr>
        <w:ind w:left="0" w:firstLine="0"/>
      </w:pPr>
      <w:r w:rsidRPr="008A055C">
        <w:t xml:space="preserve">export async function </w:t>
      </w:r>
      <w:proofErr w:type="spellStart"/>
      <w:r w:rsidRPr="008A055C">
        <w:t>getMostCompletedCourses</w:t>
      </w:r>
      <w:proofErr w:type="spellEnd"/>
      <w:r w:rsidRPr="008A055C">
        <w:t>(limit = 5) {</w:t>
      </w:r>
    </w:p>
    <w:p w14:paraId="6DA7EA1C" w14:textId="77777777" w:rsidR="008A7A9F" w:rsidRPr="008A055C" w:rsidRDefault="008A7A9F" w:rsidP="008A7A9F">
      <w:pPr>
        <w:ind w:left="0" w:firstLine="0"/>
      </w:pPr>
      <w:r w:rsidRPr="008A055C">
        <w:t xml:space="preserve">  return </w:t>
      </w:r>
      <w:proofErr w:type="spellStart"/>
      <w:r w:rsidRPr="008A055C">
        <w:t>prisma.course.findMany</w:t>
      </w:r>
      <w:proofErr w:type="spellEnd"/>
      <w:r w:rsidRPr="008A055C">
        <w:t>({</w:t>
      </w:r>
    </w:p>
    <w:p w14:paraId="5DCD1AD2" w14:textId="77777777" w:rsidR="008A7A9F" w:rsidRPr="008A055C" w:rsidRDefault="008A7A9F" w:rsidP="008A7A9F">
      <w:pPr>
        <w:ind w:left="0" w:firstLine="0"/>
      </w:pPr>
      <w:r w:rsidRPr="008A055C">
        <w:t xml:space="preserve">    </w:t>
      </w:r>
      <w:proofErr w:type="spellStart"/>
      <w:r w:rsidRPr="008A055C">
        <w:t>orderBy</w:t>
      </w:r>
      <w:proofErr w:type="spellEnd"/>
      <w:r w:rsidRPr="008A055C">
        <w:t>: {</w:t>
      </w:r>
    </w:p>
    <w:p w14:paraId="208AE4CD" w14:textId="77777777" w:rsidR="008A7A9F" w:rsidRPr="008A055C" w:rsidRDefault="008A7A9F" w:rsidP="008A7A9F">
      <w:pPr>
        <w:ind w:left="0" w:firstLine="0"/>
      </w:pPr>
      <w:r w:rsidRPr="008A055C">
        <w:t>      completions: {</w:t>
      </w:r>
    </w:p>
    <w:p w14:paraId="0B783F47" w14:textId="77777777" w:rsidR="008A7A9F" w:rsidRPr="008A055C" w:rsidRDefault="008A7A9F" w:rsidP="008A7A9F">
      <w:pPr>
        <w:ind w:left="0" w:firstLine="0"/>
      </w:pPr>
      <w:r w:rsidRPr="008A055C">
        <w:t>        _count: 'desc'</w:t>
      </w:r>
    </w:p>
    <w:p w14:paraId="1F20401E" w14:textId="77777777" w:rsidR="008A7A9F" w:rsidRPr="008A055C" w:rsidRDefault="008A7A9F" w:rsidP="008A7A9F">
      <w:pPr>
        <w:ind w:left="0" w:firstLine="0"/>
      </w:pPr>
      <w:r w:rsidRPr="008A055C">
        <w:t>      }</w:t>
      </w:r>
    </w:p>
    <w:p w14:paraId="334870A7" w14:textId="77777777" w:rsidR="008A7A9F" w:rsidRPr="008A055C" w:rsidRDefault="008A7A9F" w:rsidP="008A7A9F">
      <w:pPr>
        <w:ind w:left="0" w:firstLine="0"/>
      </w:pPr>
      <w:r w:rsidRPr="008A055C">
        <w:t>    },</w:t>
      </w:r>
    </w:p>
    <w:p w14:paraId="7D168185" w14:textId="77777777" w:rsidR="008A7A9F" w:rsidRPr="008A055C" w:rsidRDefault="008A7A9F" w:rsidP="008A7A9F">
      <w:pPr>
        <w:ind w:left="0" w:firstLine="0"/>
      </w:pPr>
      <w:r w:rsidRPr="008A055C">
        <w:t>    take: limit,</w:t>
      </w:r>
    </w:p>
    <w:p w14:paraId="6373B6C3" w14:textId="77777777" w:rsidR="008A7A9F" w:rsidRPr="008A055C" w:rsidRDefault="008A7A9F" w:rsidP="008A7A9F">
      <w:pPr>
        <w:ind w:left="0" w:firstLine="0"/>
      </w:pPr>
      <w:r w:rsidRPr="008A055C">
        <w:t>    select: {</w:t>
      </w:r>
    </w:p>
    <w:p w14:paraId="693742F6" w14:textId="77777777" w:rsidR="008A7A9F" w:rsidRPr="008A055C" w:rsidRDefault="008A7A9F" w:rsidP="008A7A9F">
      <w:pPr>
        <w:ind w:left="0" w:firstLine="0"/>
      </w:pPr>
      <w:r w:rsidRPr="008A055C">
        <w:t>      code: true,</w:t>
      </w:r>
    </w:p>
    <w:p w14:paraId="0810B555" w14:textId="77777777" w:rsidR="008A7A9F" w:rsidRPr="008A055C" w:rsidRDefault="008A7A9F" w:rsidP="008A7A9F">
      <w:pPr>
        <w:ind w:left="0" w:firstLine="0"/>
      </w:pPr>
      <w:r w:rsidRPr="008A055C">
        <w:t>      name: true,</w:t>
      </w:r>
    </w:p>
    <w:p w14:paraId="040928D1" w14:textId="77777777" w:rsidR="008A7A9F" w:rsidRPr="008A055C" w:rsidRDefault="008A7A9F" w:rsidP="008A7A9F">
      <w:pPr>
        <w:ind w:left="0" w:firstLine="0"/>
      </w:pPr>
      <w:r w:rsidRPr="008A055C">
        <w:t>      _count: {</w:t>
      </w:r>
    </w:p>
    <w:p w14:paraId="6E6F9079" w14:textId="77777777" w:rsidR="008A7A9F" w:rsidRPr="008A055C" w:rsidRDefault="008A7A9F" w:rsidP="008A7A9F">
      <w:pPr>
        <w:ind w:left="0" w:firstLine="0"/>
      </w:pPr>
      <w:r w:rsidRPr="008A055C">
        <w:t>        select: { completions: true }</w:t>
      </w:r>
    </w:p>
    <w:p w14:paraId="490654CA" w14:textId="77777777" w:rsidR="008A7A9F" w:rsidRPr="008A055C" w:rsidRDefault="008A7A9F" w:rsidP="008A7A9F">
      <w:pPr>
        <w:ind w:left="0" w:firstLine="0"/>
      </w:pPr>
      <w:r w:rsidRPr="008A055C">
        <w:t>      }</w:t>
      </w:r>
    </w:p>
    <w:p w14:paraId="12EF9357" w14:textId="77777777" w:rsidR="008A7A9F" w:rsidRPr="008A055C" w:rsidRDefault="008A7A9F" w:rsidP="008A7A9F">
      <w:pPr>
        <w:ind w:left="0" w:firstLine="0"/>
      </w:pPr>
      <w:r w:rsidRPr="008A055C">
        <w:t>    }</w:t>
      </w:r>
    </w:p>
    <w:p w14:paraId="0BF42ECD" w14:textId="77777777" w:rsidR="008A7A9F" w:rsidRPr="008A055C" w:rsidRDefault="008A7A9F" w:rsidP="008A7A9F">
      <w:pPr>
        <w:ind w:left="0" w:firstLine="0"/>
      </w:pPr>
      <w:r w:rsidRPr="008A055C">
        <w:lastRenderedPageBreak/>
        <w:t>  });</w:t>
      </w:r>
    </w:p>
    <w:p w14:paraId="31B418CF" w14:textId="77777777" w:rsidR="008A7A9F" w:rsidRPr="008A055C" w:rsidRDefault="008A7A9F" w:rsidP="008A7A9F">
      <w:pPr>
        <w:ind w:left="0" w:firstLine="0"/>
      </w:pPr>
      <w:r w:rsidRPr="008A055C">
        <w:t>}</w:t>
      </w:r>
    </w:p>
    <w:p w14:paraId="652888BA" w14:textId="77777777" w:rsidR="008A7A9F" w:rsidRPr="008A055C" w:rsidRDefault="008A7A9F" w:rsidP="008A7A9F">
      <w:pPr>
        <w:ind w:left="0" w:firstLine="0"/>
      </w:pPr>
    </w:p>
    <w:p w14:paraId="5F122501" w14:textId="77777777" w:rsidR="008A7A9F" w:rsidRPr="008A055C" w:rsidRDefault="008A7A9F" w:rsidP="008A7A9F">
      <w:pPr>
        <w:ind w:left="0" w:firstLine="0"/>
      </w:pPr>
      <w:r w:rsidRPr="008A055C">
        <w:t>// 6. Total active classes</w:t>
      </w:r>
    </w:p>
    <w:p w14:paraId="5622849C" w14:textId="77777777" w:rsidR="008A7A9F" w:rsidRPr="008A055C" w:rsidRDefault="008A7A9F" w:rsidP="008A7A9F">
      <w:pPr>
        <w:ind w:left="0" w:firstLine="0"/>
      </w:pPr>
      <w:r w:rsidRPr="008A055C">
        <w:t xml:space="preserve">export async function </w:t>
      </w:r>
      <w:proofErr w:type="spellStart"/>
      <w:r w:rsidRPr="008A055C">
        <w:t>getTotalActiveClasses</w:t>
      </w:r>
      <w:proofErr w:type="spellEnd"/>
      <w:r w:rsidRPr="008A055C">
        <w:t>() {</w:t>
      </w:r>
    </w:p>
    <w:p w14:paraId="05462812" w14:textId="77777777" w:rsidR="008A7A9F" w:rsidRPr="008A055C" w:rsidRDefault="008A7A9F" w:rsidP="008A7A9F">
      <w:pPr>
        <w:ind w:left="0" w:firstLine="0"/>
      </w:pPr>
      <w:r w:rsidRPr="008A055C">
        <w:t xml:space="preserve">  return </w:t>
      </w:r>
      <w:proofErr w:type="spellStart"/>
      <w:r w:rsidRPr="008A055C">
        <w:t>prisma.class.count</w:t>
      </w:r>
      <w:proofErr w:type="spellEnd"/>
      <w:r w:rsidRPr="008A055C">
        <w:t>();</w:t>
      </w:r>
    </w:p>
    <w:p w14:paraId="6F7BF462" w14:textId="77777777" w:rsidR="008A7A9F" w:rsidRPr="008A055C" w:rsidRDefault="008A7A9F" w:rsidP="008A7A9F">
      <w:pPr>
        <w:ind w:left="0" w:firstLine="0"/>
      </w:pPr>
      <w:r w:rsidRPr="008A055C">
        <w:t>}</w:t>
      </w:r>
    </w:p>
    <w:p w14:paraId="015B3623" w14:textId="77777777" w:rsidR="008A7A9F" w:rsidRPr="008A055C" w:rsidRDefault="008A7A9F" w:rsidP="008A7A9F">
      <w:pPr>
        <w:ind w:left="0" w:firstLine="0"/>
      </w:pPr>
    </w:p>
    <w:p w14:paraId="23388ACC" w14:textId="77777777" w:rsidR="008A7A9F" w:rsidRPr="008A055C" w:rsidRDefault="008A7A9F" w:rsidP="008A7A9F">
      <w:pPr>
        <w:ind w:left="0" w:firstLine="0"/>
      </w:pPr>
      <w:r w:rsidRPr="008A055C">
        <w:t>// 7. Courses by status</w:t>
      </w:r>
    </w:p>
    <w:p w14:paraId="4B3182C9" w14:textId="77777777" w:rsidR="008A7A9F" w:rsidRPr="008A055C" w:rsidRDefault="008A7A9F" w:rsidP="008A7A9F">
      <w:pPr>
        <w:ind w:left="0" w:firstLine="0"/>
      </w:pPr>
      <w:r w:rsidRPr="008A055C">
        <w:t xml:space="preserve">export async function </w:t>
      </w:r>
      <w:proofErr w:type="spellStart"/>
      <w:r w:rsidRPr="008A055C">
        <w:t>getCourseCountByStatus</w:t>
      </w:r>
      <w:proofErr w:type="spellEnd"/>
      <w:r w:rsidRPr="008A055C">
        <w:t>() {</w:t>
      </w:r>
    </w:p>
    <w:p w14:paraId="457333B8" w14:textId="77777777" w:rsidR="008A7A9F" w:rsidRPr="008A055C" w:rsidRDefault="008A7A9F" w:rsidP="008A7A9F">
      <w:pPr>
        <w:ind w:left="0" w:firstLine="0"/>
      </w:pPr>
      <w:r w:rsidRPr="008A055C">
        <w:t xml:space="preserve">  return </w:t>
      </w:r>
      <w:proofErr w:type="spellStart"/>
      <w:r w:rsidRPr="008A055C">
        <w:t>prisma.course.groupBy</w:t>
      </w:r>
      <w:proofErr w:type="spellEnd"/>
      <w:r w:rsidRPr="008A055C">
        <w:t>({</w:t>
      </w:r>
    </w:p>
    <w:p w14:paraId="6F940224" w14:textId="77777777" w:rsidR="008A7A9F" w:rsidRPr="008A055C" w:rsidRDefault="008A7A9F" w:rsidP="008A7A9F">
      <w:pPr>
        <w:ind w:left="0" w:firstLine="0"/>
      </w:pPr>
      <w:r w:rsidRPr="008A055C">
        <w:t>    by: ['status'],</w:t>
      </w:r>
    </w:p>
    <w:p w14:paraId="1C23194A" w14:textId="77777777" w:rsidR="008A7A9F" w:rsidRPr="008A055C" w:rsidRDefault="008A7A9F" w:rsidP="008A7A9F">
      <w:pPr>
        <w:ind w:left="0" w:firstLine="0"/>
      </w:pPr>
      <w:r w:rsidRPr="008A055C">
        <w:t>    _count: true</w:t>
      </w:r>
    </w:p>
    <w:p w14:paraId="098DE941" w14:textId="77777777" w:rsidR="008A7A9F" w:rsidRPr="008A055C" w:rsidRDefault="008A7A9F" w:rsidP="008A7A9F">
      <w:pPr>
        <w:ind w:left="0" w:firstLine="0"/>
      </w:pPr>
      <w:r w:rsidRPr="008A055C">
        <w:t>  });</w:t>
      </w:r>
    </w:p>
    <w:p w14:paraId="243A0D06" w14:textId="77777777" w:rsidR="008A7A9F" w:rsidRPr="008A055C" w:rsidRDefault="008A7A9F" w:rsidP="008A7A9F">
      <w:pPr>
        <w:ind w:left="0" w:firstLine="0"/>
      </w:pPr>
      <w:r w:rsidRPr="008A055C">
        <w:t>}</w:t>
      </w:r>
    </w:p>
    <w:p w14:paraId="621271AD" w14:textId="77777777" w:rsidR="008A7A9F" w:rsidRPr="008A055C" w:rsidRDefault="008A7A9F" w:rsidP="008A7A9F">
      <w:pPr>
        <w:ind w:left="0" w:firstLine="0"/>
      </w:pPr>
    </w:p>
    <w:p w14:paraId="789FD329" w14:textId="77777777" w:rsidR="008A7A9F" w:rsidRPr="008A055C" w:rsidRDefault="008A7A9F" w:rsidP="008A7A9F">
      <w:pPr>
        <w:ind w:left="0" w:firstLine="0"/>
      </w:pPr>
      <w:r w:rsidRPr="008A055C">
        <w:t>// 8. Instructor interest count per course</w:t>
      </w:r>
    </w:p>
    <w:p w14:paraId="2674B984" w14:textId="77777777" w:rsidR="008A7A9F" w:rsidRPr="008A055C" w:rsidRDefault="008A7A9F" w:rsidP="008A7A9F">
      <w:pPr>
        <w:ind w:left="0" w:firstLine="0"/>
      </w:pPr>
      <w:r w:rsidRPr="008A055C">
        <w:t xml:space="preserve">export async function </w:t>
      </w:r>
      <w:proofErr w:type="spellStart"/>
      <w:r w:rsidRPr="008A055C">
        <w:t>getInstructorInterestPerCourse</w:t>
      </w:r>
      <w:proofErr w:type="spellEnd"/>
      <w:r w:rsidRPr="008A055C">
        <w:t>() {</w:t>
      </w:r>
    </w:p>
    <w:p w14:paraId="66FDCCE6" w14:textId="77777777" w:rsidR="008A7A9F" w:rsidRPr="008A055C" w:rsidRDefault="008A7A9F" w:rsidP="008A7A9F">
      <w:pPr>
        <w:ind w:left="0" w:firstLine="0"/>
      </w:pPr>
      <w:r w:rsidRPr="008A055C">
        <w:t xml:space="preserve">  return </w:t>
      </w:r>
      <w:proofErr w:type="spellStart"/>
      <w:r w:rsidRPr="008A055C">
        <w:t>prisma.course.findMany</w:t>
      </w:r>
      <w:proofErr w:type="spellEnd"/>
      <w:r w:rsidRPr="008A055C">
        <w:t>({</w:t>
      </w:r>
    </w:p>
    <w:p w14:paraId="31AA8C7D" w14:textId="77777777" w:rsidR="008A7A9F" w:rsidRPr="008A055C" w:rsidRDefault="008A7A9F" w:rsidP="008A7A9F">
      <w:pPr>
        <w:ind w:left="0" w:firstLine="0"/>
      </w:pPr>
      <w:r w:rsidRPr="008A055C">
        <w:t>    select: {</w:t>
      </w:r>
    </w:p>
    <w:p w14:paraId="76DC77B1" w14:textId="77777777" w:rsidR="008A7A9F" w:rsidRPr="008A055C" w:rsidRDefault="008A7A9F" w:rsidP="008A7A9F">
      <w:pPr>
        <w:ind w:left="0" w:firstLine="0"/>
      </w:pPr>
      <w:r w:rsidRPr="008A055C">
        <w:t>      code: true,</w:t>
      </w:r>
    </w:p>
    <w:p w14:paraId="02E8AACE" w14:textId="77777777" w:rsidR="008A7A9F" w:rsidRPr="008A055C" w:rsidRDefault="008A7A9F" w:rsidP="008A7A9F">
      <w:pPr>
        <w:ind w:left="0" w:firstLine="0"/>
      </w:pPr>
      <w:r w:rsidRPr="008A055C">
        <w:t>      name: true,</w:t>
      </w:r>
    </w:p>
    <w:p w14:paraId="32ED4AB9" w14:textId="77777777" w:rsidR="008A7A9F" w:rsidRPr="008A055C" w:rsidRDefault="008A7A9F" w:rsidP="008A7A9F">
      <w:pPr>
        <w:ind w:left="0" w:firstLine="0"/>
      </w:pPr>
      <w:r w:rsidRPr="008A055C">
        <w:t>      _count: {</w:t>
      </w:r>
    </w:p>
    <w:p w14:paraId="5458634A" w14:textId="77777777" w:rsidR="008A7A9F" w:rsidRPr="008A055C" w:rsidRDefault="008A7A9F" w:rsidP="008A7A9F">
      <w:pPr>
        <w:ind w:left="0" w:firstLine="0"/>
      </w:pPr>
      <w:r w:rsidRPr="008A055C">
        <w:t>        select: { interests: true }</w:t>
      </w:r>
    </w:p>
    <w:p w14:paraId="5DE5F4AF" w14:textId="77777777" w:rsidR="008A7A9F" w:rsidRPr="008A055C" w:rsidRDefault="008A7A9F" w:rsidP="008A7A9F">
      <w:pPr>
        <w:ind w:left="0" w:firstLine="0"/>
      </w:pPr>
      <w:r w:rsidRPr="008A055C">
        <w:t>      }</w:t>
      </w:r>
    </w:p>
    <w:p w14:paraId="59E8BF81" w14:textId="77777777" w:rsidR="008A7A9F" w:rsidRPr="008A055C" w:rsidRDefault="008A7A9F" w:rsidP="008A7A9F">
      <w:pPr>
        <w:ind w:left="0" w:firstLine="0"/>
      </w:pPr>
      <w:r w:rsidRPr="008A055C">
        <w:t>    }</w:t>
      </w:r>
    </w:p>
    <w:p w14:paraId="5107A136" w14:textId="77777777" w:rsidR="008A7A9F" w:rsidRPr="008A055C" w:rsidRDefault="008A7A9F" w:rsidP="008A7A9F">
      <w:pPr>
        <w:ind w:left="0" w:firstLine="0"/>
      </w:pPr>
      <w:r w:rsidRPr="008A055C">
        <w:t>  });</w:t>
      </w:r>
    </w:p>
    <w:p w14:paraId="2CC07D4B" w14:textId="77777777" w:rsidR="008A7A9F" w:rsidRPr="008A055C" w:rsidRDefault="008A7A9F" w:rsidP="008A7A9F">
      <w:pPr>
        <w:ind w:left="0" w:firstLine="0"/>
      </w:pPr>
      <w:r w:rsidRPr="008A055C">
        <w:t>}</w:t>
      </w:r>
    </w:p>
    <w:p w14:paraId="6F937691" w14:textId="77777777" w:rsidR="008A7A9F" w:rsidRPr="008A055C" w:rsidRDefault="008A7A9F" w:rsidP="008A7A9F">
      <w:pPr>
        <w:ind w:left="0" w:firstLine="0"/>
      </w:pPr>
    </w:p>
    <w:p w14:paraId="07388E18" w14:textId="77777777" w:rsidR="008A7A9F" w:rsidRPr="008A055C" w:rsidRDefault="008A7A9F" w:rsidP="008A7A9F">
      <w:pPr>
        <w:ind w:left="0" w:firstLine="0"/>
      </w:pPr>
      <w:r w:rsidRPr="008A055C">
        <w:t>// 9. Average number of prerequisites per course</w:t>
      </w:r>
    </w:p>
    <w:p w14:paraId="1FAFD41C" w14:textId="77777777" w:rsidR="008A7A9F" w:rsidRPr="008A055C" w:rsidRDefault="008A7A9F" w:rsidP="008A7A9F">
      <w:pPr>
        <w:ind w:left="0" w:firstLine="0"/>
      </w:pPr>
      <w:r w:rsidRPr="008A055C">
        <w:t xml:space="preserve">export async function </w:t>
      </w:r>
      <w:proofErr w:type="spellStart"/>
      <w:r w:rsidRPr="008A055C">
        <w:t>getAveragePrerequisiteCount</w:t>
      </w:r>
      <w:proofErr w:type="spellEnd"/>
      <w:r w:rsidRPr="008A055C">
        <w:t>() {</w:t>
      </w:r>
    </w:p>
    <w:p w14:paraId="37690226" w14:textId="77777777" w:rsidR="008A7A9F" w:rsidRPr="008A055C" w:rsidRDefault="008A7A9F" w:rsidP="008A7A9F">
      <w:pPr>
        <w:ind w:left="0" w:firstLine="0"/>
      </w:pPr>
      <w:r w:rsidRPr="008A055C">
        <w:t xml:space="preserve">  const courses = await </w:t>
      </w:r>
      <w:proofErr w:type="spellStart"/>
      <w:r w:rsidRPr="008A055C">
        <w:t>prisma.course.findMany</w:t>
      </w:r>
      <w:proofErr w:type="spellEnd"/>
      <w:r w:rsidRPr="008A055C">
        <w:t>();</w:t>
      </w:r>
    </w:p>
    <w:p w14:paraId="52844CB0" w14:textId="77777777" w:rsidR="008A7A9F" w:rsidRPr="008A055C" w:rsidRDefault="008A7A9F" w:rsidP="008A7A9F">
      <w:pPr>
        <w:ind w:left="0" w:firstLine="0"/>
      </w:pPr>
      <w:r w:rsidRPr="008A055C">
        <w:t xml:space="preserve">  const total = </w:t>
      </w:r>
      <w:proofErr w:type="spellStart"/>
      <w:r w:rsidRPr="008A055C">
        <w:t>courses.reduce</w:t>
      </w:r>
      <w:proofErr w:type="spellEnd"/>
      <w:r w:rsidRPr="008A055C">
        <w:t>((sum, course) =&gt; {</w:t>
      </w:r>
    </w:p>
    <w:p w14:paraId="387ED075" w14:textId="77777777" w:rsidR="008A7A9F" w:rsidRPr="008A055C" w:rsidRDefault="008A7A9F" w:rsidP="008A7A9F">
      <w:pPr>
        <w:ind w:left="0" w:firstLine="0"/>
      </w:pPr>
      <w:r w:rsidRPr="008A055C">
        <w:t xml:space="preserve">    const count = </w:t>
      </w:r>
      <w:proofErr w:type="spellStart"/>
      <w:r w:rsidRPr="008A055C">
        <w:t>course.prerequisites</w:t>
      </w:r>
      <w:proofErr w:type="spellEnd"/>
      <w:r w:rsidRPr="008A055C">
        <w:t xml:space="preserve"> ? </w:t>
      </w:r>
      <w:proofErr w:type="spellStart"/>
      <w:r w:rsidRPr="008A055C">
        <w:t>course.prerequisites.split</w:t>
      </w:r>
      <w:proofErr w:type="spellEnd"/>
      <w:r w:rsidRPr="008A055C">
        <w:t>(',').length : 0;</w:t>
      </w:r>
    </w:p>
    <w:p w14:paraId="740FEE25" w14:textId="77777777" w:rsidR="008A7A9F" w:rsidRPr="008A055C" w:rsidRDefault="008A7A9F" w:rsidP="008A7A9F">
      <w:pPr>
        <w:ind w:left="0" w:firstLine="0"/>
      </w:pPr>
      <w:r w:rsidRPr="008A055C">
        <w:t>    return sum + count;</w:t>
      </w:r>
    </w:p>
    <w:p w14:paraId="222FF2E3" w14:textId="77777777" w:rsidR="008A7A9F" w:rsidRPr="008A055C" w:rsidRDefault="008A7A9F" w:rsidP="008A7A9F">
      <w:pPr>
        <w:ind w:left="0" w:firstLine="0"/>
      </w:pPr>
      <w:r w:rsidRPr="008A055C">
        <w:t>  }, 0);</w:t>
      </w:r>
    </w:p>
    <w:p w14:paraId="2485A23E" w14:textId="77777777" w:rsidR="008A7A9F" w:rsidRPr="008A055C" w:rsidRDefault="008A7A9F" w:rsidP="008A7A9F">
      <w:pPr>
        <w:ind w:left="0" w:firstLine="0"/>
      </w:pPr>
      <w:r w:rsidRPr="008A055C">
        <w:t xml:space="preserve">  return </w:t>
      </w:r>
      <w:proofErr w:type="spellStart"/>
      <w:r w:rsidRPr="008A055C">
        <w:t>courses.length</w:t>
      </w:r>
      <w:proofErr w:type="spellEnd"/>
      <w:r w:rsidRPr="008A055C">
        <w:t xml:space="preserve"> ? (total / </w:t>
      </w:r>
      <w:proofErr w:type="spellStart"/>
      <w:r w:rsidRPr="008A055C">
        <w:t>courses.length</w:t>
      </w:r>
      <w:proofErr w:type="spellEnd"/>
      <w:r w:rsidRPr="008A055C">
        <w:t>).</w:t>
      </w:r>
      <w:proofErr w:type="spellStart"/>
      <w:r w:rsidRPr="008A055C">
        <w:t>toFixed</w:t>
      </w:r>
      <w:proofErr w:type="spellEnd"/>
      <w:r w:rsidRPr="008A055C">
        <w:t>(2) : 0;</w:t>
      </w:r>
    </w:p>
    <w:p w14:paraId="35ADEBB5" w14:textId="77777777" w:rsidR="008A7A9F" w:rsidRPr="008A055C" w:rsidRDefault="008A7A9F" w:rsidP="008A7A9F">
      <w:pPr>
        <w:ind w:left="0" w:firstLine="0"/>
      </w:pPr>
      <w:r w:rsidRPr="008A055C">
        <w:t>}</w:t>
      </w:r>
    </w:p>
    <w:p w14:paraId="6C3847A8" w14:textId="77777777" w:rsidR="008A7A9F" w:rsidRPr="008A055C" w:rsidRDefault="008A7A9F" w:rsidP="008A7A9F">
      <w:pPr>
        <w:ind w:left="0" w:firstLine="0"/>
      </w:pPr>
    </w:p>
    <w:p w14:paraId="4621EE1E" w14:textId="77777777" w:rsidR="008A7A9F" w:rsidRPr="008A055C" w:rsidRDefault="008A7A9F" w:rsidP="008A7A9F">
      <w:pPr>
        <w:ind w:left="0" w:firstLine="0"/>
      </w:pPr>
      <w:r w:rsidRPr="008A055C">
        <w:t>// 10. Students who completed all core courses</w:t>
      </w:r>
    </w:p>
    <w:p w14:paraId="1EB8D8EE" w14:textId="77777777" w:rsidR="008A7A9F" w:rsidRPr="008A055C" w:rsidRDefault="008A7A9F" w:rsidP="008A7A9F">
      <w:pPr>
        <w:ind w:left="0" w:firstLine="0"/>
      </w:pPr>
      <w:r w:rsidRPr="008A055C">
        <w:t xml:space="preserve">const </w:t>
      </w:r>
      <w:proofErr w:type="spellStart"/>
      <w:r w:rsidRPr="008A055C">
        <w:t>coreCourses</w:t>
      </w:r>
      <w:proofErr w:type="spellEnd"/>
      <w:r w:rsidRPr="008A055C">
        <w:t xml:space="preserve"> = ['CMPS151', 'CMPS251', 'CMPS350'];</w:t>
      </w:r>
    </w:p>
    <w:p w14:paraId="3466E8BF" w14:textId="77777777" w:rsidR="008A7A9F" w:rsidRPr="008A055C" w:rsidRDefault="008A7A9F" w:rsidP="008A7A9F">
      <w:pPr>
        <w:ind w:left="0" w:firstLine="0"/>
      </w:pPr>
      <w:r w:rsidRPr="008A055C">
        <w:t xml:space="preserve">export async function </w:t>
      </w:r>
      <w:proofErr w:type="spellStart"/>
      <w:r w:rsidRPr="008A055C">
        <w:t>getStudentsCompletedCoreCourses</w:t>
      </w:r>
      <w:proofErr w:type="spellEnd"/>
      <w:r w:rsidRPr="008A055C">
        <w:t>() {</w:t>
      </w:r>
    </w:p>
    <w:p w14:paraId="6AFBA965" w14:textId="77777777" w:rsidR="008A7A9F" w:rsidRPr="008A055C" w:rsidRDefault="008A7A9F" w:rsidP="008A7A9F">
      <w:pPr>
        <w:ind w:left="0" w:firstLine="0"/>
      </w:pPr>
      <w:r w:rsidRPr="008A055C">
        <w:lastRenderedPageBreak/>
        <w:t xml:space="preserve">  const students = await </w:t>
      </w:r>
      <w:proofErr w:type="spellStart"/>
      <w:r w:rsidRPr="008A055C">
        <w:t>prisma.user.findMany</w:t>
      </w:r>
      <w:proofErr w:type="spellEnd"/>
      <w:r w:rsidRPr="008A055C">
        <w:t>({</w:t>
      </w:r>
    </w:p>
    <w:p w14:paraId="539E88DE" w14:textId="77777777" w:rsidR="008A7A9F" w:rsidRPr="008A055C" w:rsidRDefault="008A7A9F" w:rsidP="008A7A9F">
      <w:pPr>
        <w:ind w:left="0" w:firstLine="0"/>
      </w:pPr>
      <w:r w:rsidRPr="008A055C">
        <w:t>    where: { role: 'student' },</w:t>
      </w:r>
    </w:p>
    <w:p w14:paraId="03F58C30" w14:textId="77777777" w:rsidR="008A7A9F" w:rsidRPr="008A055C" w:rsidRDefault="008A7A9F" w:rsidP="008A7A9F">
      <w:pPr>
        <w:ind w:left="0" w:firstLine="0"/>
      </w:pPr>
      <w:r w:rsidRPr="008A055C">
        <w:t>    include: {</w:t>
      </w:r>
    </w:p>
    <w:p w14:paraId="7E0FB140" w14:textId="77777777" w:rsidR="008A7A9F" w:rsidRPr="008A055C" w:rsidRDefault="008A7A9F" w:rsidP="008A7A9F">
      <w:pPr>
        <w:ind w:left="0" w:firstLine="0"/>
      </w:pPr>
      <w:r w:rsidRPr="008A055C">
        <w:t xml:space="preserve">      </w:t>
      </w:r>
      <w:proofErr w:type="spellStart"/>
      <w:r w:rsidRPr="008A055C">
        <w:t>completedCourses</w:t>
      </w:r>
      <w:proofErr w:type="spellEnd"/>
      <w:r w:rsidRPr="008A055C">
        <w:t>: {</w:t>
      </w:r>
    </w:p>
    <w:p w14:paraId="3B0FDDB6" w14:textId="77777777" w:rsidR="008A7A9F" w:rsidRPr="008A055C" w:rsidRDefault="008A7A9F" w:rsidP="008A7A9F">
      <w:pPr>
        <w:ind w:left="0" w:firstLine="0"/>
      </w:pPr>
      <w:r w:rsidRPr="008A055C">
        <w:t>        include: { course: true }</w:t>
      </w:r>
    </w:p>
    <w:p w14:paraId="6AB95386" w14:textId="77777777" w:rsidR="008A7A9F" w:rsidRPr="008A055C" w:rsidRDefault="008A7A9F" w:rsidP="008A7A9F">
      <w:pPr>
        <w:ind w:left="0" w:firstLine="0"/>
      </w:pPr>
      <w:r w:rsidRPr="008A055C">
        <w:t>      }</w:t>
      </w:r>
    </w:p>
    <w:p w14:paraId="62C635A9" w14:textId="77777777" w:rsidR="008A7A9F" w:rsidRPr="008A055C" w:rsidRDefault="008A7A9F" w:rsidP="008A7A9F">
      <w:pPr>
        <w:ind w:left="0" w:firstLine="0"/>
      </w:pPr>
      <w:r w:rsidRPr="008A055C">
        <w:t>    }</w:t>
      </w:r>
    </w:p>
    <w:p w14:paraId="69058981" w14:textId="77777777" w:rsidR="008A7A9F" w:rsidRPr="008A055C" w:rsidRDefault="008A7A9F" w:rsidP="008A7A9F">
      <w:pPr>
        <w:ind w:left="0" w:firstLine="0"/>
      </w:pPr>
      <w:r w:rsidRPr="008A055C">
        <w:t>  });</w:t>
      </w:r>
    </w:p>
    <w:p w14:paraId="14791666" w14:textId="77777777" w:rsidR="008A7A9F" w:rsidRPr="008A055C" w:rsidRDefault="008A7A9F" w:rsidP="008A7A9F">
      <w:pPr>
        <w:ind w:left="0" w:firstLine="0"/>
      </w:pPr>
    </w:p>
    <w:p w14:paraId="045CF630" w14:textId="77777777" w:rsidR="008A7A9F" w:rsidRPr="008A055C" w:rsidRDefault="008A7A9F" w:rsidP="008A7A9F">
      <w:pPr>
        <w:ind w:left="0" w:firstLine="0"/>
      </w:pPr>
      <w:r w:rsidRPr="008A055C">
        <w:t xml:space="preserve">  return </w:t>
      </w:r>
      <w:proofErr w:type="spellStart"/>
      <w:r w:rsidRPr="008A055C">
        <w:t>students.filter</w:t>
      </w:r>
      <w:proofErr w:type="spellEnd"/>
      <w:r w:rsidRPr="008A055C">
        <w:t>(student =&gt; {</w:t>
      </w:r>
    </w:p>
    <w:p w14:paraId="7D5D4C93" w14:textId="77777777" w:rsidR="008A7A9F" w:rsidRPr="008A055C" w:rsidRDefault="008A7A9F" w:rsidP="008A7A9F">
      <w:pPr>
        <w:ind w:left="0" w:firstLine="0"/>
      </w:pPr>
      <w:r w:rsidRPr="008A055C">
        <w:t xml:space="preserve">    const </w:t>
      </w:r>
      <w:proofErr w:type="spellStart"/>
      <w:r w:rsidRPr="008A055C">
        <w:t>completedCodes</w:t>
      </w:r>
      <w:proofErr w:type="spellEnd"/>
      <w:r w:rsidRPr="008A055C">
        <w:t xml:space="preserve"> = </w:t>
      </w:r>
      <w:proofErr w:type="spellStart"/>
      <w:r w:rsidRPr="008A055C">
        <w:t>student.completedCourses.map</w:t>
      </w:r>
      <w:proofErr w:type="spellEnd"/>
      <w:r w:rsidRPr="008A055C">
        <w:t xml:space="preserve">(c =&gt; </w:t>
      </w:r>
      <w:proofErr w:type="spellStart"/>
      <w:r w:rsidRPr="008A055C">
        <w:t>c.course.code</w:t>
      </w:r>
      <w:proofErr w:type="spellEnd"/>
      <w:r w:rsidRPr="008A055C">
        <w:t>);</w:t>
      </w:r>
    </w:p>
    <w:p w14:paraId="7F4FABFE" w14:textId="77777777" w:rsidR="008A7A9F" w:rsidRPr="008A055C" w:rsidRDefault="008A7A9F" w:rsidP="008A7A9F">
      <w:pPr>
        <w:ind w:left="0" w:firstLine="0"/>
      </w:pPr>
      <w:r w:rsidRPr="008A055C">
        <w:t xml:space="preserve">    return </w:t>
      </w:r>
      <w:proofErr w:type="spellStart"/>
      <w:r w:rsidRPr="008A055C">
        <w:t>coreCourses.every</w:t>
      </w:r>
      <w:proofErr w:type="spellEnd"/>
      <w:r w:rsidRPr="008A055C">
        <w:t xml:space="preserve">(code =&gt; </w:t>
      </w:r>
      <w:proofErr w:type="spellStart"/>
      <w:r w:rsidRPr="008A055C">
        <w:t>completedCodes.includes</w:t>
      </w:r>
      <w:proofErr w:type="spellEnd"/>
      <w:r w:rsidRPr="008A055C">
        <w:t>(code));</w:t>
      </w:r>
    </w:p>
    <w:p w14:paraId="2E863492" w14:textId="77777777" w:rsidR="008A7A9F" w:rsidRPr="008A055C" w:rsidRDefault="008A7A9F" w:rsidP="008A7A9F">
      <w:pPr>
        <w:ind w:left="0" w:firstLine="0"/>
      </w:pPr>
      <w:r w:rsidRPr="008A055C">
        <w:t xml:space="preserve">  }).map(s =&gt; ({ id: s.id, name: s.name, username: </w:t>
      </w:r>
      <w:proofErr w:type="spellStart"/>
      <w:r w:rsidRPr="008A055C">
        <w:t>s.username</w:t>
      </w:r>
      <w:proofErr w:type="spellEnd"/>
      <w:r w:rsidRPr="008A055C">
        <w:t xml:space="preserve"> }));</w:t>
      </w:r>
    </w:p>
    <w:p w14:paraId="6D9BA445" w14:textId="77777777" w:rsidR="008A7A9F" w:rsidRPr="008A055C" w:rsidRDefault="008A7A9F" w:rsidP="008A7A9F">
      <w:pPr>
        <w:ind w:left="0" w:firstLine="0"/>
      </w:pPr>
      <w:r w:rsidRPr="008A055C">
        <w:t>}</w:t>
      </w:r>
    </w:p>
    <w:p w14:paraId="5AD2CCD7" w14:textId="06F9E61A" w:rsidR="008A7A9F" w:rsidRPr="008A7A9F" w:rsidRDefault="008A7A9F" w:rsidP="008A7A9F"/>
    <w:p w14:paraId="319C64AE" w14:textId="77777777" w:rsidR="00F16331" w:rsidRDefault="00F16331" w:rsidP="00F16331"/>
    <w:p w14:paraId="41A6C676" w14:textId="77777777" w:rsidR="000F3A09" w:rsidRDefault="000F3A09" w:rsidP="00F16331"/>
    <w:p w14:paraId="61AEC505" w14:textId="77777777" w:rsidR="000F3A09" w:rsidRDefault="000F3A09" w:rsidP="00F16331"/>
    <w:p w14:paraId="2DCBA346" w14:textId="77777777" w:rsidR="000F3A09" w:rsidRDefault="000F3A09" w:rsidP="00F16331"/>
    <w:p w14:paraId="527F2132" w14:textId="77777777" w:rsidR="000F3A09" w:rsidRDefault="000F3A09" w:rsidP="00F16331"/>
    <w:p w14:paraId="36DCD6F8" w14:textId="77777777" w:rsidR="000F3A09" w:rsidRDefault="000F3A09" w:rsidP="00F16331"/>
    <w:p w14:paraId="2C026F9B" w14:textId="77777777" w:rsidR="000F3A09" w:rsidRDefault="000F3A09" w:rsidP="00F16331"/>
    <w:p w14:paraId="7CB731D6" w14:textId="77777777" w:rsidR="000F3A09" w:rsidRDefault="000F3A09" w:rsidP="00F16331"/>
    <w:p w14:paraId="63D6CA25" w14:textId="77777777" w:rsidR="000F3A09" w:rsidRDefault="000F3A09" w:rsidP="00F16331"/>
    <w:p w14:paraId="59B2F982" w14:textId="77777777" w:rsidR="000F3A09" w:rsidRDefault="000F3A09" w:rsidP="00F16331"/>
    <w:p w14:paraId="1856A4E5" w14:textId="77777777" w:rsidR="000F3A09" w:rsidRDefault="000F3A09" w:rsidP="00F16331"/>
    <w:p w14:paraId="65F33E06" w14:textId="77777777" w:rsidR="000F3A09" w:rsidRDefault="000F3A09" w:rsidP="00F16331"/>
    <w:p w14:paraId="5D875164" w14:textId="77777777" w:rsidR="000F3A09" w:rsidRDefault="000F3A09" w:rsidP="00F16331"/>
    <w:p w14:paraId="5C9AA7CC" w14:textId="77777777" w:rsidR="000F3A09" w:rsidRDefault="000F3A09" w:rsidP="00F16331"/>
    <w:p w14:paraId="6B2BF06F" w14:textId="77777777" w:rsidR="000F3A09" w:rsidRDefault="000F3A09" w:rsidP="00F16331"/>
    <w:p w14:paraId="7DC91795" w14:textId="77777777" w:rsidR="000F3A09" w:rsidRDefault="000F3A09" w:rsidP="00F16331"/>
    <w:p w14:paraId="149060DF" w14:textId="77777777" w:rsidR="000F3A09" w:rsidRDefault="000F3A09" w:rsidP="00F16331"/>
    <w:p w14:paraId="30F1632D" w14:textId="77777777" w:rsidR="000F3A09" w:rsidRDefault="000F3A09" w:rsidP="00F16331"/>
    <w:p w14:paraId="59157BFC" w14:textId="77777777" w:rsidR="000F3A09" w:rsidRDefault="000F3A09" w:rsidP="00F16331"/>
    <w:p w14:paraId="13147CA8" w14:textId="77777777" w:rsidR="000F3A09" w:rsidRDefault="000F3A09" w:rsidP="00F16331"/>
    <w:p w14:paraId="36D7FC7C" w14:textId="77777777" w:rsidR="000F3A09" w:rsidRDefault="000F3A09" w:rsidP="00F16331"/>
    <w:p w14:paraId="26B17D9B" w14:textId="77777777" w:rsidR="000F3A09" w:rsidRDefault="000F3A09" w:rsidP="00F16331"/>
    <w:p w14:paraId="7EC1785F" w14:textId="77777777" w:rsidR="000F3A09" w:rsidRDefault="000F3A09" w:rsidP="00F16331"/>
    <w:p w14:paraId="61B6A1B0" w14:textId="77777777" w:rsidR="000F3A09" w:rsidRDefault="000F3A09" w:rsidP="00F16331"/>
    <w:p w14:paraId="435314AA" w14:textId="77777777" w:rsidR="00F16331" w:rsidRPr="00F16331" w:rsidRDefault="00F16331" w:rsidP="00F16331"/>
    <w:p w14:paraId="6C9335E5" w14:textId="4759C76F" w:rsidR="007A7CEE" w:rsidRDefault="007A7CEE" w:rsidP="007A7CEE">
      <w:pPr>
        <w:pStyle w:val="Heading1"/>
        <w:numPr>
          <w:ilvl w:val="1"/>
          <w:numId w:val="32"/>
        </w:numPr>
        <w:spacing w:before="240" w:after="120"/>
      </w:pPr>
      <w:r>
        <w:lastRenderedPageBreak/>
        <w:t xml:space="preserve">Data </w:t>
      </w:r>
      <w:r w:rsidR="006D2FFF">
        <w:t>used in the statics</w:t>
      </w:r>
    </w:p>
    <w:p w14:paraId="2EAC9C9C" w14:textId="746B8563" w:rsidR="008A7A9F" w:rsidRDefault="008A7A9F" w:rsidP="008A7A9F">
      <w:r>
        <w:t xml:space="preserve">The data are the data from the </w:t>
      </w:r>
      <w:proofErr w:type="spellStart"/>
      <w:r>
        <w:t>prisma</w:t>
      </w:r>
      <w:proofErr w:type="spellEnd"/>
      <w:r>
        <w:t xml:space="preserve"> database </w:t>
      </w:r>
    </w:p>
    <w:p w14:paraId="17DBAD9D" w14:textId="5925629D" w:rsidR="008A7A9F" w:rsidRPr="008A7A9F" w:rsidRDefault="008A7A9F" w:rsidP="008A7A9F">
      <w:r>
        <w:rPr>
          <w:noProof/>
        </w:rPr>
        <w:drawing>
          <wp:inline distT="0" distB="0" distL="0" distR="0" wp14:anchorId="3E5AFB05" wp14:editId="7800FE36">
            <wp:extent cx="6129655" cy="3394075"/>
            <wp:effectExtent l="0" t="0" r="4445" b="0"/>
            <wp:docPr id="186922358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29655" cy="3394075"/>
                    </a:xfrm>
                    <a:prstGeom prst="rect">
                      <a:avLst/>
                    </a:prstGeom>
                    <a:noFill/>
                    <a:ln>
                      <a:noFill/>
                    </a:ln>
                  </pic:spPr>
                </pic:pic>
              </a:graphicData>
            </a:graphic>
          </wp:inline>
        </w:drawing>
      </w:r>
      <w:r>
        <w:rPr>
          <w:noProof/>
        </w:rPr>
        <w:drawing>
          <wp:inline distT="0" distB="0" distL="0" distR="0" wp14:anchorId="435CC1FD" wp14:editId="3C5E4241">
            <wp:extent cx="6129655" cy="3399790"/>
            <wp:effectExtent l="0" t="0" r="4445" b="0"/>
            <wp:docPr id="17643586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29655" cy="3399790"/>
                    </a:xfrm>
                    <a:prstGeom prst="rect">
                      <a:avLst/>
                    </a:prstGeom>
                    <a:noFill/>
                    <a:ln>
                      <a:noFill/>
                    </a:ln>
                  </pic:spPr>
                </pic:pic>
              </a:graphicData>
            </a:graphic>
          </wp:inline>
        </w:drawing>
      </w:r>
      <w:r>
        <w:rPr>
          <w:noProof/>
        </w:rPr>
        <w:lastRenderedPageBreak/>
        <w:drawing>
          <wp:inline distT="0" distB="0" distL="0" distR="0" wp14:anchorId="588AD236" wp14:editId="0A450AC3">
            <wp:extent cx="6129655" cy="2921635"/>
            <wp:effectExtent l="0" t="0" r="4445" b="0"/>
            <wp:docPr id="1439654148"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654148" name="Picture 3" descr="A screenshot of a computer&#10;&#10;AI-generated content may be incorrec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29655" cy="2921635"/>
                    </a:xfrm>
                    <a:prstGeom prst="rect">
                      <a:avLst/>
                    </a:prstGeom>
                    <a:noFill/>
                    <a:ln>
                      <a:noFill/>
                    </a:ln>
                  </pic:spPr>
                </pic:pic>
              </a:graphicData>
            </a:graphic>
          </wp:inline>
        </w:drawing>
      </w:r>
      <w:r>
        <w:rPr>
          <w:noProof/>
        </w:rPr>
        <w:drawing>
          <wp:inline distT="0" distB="0" distL="0" distR="0" wp14:anchorId="60AF5082" wp14:editId="15BA99A2">
            <wp:extent cx="6129655" cy="2475865"/>
            <wp:effectExtent l="0" t="0" r="4445" b="635"/>
            <wp:docPr id="1571470990"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470990" name="Picture 2" descr="A screenshot of a computer&#10;&#10;AI-generated content may be incorrec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29655" cy="2475865"/>
                    </a:xfrm>
                    <a:prstGeom prst="rect">
                      <a:avLst/>
                    </a:prstGeom>
                    <a:noFill/>
                    <a:ln>
                      <a:noFill/>
                    </a:ln>
                  </pic:spPr>
                </pic:pic>
              </a:graphicData>
            </a:graphic>
          </wp:inline>
        </w:drawing>
      </w:r>
    </w:p>
    <w:p w14:paraId="4657FAA4" w14:textId="77777777" w:rsidR="00F16331" w:rsidRDefault="00F16331" w:rsidP="00F16331"/>
    <w:p w14:paraId="7BF8AA39" w14:textId="77777777" w:rsidR="000F3A09" w:rsidRDefault="000F3A09" w:rsidP="00F16331"/>
    <w:p w14:paraId="64754CE1" w14:textId="77777777" w:rsidR="000F3A09" w:rsidRDefault="000F3A09" w:rsidP="00F16331"/>
    <w:p w14:paraId="122CF3EA" w14:textId="77777777" w:rsidR="000F3A09" w:rsidRDefault="000F3A09" w:rsidP="00F16331"/>
    <w:p w14:paraId="5593CD97" w14:textId="77777777" w:rsidR="000F3A09" w:rsidRDefault="000F3A09" w:rsidP="00F16331"/>
    <w:p w14:paraId="7E99F92D" w14:textId="77777777" w:rsidR="000F3A09" w:rsidRDefault="000F3A09" w:rsidP="00F16331"/>
    <w:p w14:paraId="399A8136" w14:textId="77777777" w:rsidR="000F3A09" w:rsidRDefault="000F3A09" w:rsidP="00F16331"/>
    <w:p w14:paraId="192023C3" w14:textId="77777777" w:rsidR="000F3A09" w:rsidRDefault="000F3A09" w:rsidP="00F16331"/>
    <w:p w14:paraId="47567F18" w14:textId="77777777" w:rsidR="000F3A09" w:rsidRDefault="000F3A09" w:rsidP="00F16331"/>
    <w:p w14:paraId="3AFB5ABF" w14:textId="77777777" w:rsidR="000F3A09" w:rsidRDefault="000F3A09" w:rsidP="00F16331"/>
    <w:p w14:paraId="28BCD82C" w14:textId="77777777" w:rsidR="000F3A09" w:rsidRDefault="000F3A09" w:rsidP="00F16331"/>
    <w:p w14:paraId="3C51C8FB" w14:textId="77777777" w:rsidR="00F16331" w:rsidRPr="00F16331" w:rsidRDefault="00F16331" w:rsidP="00F16331"/>
    <w:p w14:paraId="3017B870" w14:textId="5A6E6CDF" w:rsidR="007A7CEE" w:rsidRDefault="006D2FFF" w:rsidP="007A7CEE">
      <w:pPr>
        <w:pStyle w:val="Heading1"/>
        <w:numPr>
          <w:ilvl w:val="1"/>
          <w:numId w:val="32"/>
        </w:numPr>
        <w:spacing w:before="240" w:after="120"/>
      </w:pPr>
      <w:r>
        <w:lastRenderedPageBreak/>
        <w:t>Conducted tests</w:t>
      </w:r>
      <w:r w:rsidR="007A7CEE">
        <w:t xml:space="preserve"> </w:t>
      </w:r>
    </w:p>
    <w:p w14:paraId="3D0269D0" w14:textId="77777777" w:rsidR="009C5755" w:rsidRDefault="009C5755" w:rsidP="009C5755"/>
    <w:p w14:paraId="4BBB8052" w14:textId="5B0F1738" w:rsidR="00112264" w:rsidRDefault="007D3A41" w:rsidP="009C5755">
      <w:r>
        <w:rPr>
          <w:noProof/>
        </w:rPr>
        <w:drawing>
          <wp:inline distT="0" distB="0" distL="0" distR="0" wp14:anchorId="6CFAB5CE" wp14:editId="20AF263C">
            <wp:extent cx="6129655" cy="3063240"/>
            <wp:effectExtent l="0" t="0" r="4445" b="3810"/>
            <wp:docPr id="200819837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198373" name="Picture 1" descr="A screenshot of a computer&#10;&#10;AI-generated content may be incorrect."/>
                    <pic:cNvPicPr/>
                  </pic:nvPicPr>
                  <pic:blipFill>
                    <a:blip r:embed="rId27"/>
                    <a:stretch>
                      <a:fillRect/>
                    </a:stretch>
                  </pic:blipFill>
                  <pic:spPr>
                    <a:xfrm>
                      <a:off x="0" y="0"/>
                      <a:ext cx="6129655" cy="3063240"/>
                    </a:xfrm>
                    <a:prstGeom prst="rect">
                      <a:avLst/>
                    </a:prstGeom>
                  </pic:spPr>
                </pic:pic>
              </a:graphicData>
            </a:graphic>
          </wp:inline>
        </w:drawing>
      </w:r>
    </w:p>
    <w:p w14:paraId="119AAFE3" w14:textId="77777777" w:rsidR="00112264" w:rsidRDefault="00112264" w:rsidP="009C5755"/>
    <w:p w14:paraId="044CAAF2" w14:textId="77777777" w:rsidR="00112264" w:rsidRDefault="00112264" w:rsidP="009C5755"/>
    <w:p w14:paraId="11627612" w14:textId="77777777" w:rsidR="00112264" w:rsidRDefault="00112264" w:rsidP="009C5755"/>
    <w:p w14:paraId="1BA04ED5" w14:textId="77777777" w:rsidR="00112264" w:rsidRDefault="00112264" w:rsidP="009C5755"/>
    <w:p w14:paraId="58E5293A" w14:textId="77777777" w:rsidR="00112264" w:rsidRDefault="00112264" w:rsidP="009C5755"/>
    <w:p w14:paraId="63F992BC" w14:textId="77777777" w:rsidR="000F3A09" w:rsidRDefault="000F3A09" w:rsidP="009C5755"/>
    <w:p w14:paraId="4274A885" w14:textId="77777777" w:rsidR="000F3A09" w:rsidRDefault="000F3A09" w:rsidP="009C5755"/>
    <w:p w14:paraId="76E9FB9E" w14:textId="77777777" w:rsidR="000F3A09" w:rsidRDefault="000F3A09" w:rsidP="009C5755"/>
    <w:p w14:paraId="48CB2178" w14:textId="77777777" w:rsidR="000F3A09" w:rsidRDefault="000F3A09" w:rsidP="009C5755"/>
    <w:p w14:paraId="485E0BC3" w14:textId="77777777" w:rsidR="000F3A09" w:rsidRDefault="000F3A09" w:rsidP="009C5755"/>
    <w:p w14:paraId="2C283C5C" w14:textId="77777777" w:rsidR="000F3A09" w:rsidRDefault="000F3A09" w:rsidP="009C5755"/>
    <w:p w14:paraId="0A102394" w14:textId="77777777" w:rsidR="000F3A09" w:rsidRDefault="000F3A09" w:rsidP="009C5755"/>
    <w:p w14:paraId="120EEFAC" w14:textId="77777777" w:rsidR="000F3A09" w:rsidRDefault="000F3A09" w:rsidP="009C5755"/>
    <w:p w14:paraId="349E9BE9" w14:textId="77777777" w:rsidR="000F3A09" w:rsidRDefault="000F3A09" w:rsidP="009C5755"/>
    <w:p w14:paraId="1D329422" w14:textId="77777777" w:rsidR="000F3A09" w:rsidRDefault="000F3A09" w:rsidP="009C5755"/>
    <w:p w14:paraId="442170CD" w14:textId="77777777" w:rsidR="000F3A09" w:rsidRDefault="000F3A09" w:rsidP="009C5755"/>
    <w:p w14:paraId="2EF16F97" w14:textId="77777777" w:rsidR="000F3A09" w:rsidRDefault="000F3A09" w:rsidP="009C5755"/>
    <w:p w14:paraId="4BA01EE5" w14:textId="77777777" w:rsidR="000F3A09" w:rsidRDefault="000F3A09" w:rsidP="009C5755"/>
    <w:p w14:paraId="797ABA73" w14:textId="77777777" w:rsidR="00112264" w:rsidRDefault="00112264" w:rsidP="007D3A41">
      <w:pPr>
        <w:ind w:left="0" w:firstLine="0"/>
      </w:pPr>
    </w:p>
    <w:p w14:paraId="2DC827EF" w14:textId="77777777" w:rsidR="00112264" w:rsidRDefault="00112264" w:rsidP="007D3A41">
      <w:pPr>
        <w:ind w:left="0" w:firstLine="0"/>
      </w:pPr>
    </w:p>
    <w:p w14:paraId="0066C57C" w14:textId="77777777" w:rsidR="00112264" w:rsidRDefault="00112264" w:rsidP="009C5755"/>
    <w:p w14:paraId="42D757CE" w14:textId="77777777" w:rsidR="00112264" w:rsidRDefault="00112264" w:rsidP="009C5755"/>
    <w:p w14:paraId="3CFFBD8D" w14:textId="3A4EF653" w:rsidR="009C5755" w:rsidRDefault="009C5755" w:rsidP="009C5755">
      <w:pPr>
        <w:pStyle w:val="Heading1"/>
        <w:numPr>
          <w:ilvl w:val="1"/>
          <w:numId w:val="32"/>
        </w:numPr>
        <w:spacing w:before="240" w:after="120"/>
      </w:pPr>
      <w:r>
        <w:lastRenderedPageBreak/>
        <w:t xml:space="preserve">Authentication </w:t>
      </w:r>
    </w:p>
    <w:p w14:paraId="3851CD57" w14:textId="77777777" w:rsidR="00F16331" w:rsidRPr="00F16331" w:rsidRDefault="00F16331" w:rsidP="00894F35">
      <w:pPr>
        <w:ind w:left="0" w:firstLine="0"/>
      </w:pPr>
    </w:p>
    <w:p w14:paraId="10796604" w14:textId="77777777" w:rsidR="00112264" w:rsidRPr="00067BDD" w:rsidRDefault="00112264" w:rsidP="00112264">
      <w:pPr>
        <w:pStyle w:val="ListParagraph"/>
        <w:ind w:left="360"/>
        <w:rPr>
          <w:b/>
          <w:bCs/>
        </w:rPr>
      </w:pPr>
      <w:r w:rsidRPr="00067BDD">
        <w:rPr>
          <w:b/>
          <w:bCs/>
        </w:rPr>
        <w:t>Local Sign-In with Credentials</w:t>
      </w:r>
    </w:p>
    <w:p w14:paraId="1C4B7083" w14:textId="77777777" w:rsidR="00112264" w:rsidRPr="00067BDD" w:rsidRDefault="00112264" w:rsidP="00112264">
      <w:pPr>
        <w:pStyle w:val="ListParagraph"/>
        <w:numPr>
          <w:ilvl w:val="0"/>
          <w:numId w:val="43"/>
        </w:numPr>
        <w:rPr>
          <w:b/>
          <w:bCs/>
        </w:rPr>
      </w:pPr>
      <w:r w:rsidRPr="00067BDD">
        <w:rPr>
          <w:b/>
          <w:bCs/>
        </w:rPr>
        <w:t>A custom sign-in page allows users to authenticate using a username and password.</w:t>
      </w:r>
    </w:p>
    <w:p w14:paraId="152808E4" w14:textId="77777777" w:rsidR="00112264" w:rsidRPr="00067BDD" w:rsidRDefault="00112264" w:rsidP="00112264">
      <w:pPr>
        <w:pStyle w:val="ListParagraph"/>
        <w:ind w:left="360"/>
        <w:rPr>
          <w:b/>
          <w:bCs/>
        </w:rPr>
      </w:pPr>
      <w:r w:rsidRPr="00067BDD">
        <w:rPr>
          <w:b/>
          <w:bCs/>
        </w:rPr>
        <w:t>Google OAuth Integration</w:t>
      </w:r>
    </w:p>
    <w:p w14:paraId="3BE9C841" w14:textId="77777777" w:rsidR="00112264" w:rsidRPr="00067BDD" w:rsidRDefault="00112264" w:rsidP="00112264">
      <w:pPr>
        <w:pStyle w:val="ListParagraph"/>
        <w:numPr>
          <w:ilvl w:val="1"/>
          <w:numId w:val="44"/>
        </w:numPr>
        <w:rPr>
          <w:b/>
          <w:bCs/>
        </w:rPr>
      </w:pPr>
      <w:r w:rsidRPr="00067BDD">
        <w:rPr>
          <w:b/>
          <w:bCs/>
        </w:rPr>
        <w:t xml:space="preserve">Google Sign-In was configured using an OAuth client from the </w:t>
      </w:r>
      <w:hyperlink r:id="rId28" w:tgtFrame="_blank" w:history="1">
        <w:r w:rsidRPr="00067BDD">
          <w:rPr>
            <w:rStyle w:val="Hyperlink"/>
            <w:b/>
            <w:bCs/>
          </w:rPr>
          <w:t xml:space="preserve">Google Cloud Console </w:t>
        </w:r>
      </w:hyperlink>
      <w:r w:rsidRPr="00067BDD">
        <w:rPr>
          <w:b/>
          <w:bCs/>
        </w:rPr>
        <w:t>.</w:t>
      </w:r>
    </w:p>
    <w:p w14:paraId="12B42CA6" w14:textId="77777777" w:rsidR="00112264" w:rsidRDefault="00112264" w:rsidP="00112264">
      <w:pPr>
        <w:pStyle w:val="ListParagraph"/>
        <w:numPr>
          <w:ilvl w:val="1"/>
          <w:numId w:val="44"/>
        </w:numPr>
        <w:rPr>
          <w:b/>
          <w:bCs/>
        </w:rPr>
      </w:pPr>
      <w:r w:rsidRPr="00067BDD">
        <w:rPr>
          <w:b/>
          <w:bCs/>
        </w:rPr>
        <w:t xml:space="preserve">Redirect URI: </w:t>
      </w:r>
      <w:hyperlink r:id="rId29" w:history="1">
        <w:r w:rsidRPr="00067BDD">
          <w:rPr>
            <w:rStyle w:val="Hyperlink"/>
            <w:b/>
            <w:bCs/>
          </w:rPr>
          <w:t>http://localhost:3000/api/auth/callback/google</w:t>
        </w:r>
      </w:hyperlink>
    </w:p>
    <w:p w14:paraId="25219746" w14:textId="77777777" w:rsidR="00112264" w:rsidRPr="00067BDD" w:rsidRDefault="00112264" w:rsidP="00112264">
      <w:pPr>
        <w:pStyle w:val="ListParagraph"/>
        <w:numPr>
          <w:ilvl w:val="1"/>
          <w:numId w:val="44"/>
        </w:numPr>
        <w:rPr>
          <w:b/>
          <w:bCs/>
        </w:rPr>
      </w:pPr>
      <w:r w:rsidRPr="00067BDD">
        <w:rPr>
          <w:b/>
          <w:bCs/>
        </w:rPr>
        <w:t>Credentials stored securely in .</w:t>
      </w:r>
      <w:proofErr w:type="spellStart"/>
      <w:r w:rsidRPr="00067BDD">
        <w:rPr>
          <w:b/>
          <w:bCs/>
        </w:rPr>
        <w:t>env.local</w:t>
      </w:r>
      <w:proofErr w:type="spellEnd"/>
      <w:r w:rsidRPr="00067BDD">
        <w:rPr>
          <w:b/>
          <w:bCs/>
        </w:rPr>
        <w:t>:</w:t>
      </w:r>
    </w:p>
    <w:p w14:paraId="14B53066" w14:textId="77777777" w:rsidR="00112264" w:rsidRPr="00067BDD" w:rsidRDefault="00112264" w:rsidP="00112264">
      <w:pPr>
        <w:ind w:left="0" w:firstLine="0"/>
        <w:rPr>
          <w:b/>
          <w:bCs/>
        </w:rPr>
      </w:pPr>
    </w:p>
    <w:p w14:paraId="060E75FA" w14:textId="77777777" w:rsidR="00112264" w:rsidRPr="00067BDD" w:rsidRDefault="00112264" w:rsidP="00112264">
      <w:pPr>
        <w:rPr>
          <w:b/>
          <w:bCs/>
        </w:rPr>
      </w:pPr>
      <w:r w:rsidRPr="00067BDD">
        <w:rPr>
          <w:b/>
          <w:bCs/>
        </w:rPr>
        <w:t>. Session Management</w:t>
      </w:r>
    </w:p>
    <w:p w14:paraId="73D09EC8" w14:textId="77777777" w:rsidR="00112264" w:rsidRPr="00067BDD" w:rsidRDefault="00112264" w:rsidP="00112264">
      <w:pPr>
        <w:numPr>
          <w:ilvl w:val="0"/>
          <w:numId w:val="45"/>
        </w:numPr>
      </w:pPr>
      <w:r w:rsidRPr="00067BDD">
        <w:t xml:space="preserve">Sessions are managed via </w:t>
      </w:r>
      <w:proofErr w:type="spellStart"/>
      <w:r w:rsidRPr="00067BDD">
        <w:t>NextAuth’s</w:t>
      </w:r>
      <w:proofErr w:type="spellEnd"/>
      <w:r w:rsidRPr="00067BDD">
        <w:t xml:space="preserve"> built-in functionality.</w:t>
      </w:r>
    </w:p>
    <w:p w14:paraId="256849E1" w14:textId="77777777" w:rsidR="00112264" w:rsidRPr="00067BDD" w:rsidRDefault="00112264" w:rsidP="00112264">
      <w:pPr>
        <w:numPr>
          <w:ilvl w:val="0"/>
          <w:numId w:val="45"/>
        </w:numPr>
      </w:pPr>
      <w:r w:rsidRPr="00067BDD">
        <w:t>Server-side session checks (</w:t>
      </w:r>
      <w:proofErr w:type="spellStart"/>
      <w:r w:rsidRPr="00067BDD">
        <w:rPr>
          <w:b/>
          <w:bCs/>
        </w:rPr>
        <w:t>getServerSession</w:t>
      </w:r>
      <w:proofErr w:type="spellEnd"/>
      <w:r w:rsidRPr="00067BDD">
        <w:t>):</w:t>
      </w:r>
    </w:p>
    <w:p w14:paraId="2CE713E2" w14:textId="77777777" w:rsidR="00112264" w:rsidRPr="00067BDD" w:rsidRDefault="00112264" w:rsidP="00112264">
      <w:pPr>
        <w:numPr>
          <w:ilvl w:val="1"/>
          <w:numId w:val="45"/>
        </w:numPr>
      </w:pPr>
      <w:r w:rsidRPr="00067BDD">
        <w:t xml:space="preserve">Unauthenticated users are redirected to </w:t>
      </w:r>
      <w:r w:rsidRPr="00067BDD">
        <w:rPr>
          <w:b/>
          <w:bCs/>
        </w:rPr>
        <w:t>/</w:t>
      </w:r>
      <w:proofErr w:type="spellStart"/>
      <w:r w:rsidRPr="00067BDD">
        <w:rPr>
          <w:b/>
          <w:bCs/>
        </w:rPr>
        <w:t>signin</w:t>
      </w:r>
      <w:proofErr w:type="spellEnd"/>
    </w:p>
    <w:p w14:paraId="37F28218" w14:textId="77777777" w:rsidR="00112264" w:rsidRPr="00067BDD" w:rsidRDefault="00112264" w:rsidP="00112264">
      <w:pPr>
        <w:numPr>
          <w:ilvl w:val="1"/>
          <w:numId w:val="45"/>
        </w:numPr>
      </w:pPr>
      <w:r w:rsidRPr="00067BDD">
        <w:t>Authenticated users gain access to dashboard content</w:t>
      </w:r>
    </w:p>
    <w:p w14:paraId="6D75A703" w14:textId="77777777" w:rsidR="00112264" w:rsidRDefault="00112264" w:rsidP="00DC5C2D">
      <w:pPr>
        <w:ind w:left="0" w:firstLine="0"/>
      </w:pPr>
    </w:p>
    <w:p w14:paraId="55950531" w14:textId="0B3DDA1E" w:rsidR="00112264" w:rsidRPr="00D11D30" w:rsidRDefault="00B03D4B" w:rsidP="00112264">
      <w:r>
        <w:rPr>
          <w:noProof/>
        </w:rPr>
        <w:drawing>
          <wp:inline distT="0" distB="0" distL="0" distR="0" wp14:anchorId="5EE5759B" wp14:editId="67530CF8">
            <wp:extent cx="6129655" cy="3051810"/>
            <wp:effectExtent l="0" t="0" r="4445" b="0"/>
            <wp:docPr id="104749438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494387" name="Picture 1" descr="A screenshot of a computer&#10;&#10;AI-generated content may be incorrect."/>
                    <pic:cNvPicPr/>
                  </pic:nvPicPr>
                  <pic:blipFill>
                    <a:blip r:embed="rId30"/>
                    <a:stretch>
                      <a:fillRect/>
                    </a:stretch>
                  </pic:blipFill>
                  <pic:spPr>
                    <a:xfrm>
                      <a:off x="0" y="0"/>
                      <a:ext cx="6129655" cy="3051810"/>
                    </a:xfrm>
                    <a:prstGeom prst="rect">
                      <a:avLst/>
                    </a:prstGeom>
                  </pic:spPr>
                </pic:pic>
              </a:graphicData>
            </a:graphic>
          </wp:inline>
        </w:drawing>
      </w:r>
    </w:p>
    <w:p w14:paraId="637726B4" w14:textId="77777777" w:rsidR="007A7CEE" w:rsidRPr="007A7CEE" w:rsidRDefault="007A7CEE" w:rsidP="007A7CEE"/>
    <w:p w14:paraId="74531BD2" w14:textId="77777777" w:rsidR="003E0F59" w:rsidRDefault="003E0F59" w:rsidP="003E0F59"/>
    <w:p w14:paraId="773ED13E" w14:textId="77777777" w:rsidR="000F3A09" w:rsidRDefault="000F3A09" w:rsidP="003E0F59"/>
    <w:p w14:paraId="31A02386" w14:textId="77777777" w:rsidR="000F3A09" w:rsidRDefault="000F3A09" w:rsidP="003E0F59"/>
    <w:p w14:paraId="263759EA" w14:textId="77777777" w:rsidR="000F3A09" w:rsidRDefault="000F3A09" w:rsidP="003E0F59"/>
    <w:p w14:paraId="5A08C135" w14:textId="77777777" w:rsidR="000F3A09" w:rsidRDefault="000F3A09" w:rsidP="003E0F59"/>
    <w:p w14:paraId="2DEBD497" w14:textId="77777777" w:rsidR="000F3A09" w:rsidRDefault="000F3A09" w:rsidP="003E0F59"/>
    <w:p w14:paraId="0FC330A0" w14:textId="77777777" w:rsidR="000F3A09" w:rsidRDefault="000F3A09" w:rsidP="003E0F59"/>
    <w:p w14:paraId="34F201D1" w14:textId="77777777" w:rsidR="000F3A09" w:rsidRPr="00D11D30" w:rsidRDefault="000F3A09" w:rsidP="003E0F59"/>
    <w:p w14:paraId="335F3DFA" w14:textId="77777777" w:rsidR="003E0F59" w:rsidRDefault="003E0F59" w:rsidP="009C5755">
      <w:pPr>
        <w:pStyle w:val="Heading1"/>
        <w:numPr>
          <w:ilvl w:val="0"/>
          <w:numId w:val="32"/>
        </w:numPr>
        <w:spacing w:before="240" w:after="120"/>
        <w:ind w:left="357" w:hanging="357"/>
      </w:pPr>
      <w:r>
        <w:lastRenderedPageBreak/>
        <w:t>Discussion of the project contribution of each team member</w:t>
      </w:r>
    </w:p>
    <w:p w14:paraId="67D96EDE" w14:textId="77777777" w:rsidR="003E0F59" w:rsidRPr="008653B4" w:rsidRDefault="003E0F59" w:rsidP="003E0F59"/>
    <w:tbl>
      <w:tblPr>
        <w:tblStyle w:val="TableGrid2"/>
        <w:tblW w:w="0" w:type="auto"/>
        <w:tblInd w:w="10" w:type="dxa"/>
        <w:tblLook w:val="04A0" w:firstRow="1" w:lastRow="0" w:firstColumn="1" w:lastColumn="0" w:noHBand="0" w:noVBand="1"/>
      </w:tblPr>
      <w:tblGrid>
        <w:gridCol w:w="4779"/>
        <w:gridCol w:w="4854"/>
      </w:tblGrid>
      <w:tr w:rsidR="003E0F59" w14:paraId="1BD686B5" w14:textId="77777777" w:rsidTr="008420F6">
        <w:tc>
          <w:tcPr>
            <w:tcW w:w="4779" w:type="dxa"/>
          </w:tcPr>
          <w:p w14:paraId="1B7F2CB1" w14:textId="77777777" w:rsidR="003E0F59" w:rsidRPr="00015DC4" w:rsidRDefault="003E0F59" w:rsidP="00F76CEF">
            <w:pPr>
              <w:ind w:left="0" w:firstLine="0"/>
              <w:jc w:val="center"/>
              <w:rPr>
                <w:b/>
                <w:bCs/>
              </w:rPr>
            </w:pPr>
            <w:r w:rsidRPr="00015DC4">
              <w:rPr>
                <w:b/>
                <w:bCs/>
              </w:rPr>
              <w:t>Student name</w:t>
            </w:r>
          </w:p>
        </w:tc>
        <w:tc>
          <w:tcPr>
            <w:tcW w:w="4854" w:type="dxa"/>
          </w:tcPr>
          <w:p w14:paraId="78E2474E" w14:textId="77777777" w:rsidR="003E0F59" w:rsidRPr="00015DC4" w:rsidRDefault="003E0F59" w:rsidP="00F76CEF">
            <w:pPr>
              <w:ind w:left="0" w:firstLine="0"/>
              <w:jc w:val="center"/>
              <w:rPr>
                <w:b/>
                <w:bCs/>
              </w:rPr>
            </w:pPr>
            <w:r w:rsidRPr="00015DC4">
              <w:rPr>
                <w:b/>
                <w:bCs/>
              </w:rPr>
              <w:t>Student contributions</w:t>
            </w:r>
          </w:p>
        </w:tc>
      </w:tr>
      <w:tr w:rsidR="000F3A09" w14:paraId="280A2382" w14:textId="77777777" w:rsidTr="008420F6">
        <w:tc>
          <w:tcPr>
            <w:tcW w:w="4779" w:type="dxa"/>
          </w:tcPr>
          <w:p w14:paraId="0FFA7B8A" w14:textId="677A59F3" w:rsidR="000F3A09" w:rsidRDefault="000F3A09" w:rsidP="000F3A09">
            <w:pPr>
              <w:ind w:left="0" w:firstLine="0"/>
            </w:pPr>
            <w:r>
              <w:rPr>
                <w:bCs/>
                <w:color w:val="auto"/>
                <w:sz w:val="24"/>
                <w:szCs w:val="24"/>
              </w:rPr>
              <w:t>Mohammad Hassan</w:t>
            </w:r>
          </w:p>
        </w:tc>
        <w:tc>
          <w:tcPr>
            <w:tcW w:w="4854" w:type="dxa"/>
          </w:tcPr>
          <w:p w14:paraId="32B56158" w14:textId="77777777" w:rsidR="000F3A09" w:rsidRDefault="000F3A09" w:rsidP="000F3A09">
            <w:pPr>
              <w:pStyle w:val="ListParagraph"/>
              <w:numPr>
                <w:ilvl w:val="0"/>
                <w:numId w:val="41"/>
              </w:numPr>
            </w:pPr>
            <w:r w:rsidRPr="002D2F31">
              <w:t>Report</w:t>
            </w:r>
          </w:p>
          <w:p w14:paraId="73644C46" w14:textId="77777777" w:rsidR="000F3A09" w:rsidRDefault="000F3A09" w:rsidP="000F3A09">
            <w:pPr>
              <w:pStyle w:val="ListParagraph"/>
              <w:numPr>
                <w:ilvl w:val="0"/>
                <w:numId w:val="41"/>
              </w:numPr>
            </w:pPr>
            <w:r>
              <w:t>Screenshots</w:t>
            </w:r>
          </w:p>
          <w:p w14:paraId="69CF1B6E" w14:textId="77777777" w:rsidR="000F3A09" w:rsidRDefault="000F3A09" w:rsidP="000F3A09">
            <w:pPr>
              <w:pStyle w:val="ListParagraph"/>
              <w:numPr>
                <w:ilvl w:val="0"/>
                <w:numId w:val="41"/>
              </w:numPr>
            </w:pPr>
            <w:r>
              <w:t>Testing + Postman</w:t>
            </w:r>
          </w:p>
          <w:p w14:paraId="17620FF0" w14:textId="495C2A7F" w:rsidR="000F3A09" w:rsidRPr="002D2F31" w:rsidRDefault="000F3A09" w:rsidP="000F3A09">
            <w:pPr>
              <w:pStyle w:val="ListParagraph"/>
              <w:numPr>
                <w:ilvl w:val="0"/>
                <w:numId w:val="41"/>
              </w:numPr>
            </w:pPr>
            <w:r>
              <w:t>seed.js</w:t>
            </w:r>
          </w:p>
        </w:tc>
      </w:tr>
      <w:tr w:rsidR="000F3A09" w14:paraId="71EB0FBC" w14:textId="77777777" w:rsidTr="008420F6">
        <w:tc>
          <w:tcPr>
            <w:tcW w:w="4779" w:type="dxa"/>
          </w:tcPr>
          <w:p w14:paraId="28010A58" w14:textId="5BD9A8A0" w:rsidR="000F3A09" w:rsidRDefault="000F3A09" w:rsidP="000F3A09">
            <w:pPr>
              <w:ind w:left="0" w:firstLine="0"/>
            </w:pPr>
            <w:r>
              <w:rPr>
                <w:bCs/>
                <w:color w:val="auto"/>
                <w:sz w:val="24"/>
                <w:szCs w:val="24"/>
              </w:rPr>
              <w:t>Ahmed Mohammed Abu Arrah</w:t>
            </w:r>
          </w:p>
        </w:tc>
        <w:tc>
          <w:tcPr>
            <w:tcW w:w="4854" w:type="dxa"/>
          </w:tcPr>
          <w:p w14:paraId="29333A86" w14:textId="77777777" w:rsidR="000F3A09" w:rsidRDefault="000F3A09" w:rsidP="000F3A09">
            <w:pPr>
              <w:pStyle w:val="ListParagraph"/>
              <w:numPr>
                <w:ilvl w:val="0"/>
                <w:numId w:val="41"/>
              </w:numPr>
            </w:pPr>
            <w:r w:rsidRPr="002D2F31">
              <w:t>Report</w:t>
            </w:r>
          </w:p>
          <w:p w14:paraId="2D58EB17" w14:textId="77777777" w:rsidR="000F3A09" w:rsidRDefault="000F3A09" w:rsidP="000F3A09">
            <w:pPr>
              <w:pStyle w:val="ListParagraph"/>
              <w:numPr>
                <w:ilvl w:val="0"/>
                <w:numId w:val="41"/>
              </w:numPr>
            </w:pPr>
            <w:r w:rsidRPr="005D5B1F">
              <w:t>implemented the Prisma schema and created the seed.js script to populate the database. I also developed the API routes, data repository, and server actions to support full CRUD operations.</w:t>
            </w:r>
          </w:p>
          <w:p w14:paraId="4AF69CD2" w14:textId="473FA4FA" w:rsidR="000F3A09" w:rsidRDefault="000F3A09" w:rsidP="000F3A09">
            <w:pPr>
              <w:pStyle w:val="ListParagraph"/>
              <w:numPr>
                <w:ilvl w:val="0"/>
                <w:numId w:val="41"/>
              </w:numPr>
            </w:pPr>
            <w:r>
              <w:t>Use case</w:t>
            </w:r>
          </w:p>
        </w:tc>
      </w:tr>
      <w:tr w:rsidR="000F3A09" w14:paraId="2E9179C4" w14:textId="77777777" w:rsidTr="008420F6">
        <w:tc>
          <w:tcPr>
            <w:tcW w:w="4779" w:type="dxa"/>
          </w:tcPr>
          <w:p w14:paraId="61C78B44" w14:textId="4826EACD" w:rsidR="000F3A09" w:rsidRDefault="000F3A09" w:rsidP="000F3A09">
            <w:pPr>
              <w:ind w:left="0" w:firstLine="0"/>
            </w:pPr>
            <w:r>
              <w:rPr>
                <w:bCs/>
                <w:color w:val="auto"/>
                <w:sz w:val="24"/>
                <w:szCs w:val="24"/>
              </w:rPr>
              <w:t xml:space="preserve">Omar </w:t>
            </w:r>
            <w:proofErr w:type="spellStart"/>
            <w:r>
              <w:rPr>
                <w:bCs/>
                <w:color w:val="auto"/>
                <w:sz w:val="24"/>
                <w:szCs w:val="24"/>
              </w:rPr>
              <w:t>amdadullah</w:t>
            </w:r>
            <w:proofErr w:type="spellEnd"/>
          </w:p>
        </w:tc>
        <w:tc>
          <w:tcPr>
            <w:tcW w:w="4854" w:type="dxa"/>
          </w:tcPr>
          <w:p w14:paraId="3BAF8C35" w14:textId="77777777" w:rsidR="000F3A09" w:rsidRDefault="000F3A09" w:rsidP="000F3A09">
            <w:pPr>
              <w:pStyle w:val="ListParagraph"/>
              <w:numPr>
                <w:ilvl w:val="0"/>
                <w:numId w:val="41"/>
              </w:numPr>
            </w:pPr>
            <w:r w:rsidRPr="002D2F31">
              <w:t>Report</w:t>
            </w:r>
          </w:p>
          <w:p w14:paraId="58A2A2E5" w14:textId="5B989C41" w:rsidR="000F3A09" w:rsidRDefault="000F3A09" w:rsidP="000F3A09">
            <w:pPr>
              <w:pStyle w:val="ListParagraph"/>
              <w:numPr>
                <w:ilvl w:val="0"/>
                <w:numId w:val="41"/>
              </w:numPr>
            </w:pPr>
            <w:r>
              <w:t>Authentication [</w:t>
            </w:r>
            <w:r w:rsidR="00657665">
              <w:t>Credential</w:t>
            </w:r>
            <w:r w:rsidR="00657665">
              <w:t xml:space="preserve"> , </w:t>
            </w:r>
            <w:r>
              <w:t>Google]</w:t>
            </w:r>
          </w:p>
          <w:p w14:paraId="72501CA1" w14:textId="77777777" w:rsidR="000F3A09" w:rsidRDefault="000F3A09" w:rsidP="000F3A09">
            <w:pPr>
              <w:pStyle w:val="ListParagraph"/>
              <w:numPr>
                <w:ilvl w:val="0"/>
                <w:numId w:val="41"/>
              </w:numPr>
            </w:pPr>
            <w:r>
              <w:t>Testing code</w:t>
            </w:r>
          </w:p>
          <w:p w14:paraId="3F36A62A" w14:textId="06674CD8" w:rsidR="000F3A09" w:rsidRDefault="000F3A09" w:rsidP="000F3A09">
            <w:pPr>
              <w:pStyle w:val="ListParagraph"/>
              <w:numPr>
                <w:ilvl w:val="0"/>
                <w:numId w:val="41"/>
              </w:numPr>
            </w:pPr>
            <w:r>
              <w:t>Use case</w:t>
            </w:r>
          </w:p>
        </w:tc>
      </w:tr>
      <w:tr w:rsidR="000F3A09" w14:paraId="1012E523" w14:textId="77777777" w:rsidTr="008420F6">
        <w:tc>
          <w:tcPr>
            <w:tcW w:w="4779" w:type="dxa"/>
          </w:tcPr>
          <w:p w14:paraId="1DF92C3F" w14:textId="180A8ACC" w:rsidR="000F3A09" w:rsidRDefault="000F3A09" w:rsidP="000F3A09">
            <w:pPr>
              <w:ind w:left="0" w:firstLine="0"/>
            </w:pPr>
            <w:r>
              <w:rPr>
                <w:bCs/>
                <w:color w:val="auto"/>
                <w:sz w:val="24"/>
                <w:szCs w:val="24"/>
              </w:rPr>
              <w:t>Mostafa Youssef</w:t>
            </w:r>
          </w:p>
        </w:tc>
        <w:tc>
          <w:tcPr>
            <w:tcW w:w="4854" w:type="dxa"/>
          </w:tcPr>
          <w:p w14:paraId="2A2D2480" w14:textId="77777777" w:rsidR="000F3A09" w:rsidRDefault="000F3A09" w:rsidP="000F3A09">
            <w:pPr>
              <w:pStyle w:val="ListParagraph"/>
              <w:numPr>
                <w:ilvl w:val="0"/>
                <w:numId w:val="41"/>
              </w:numPr>
            </w:pPr>
            <w:r w:rsidRPr="002D2F31">
              <w:t>Report</w:t>
            </w:r>
          </w:p>
          <w:p w14:paraId="20DE0D5B" w14:textId="77777777" w:rsidR="000F3A09" w:rsidRDefault="000F3A09" w:rsidP="000F3A09">
            <w:pPr>
              <w:pStyle w:val="ListParagraph"/>
              <w:numPr>
                <w:ilvl w:val="0"/>
                <w:numId w:val="41"/>
              </w:numPr>
            </w:pPr>
            <w:r>
              <w:t>Styling [</w:t>
            </w:r>
            <w:proofErr w:type="spellStart"/>
            <w:r>
              <w:t>css</w:t>
            </w:r>
            <w:proofErr w:type="spellEnd"/>
            <w:r>
              <w:t xml:space="preserve"> + tailwind]</w:t>
            </w:r>
          </w:p>
          <w:p w14:paraId="01B32126" w14:textId="4D9F1A70" w:rsidR="000F3A09" w:rsidRDefault="000F3A09" w:rsidP="000F3A09">
            <w:pPr>
              <w:pStyle w:val="ListParagraph"/>
              <w:numPr>
                <w:ilvl w:val="0"/>
                <w:numId w:val="41"/>
              </w:numPr>
            </w:pPr>
            <w:r>
              <w:t>Authentication [</w:t>
            </w:r>
            <w:r w:rsidR="006F5C0B">
              <w:t xml:space="preserve">Credential, </w:t>
            </w:r>
            <w:r>
              <w:t>Google]</w:t>
            </w:r>
          </w:p>
          <w:p w14:paraId="7B2330C5" w14:textId="500B4E0D" w:rsidR="000F3A09" w:rsidRDefault="000F3A09" w:rsidP="000F3A09">
            <w:pPr>
              <w:pStyle w:val="ListParagraph"/>
              <w:numPr>
                <w:ilvl w:val="0"/>
                <w:numId w:val="41"/>
              </w:numPr>
            </w:pPr>
            <w:r>
              <w:t>Code Testing</w:t>
            </w:r>
          </w:p>
        </w:tc>
      </w:tr>
      <w:tr w:rsidR="000F3A09" w14:paraId="5605CD53" w14:textId="77777777" w:rsidTr="008420F6">
        <w:tc>
          <w:tcPr>
            <w:tcW w:w="4779" w:type="dxa"/>
          </w:tcPr>
          <w:p w14:paraId="3FED3506" w14:textId="677B8328" w:rsidR="000F3A09" w:rsidRDefault="000F3A09" w:rsidP="000F3A09">
            <w:pPr>
              <w:ind w:left="0" w:firstLine="0"/>
            </w:pPr>
            <w:r>
              <w:rPr>
                <w:bCs/>
                <w:color w:val="auto"/>
                <w:sz w:val="24"/>
                <w:szCs w:val="24"/>
              </w:rPr>
              <w:t>Mohammad Hassan</w:t>
            </w:r>
          </w:p>
        </w:tc>
        <w:tc>
          <w:tcPr>
            <w:tcW w:w="4854" w:type="dxa"/>
          </w:tcPr>
          <w:p w14:paraId="03C847EF" w14:textId="77777777" w:rsidR="000F3A09" w:rsidRDefault="000F3A09" w:rsidP="000F3A09">
            <w:pPr>
              <w:pStyle w:val="ListParagraph"/>
              <w:numPr>
                <w:ilvl w:val="0"/>
                <w:numId w:val="41"/>
              </w:numPr>
            </w:pPr>
            <w:r w:rsidRPr="002D2F31">
              <w:t>Report</w:t>
            </w:r>
          </w:p>
          <w:p w14:paraId="357C488F" w14:textId="77777777" w:rsidR="000F3A09" w:rsidRDefault="000F3A09" w:rsidP="000F3A09">
            <w:pPr>
              <w:pStyle w:val="ListParagraph"/>
              <w:numPr>
                <w:ilvl w:val="0"/>
                <w:numId w:val="41"/>
              </w:numPr>
            </w:pPr>
            <w:r>
              <w:t>Screenshots</w:t>
            </w:r>
          </w:p>
          <w:p w14:paraId="7BF85A48" w14:textId="77777777" w:rsidR="000F3A09" w:rsidRDefault="000F3A09" w:rsidP="000F3A09">
            <w:pPr>
              <w:pStyle w:val="ListParagraph"/>
              <w:numPr>
                <w:ilvl w:val="0"/>
                <w:numId w:val="41"/>
              </w:numPr>
            </w:pPr>
            <w:r>
              <w:t>Testing + Postman</w:t>
            </w:r>
          </w:p>
          <w:p w14:paraId="0A1801B2" w14:textId="01AC6F2D" w:rsidR="000F3A09" w:rsidRDefault="000F3A09" w:rsidP="000F3A09">
            <w:pPr>
              <w:pStyle w:val="ListParagraph"/>
              <w:numPr>
                <w:ilvl w:val="0"/>
                <w:numId w:val="41"/>
              </w:numPr>
            </w:pPr>
            <w:r>
              <w:t>seed.js</w:t>
            </w:r>
          </w:p>
        </w:tc>
      </w:tr>
    </w:tbl>
    <w:p w14:paraId="37A2C3D1" w14:textId="77777777" w:rsidR="003E0F59" w:rsidRPr="00400B37" w:rsidRDefault="003E0F59" w:rsidP="003E0F59"/>
    <w:p w14:paraId="37CB624C" w14:textId="740E6249" w:rsidR="00917DC4" w:rsidRPr="003E0F59" w:rsidRDefault="00917DC4" w:rsidP="003E0F59"/>
    <w:sectPr w:rsidR="00917DC4" w:rsidRPr="003E0F59" w:rsidSect="002E5946">
      <w:footerReference w:type="even" r:id="rId31"/>
      <w:footerReference w:type="default" r:id="rId32"/>
      <w:footerReference w:type="first" r:id="rId33"/>
      <w:pgSz w:w="12240" w:h="15840"/>
      <w:pgMar w:top="1450" w:right="1163" w:bottom="1233" w:left="1424" w:header="720" w:footer="7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C42F30" w14:textId="77777777" w:rsidR="00BB3098" w:rsidRDefault="00BB3098">
      <w:pPr>
        <w:spacing w:after="0" w:line="240" w:lineRule="auto"/>
      </w:pPr>
      <w:r>
        <w:separator/>
      </w:r>
    </w:p>
  </w:endnote>
  <w:endnote w:type="continuationSeparator" w:id="0">
    <w:p w14:paraId="73B9CDB3" w14:textId="77777777" w:rsidR="00BB3098" w:rsidRDefault="00BB3098">
      <w:pPr>
        <w:spacing w:after="0" w:line="240" w:lineRule="auto"/>
      </w:pPr>
      <w:r>
        <w:continuationSeparator/>
      </w:r>
    </w:p>
  </w:endnote>
  <w:endnote w:type="continuationNotice" w:id="1">
    <w:p w14:paraId="5F5956E6" w14:textId="77777777" w:rsidR="00BB3098" w:rsidRDefault="00BB30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Mincho">
    <w:altName w:val="Yu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C519F0" w:rsidRDefault="00C519F0">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1C5E737C" w:rsidR="00C519F0" w:rsidRDefault="00C519F0">
    <w:pPr>
      <w:spacing w:after="0" w:line="259" w:lineRule="auto"/>
      <w:ind w:left="0" w:right="271" w:firstLine="0"/>
      <w:jc w:val="right"/>
    </w:pPr>
    <w:r>
      <w:fldChar w:fldCharType="begin"/>
    </w:r>
    <w:r>
      <w:instrText xml:space="preserve"> PAGE   \* MERGEFORMAT </w:instrText>
    </w:r>
    <w:r>
      <w:fldChar w:fldCharType="separate"/>
    </w:r>
    <w:r w:rsidR="00966C21" w:rsidRPr="00966C21">
      <w:rPr>
        <w:noProof/>
        <w:sz w:val="18"/>
      </w:rPr>
      <w:t>1</w:t>
    </w:r>
    <w:r>
      <w:rPr>
        <w:sz w:val="18"/>
      </w:rPr>
      <w:fldChar w:fldCharType="end"/>
    </w:r>
    <w:r>
      <w:t xml:space="preserve"> </w:t>
    </w:r>
  </w:p>
  <w:p w14:paraId="6C1031F9" w14:textId="77777777" w:rsidR="00C519F0" w:rsidRDefault="00C519F0">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C519F0" w:rsidRDefault="00C519F0">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C3C047" w14:textId="77777777" w:rsidR="00BB3098" w:rsidRDefault="00BB3098">
      <w:pPr>
        <w:spacing w:after="0" w:line="240" w:lineRule="auto"/>
      </w:pPr>
      <w:r>
        <w:separator/>
      </w:r>
    </w:p>
  </w:footnote>
  <w:footnote w:type="continuationSeparator" w:id="0">
    <w:p w14:paraId="53FA048E" w14:textId="77777777" w:rsidR="00BB3098" w:rsidRDefault="00BB3098">
      <w:pPr>
        <w:spacing w:after="0" w:line="240" w:lineRule="auto"/>
      </w:pPr>
      <w:r>
        <w:continuationSeparator/>
      </w:r>
    </w:p>
  </w:footnote>
  <w:footnote w:type="continuationNotice" w:id="1">
    <w:p w14:paraId="0A59495D" w14:textId="77777777" w:rsidR="00BB3098" w:rsidRDefault="00BB309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3028BB"/>
    <w:multiLevelType w:val="multilevel"/>
    <w:tmpl w:val="9EE064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687ADE"/>
    <w:multiLevelType w:val="hybridMultilevel"/>
    <w:tmpl w:val="CA4EC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8F118C"/>
    <w:multiLevelType w:val="hybridMultilevel"/>
    <w:tmpl w:val="50C03B9A"/>
    <w:lvl w:ilvl="0" w:tplc="B0309A76">
      <w:start w:val="1"/>
      <w:numFmt w:val="decimal"/>
      <w:lvlText w:val="%1."/>
      <w:lvlJc w:val="left"/>
      <w:pPr>
        <w:ind w:left="720" w:hanging="360"/>
      </w:pPr>
      <w:rPr>
        <w:rFonts w:hint="default"/>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F6BCB"/>
    <w:multiLevelType w:val="hybridMultilevel"/>
    <w:tmpl w:val="5204B84A"/>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4" w15:restartNumberingAfterBreak="0">
    <w:nsid w:val="0A33098E"/>
    <w:multiLevelType w:val="multilevel"/>
    <w:tmpl w:val="7F9625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08D48CB"/>
    <w:multiLevelType w:val="multilevel"/>
    <w:tmpl w:val="95DA57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1CE6E65"/>
    <w:multiLevelType w:val="multilevel"/>
    <w:tmpl w:val="D812AC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0063D1"/>
    <w:multiLevelType w:val="hybridMultilevel"/>
    <w:tmpl w:val="2A461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1B5A78"/>
    <w:multiLevelType w:val="hybridMultilevel"/>
    <w:tmpl w:val="D2AA787C"/>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3" w15:restartNumberingAfterBreak="0">
    <w:nsid w:val="356778D2"/>
    <w:multiLevelType w:val="hybridMultilevel"/>
    <w:tmpl w:val="7C46FD42"/>
    <w:lvl w:ilvl="0" w:tplc="EF44B89A">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4"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7B60C5D"/>
    <w:multiLevelType w:val="hybridMultilevel"/>
    <w:tmpl w:val="F06CF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A342FD"/>
    <w:multiLevelType w:val="multilevel"/>
    <w:tmpl w:val="70DACC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023AD3"/>
    <w:multiLevelType w:val="hybridMultilevel"/>
    <w:tmpl w:val="C88C6000"/>
    <w:lvl w:ilvl="0" w:tplc="0409000F">
      <w:start w:val="1"/>
      <w:numFmt w:val="decimal"/>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8" w15:restartNumberingAfterBreak="0">
    <w:nsid w:val="43D03BC0"/>
    <w:multiLevelType w:val="hybridMultilevel"/>
    <w:tmpl w:val="CCCC4758"/>
    <w:lvl w:ilvl="0" w:tplc="EA30F806">
      <w:start w:val="2"/>
      <w:numFmt w:val="decimal"/>
      <w:lvlText w:val="%1."/>
      <w:lvlJc w:val="left"/>
      <w:pPr>
        <w:ind w:left="73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040E26"/>
    <w:multiLevelType w:val="hybridMultilevel"/>
    <w:tmpl w:val="ECB69D60"/>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0"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466852A3"/>
    <w:multiLevelType w:val="multilevel"/>
    <w:tmpl w:val="0F8E11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CE2B20"/>
    <w:multiLevelType w:val="hybridMultilevel"/>
    <w:tmpl w:val="B908EDB8"/>
    <w:lvl w:ilvl="0" w:tplc="75D87BA4">
      <w:start w:val="1"/>
      <w:numFmt w:val="upperLetter"/>
      <w:lvlText w:val="%1."/>
      <w:lvlJc w:val="left"/>
      <w:pPr>
        <w:ind w:left="734" w:hanging="360"/>
      </w:pPr>
      <w:rPr>
        <w:rFonts w:hint="default"/>
        <w:b/>
        <w:bCs/>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3" w15:restartNumberingAfterBreak="0">
    <w:nsid w:val="5314689C"/>
    <w:multiLevelType w:val="multilevel"/>
    <w:tmpl w:val="08B8ED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CA2A2B"/>
    <w:multiLevelType w:val="hybridMultilevel"/>
    <w:tmpl w:val="39804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F44FCF"/>
    <w:multiLevelType w:val="multilevel"/>
    <w:tmpl w:val="0F405C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50B4B01"/>
    <w:multiLevelType w:val="hybridMultilevel"/>
    <w:tmpl w:val="63D67484"/>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27" w15:restartNumberingAfterBreak="0">
    <w:nsid w:val="55DC1C4E"/>
    <w:multiLevelType w:val="multilevel"/>
    <w:tmpl w:val="45682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6583BA9"/>
    <w:multiLevelType w:val="hybridMultilevel"/>
    <w:tmpl w:val="C88C6000"/>
    <w:lvl w:ilvl="0" w:tplc="FFFFFFFF">
      <w:start w:val="1"/>
      <w:numFmt w:val="decimal"/>
      <w:lvlText w:val="%1."/>
      <w:lvlJc w:val="left"/>
      <w:pPr>
        <w:ind w:left="370" w:hanging="360"/>
      </w:pPr>
    </w:lvl>
    <w:lvl w:ilvl="1" w:tplc="FFFFFFFF" w:tentative="1">
      <w:start w:val="1"/>
      <w:numFmt w:val="lowerLetter"/>
      <w:lvlText w:val="%2."/>
      <w:lvlJc w:val="left"/>
      <w:pPr>
        <w:ind w:left="1090" w:hanging="360"/>
      </w:pPr>
    </w:lvl>
    <w:lvl w:ilvl="2" w:tplc="FFFFFFFF" w:tentative="1">
      <w:start w:val="1"/>
      <w:numFmt w:val="lowerRoman"/>
      <w:lvlText w:val="%3."/>
      <w:lvlJc w:val="right"/>
      <w:pPr>
        <w:ind w:left="1810" w:hanging="180"/>
      </w:pPr>
    </w:lvl>
    <w:lvl w:ilvl="3" w:tplc="FFFFFFFF" w:tentative="1">
      <w:start w:val="1"/>
      <w:numFmt w:val="decimal"/>
      <w:lvlText w:val="%4."/>
      <w:lvlJc w:val="left"/>
      <w:pPr>
        <w:ind w:left="2530" w:hanging="360"/>
      </w:pPr>
    </w:lvl>
    <w:lvl w:ilvl="4" w:tplc="FFFFFFFF" w:tentative="1">
      <w:start w:val="1"/>
      <w:numFmt w:val="lowerLetter"/>
      <w:lvlText w:val="%5."/>
      <w:lvlJc w:val="left"/>
      <w:pPr>
        <w:ind w:left="3250" w:hanging="360"/>
      </w:pPr>
    </w:lvl>
    <w:lvl w:ilvl="5" w:tplc="FFFFFFFF" w:tentative="1">
      <w:start w:val="1"/>
      <w:numFmt w:val="lowerRoman"/>
      <w:lvlText w:val="%6."/>
      <w:lvlJc w:val="right"/>
      <w:pPr>
        <w:ind w:left="3970" w:hanging="180"/>
      </w:pPr>
    </w:lvl>
    <w:lvl w:ilvl="6" w:tplc="FFFFFFFF" w:tentative="1">
      <w:start w:val="1"/>
      <w:numFmt w:val="decimal"/>
      <w:lvlText w:val="%7."/>
      <w:lvlJc w:val="left"/>
      <w:pPr>
        <w:ind w:left="4690" w:hanging="360"/>
      </w:pPr>
    </w:lvl>
    <w:lvl w:ilvl="7" w:tplc="FFFFFFFF" w:tentative="1">
      <w:start w:val="1"/>
      <w:numFmt w:val="lowerLetter"/>
      <w:lvlText w:val="%8."/>
      <w:lvlJc w:val="left"/>
      <w:pPr>
        <w:ind w:left="5410" w:hanging="360"/>
      </w:pPr>
    </w:lvl>
    <w:lvl w:ilvl="8" w:tplc="FFFFFFFF" w:tentative="1">
      <w:start w:val="1"/>
      <w:numFmt w:val="lowerRoman"/>
      <w:lvlText w:val="%9."/>
      <w:lvlJc w:val="right"/>
      <w:pPr>
        <w:ind w:left="6130" w:hanging="180"/>
      </w:pPr>
    </w:lvl>
  </w:abstractNum>
  <w:abstractNum w:abstractNumId="29"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30"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32" w15:restartNumberingAfterBreak="0">
    <w:nsid w:val="5DB06F5E"/>
    <w:multiLevelType w:val="hybridMultilevel"/>
    <w:tmpl w:val="82380022"/>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3"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DF719DA"/>
    <w:multiLevelType w:val="hybridMultilevel"/>
    <w:tmpl w:val="C79AF302"/>
    <w:lvl w:ilvl="0" w:tplc="A4A85F5A">
      <w:start w:val="1"/>
      <w:numFmt w:val="decimal"/>
      <w:lvlText w:val="%1)"/>
      <w:lvlJc w:val="left"/>
      <w:pPr>
        <w:ind w:left="36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8E4F75E">
      <w:start w:val="1"/>
      <w:numFmt w:val="bullet"/>
      <w:lvlText w:val="•"/>
      <w:lvlJc w:val="left"/>
      <w:pPr>
        <w:ind w:left="721"/>
      </w:pPr>
      <w:rPr>
        <w:rFonts w:ascii="Arial" w:eastAsia="Arial" w:hAnsi="Arial" w:cs="Arial"/>
        <w:b w:val="0"/>
        <w:i w:val="0"/>
        <w:strike w:val="0"/>
        <w:dstrike w:val="0"/>
        <w:color w:val="B5082E"/>
        <w:sz w:val="22"/>
        <w:szCs w:val="22"/>
        <w:u w:val="single" w:color="0563C1"/>
        <w:bdr w:val="none" w:sz="0" w:space="0" w:color="auto"/>
        <w:shd w:val="clear" w:color="auto" w:fill="auto"/>
        <w:vertAlign w:val="baseline"/>
      </w:rPr>
    </w:lvl>
    <w:lvl w:ilvl="2" w:tplc="8AB846EC">
      <w:start w:val="1"/>
      <w:numFmt w:val="bullet"/>
      <w:lvlText w:val="-"/>
      <w:lvlJc w:val="left"/>
      <w:pPr>
        <w:ind w:left="849"/>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3" w:tplc="4E28C466">
      <w:start w:val="1"/>
      <w:numFmt w:val="bullet"/>
      <w:lvlText w:val="•"/>
      <w:lvlJc w:val="left"/>
      <w:pPr>
        <w:ind w:left="18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4" w:tplc="34D0672C">
      <w:start w:val="1"/>
      <w:numFmt w:val="bullet"/>
      <w:lvlText w:val="o"/>
      <w:lvlJc w:val="left"/>
      <w:pPr>
        <w:ind w:left="253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5" w:tplc="6852A844">
      <w:start w:val="1"/>
      <w:numFmt w:val="bullet"/>
      <w:lvlText w:val="▪"/>
      <w:lvlJc w:val="left"/>
      <w:pPr>
        <w:ind w:left="325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6" w:tplc="CB06211A">
      <w:start w:val="1"/>
      <w:numFmt w:val="bullet"/>
      <w:lvlText w:val="•"/>
      <w:lvlJc w:val="left"/>
      <w:pPr>
        <w:ind w:left="397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7" w:tplc="2D243B7A">
      <w:start w:val="1"/>
      <w:numFmt w:val="bullet"/>
      <w:lvlText w:val="o"/>
      <w:lvlJc w:val="left"/>
      <w:pPr>
        <w:ind w:left="469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8" w:tplc="3342BC94">
      <w:start w:val="1"/>
      <w:numFmt w:val="bullet"/>
      <w:lvlText w:val="▪"/>
      <w:lvlJc w:val="left"/>
      <w:pPr>
        <w:ind w:left="54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abstractNum>
  <w:abstractNum w:abstractNumId="35" w15:restartNumberingAfterBreak="0">
    <w:nsid w:val="5ED9715F"/>
    <w:multiLevelType w:val="hybridMultilevel"/>
    <w:tmpl w:val="68923674"/>
    <w:lvl w:ilvl="0" w:tplc="15AA7032">
      <w:start w:val="2"/>
      <w:numFmt w:val="upperLetter"/>
      <w:lvlText w:val="%1."/>
      <w:lvlJc w:val="left"/>
      <w:pPr>
        <w:ind w:left="734"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BC2EE8"/>
    <w:multiLevelType w:val="hybridMultilevel"/>
    <w:tmpl w:val="561CE2FE"/>
    <w:lvl w:ilvl="0" w:tplc="0409000F">
      <w:start w:val="1"/>
      <w:numFmt w:val="decimal"/>
      <w:lvlText w:val="%1."/>
      <w:lvlJc w:val="left"/>
      <w:pPr>
        <w:ind w:left="730" w:hanging="360"/>
      </w:pPr>
      <w:rPr>
        <w:rFonts w:hint="default"/>
      </w:rPr>
    </w:lvl>
    <w:lvl w:ilvl="1" w:tplc="04090003">
      <w:start w:val="1"/>
      <w:numFmt w:val="bullet"/>
      <w:lvlText w:val="o"/>
      <w:lvlJc w:val="left"/>
      <w:pPr>
        <w:ind w:left="1450" w:hanging="360"/>
      </w:pPr>
      <w:rPr>
        <w:rFonts w:ascii="Courier New" w:hAnsi="Courier New" w:cs="Courier New" w:hint="default"/>
      </w:rPr>
    </w:lvl>
    <w:lvl w:ilvl="2" w:tplc="04090005">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37" w15:restartNumberingAfterBreak="0">
    <w:nsid w:val="64E73175"/>
    <w:multiLevelType w:val="hybridMultilevel"/>
    <w:tmpl w:val="2FB81244"/>
    <w:lvl w:ilvl="0" w:tplc="04090001">
      <w:start w:val="1"/>
      <w:numFmt w:val="bullet"/>
      <w:lvlText w:val=""/>
      <w:lvlJc w:val="left"/>
      <w:pPr>
        <w:ind w:left="452" w:hanging="360"/>
      </w:pPr>
      <w:rPr>
        <w:rFonts w:ascii="Symbol" w:hAnsi="Symbol" w:hint="default"/>
      </w:rPr>
    </w:lvl>
    <w:lvl w:ilvl="1" w:tplc="E1FAB5FC">
      <w:numFmt w:val="bullet"/>
      <w:lvlText w:val="-"/>
      <w:lvlJc w:val="left"/>
      <w:pPr>
        <w:ind w:left="1172" w:hanging="360"/>
      </w:pPr>
      <w:rPr>
        <w:rFonts w:ascii="Calibri Light" w:eastAsia="Calibri" w:hAnsi="Calibri Light" w:cs="Calibri Light" w:hint="default"/>
      </w:rPr>
    </w:lvl>
    <w:lvl w:ilvl="2" w:tplc="04090005" w:tentative="1">
      <w:start w:val="1"/>
      <w:numFmt w:val="bullet"/>
      <w:lvlText w:val=""/>
      <w:lvlJc w:val="left"/>
      <w:pPr>
        <w:ind w:left="1892" w:hanging="360"/>
      </w:pPr>
      <w:rPr>
        <w:rFonts w:ascii="Wingdings" w:hAnsi="Wingdings" w:hint="default"/>
      </w:rPr>
    </w:lvl>
    <w:lvl w:ilvl="3" w:tplc="04090001" w:tentative="1">
      <w:start w:val="1"/>
      <w:numFmt w:val="bullet"/>
      <w:lvlText w:val=""/>
      <w:lvlJc w:val="left"/>
      <w:pPr>
        <w:ind w:left="2612" w:hanging="360"/>
      </w:pPr>
      <w:rPr>
        <w:rFonts w:ascii="Symbol" w:hAnsi="Symbol" w:hint="default"/>
      </w:rPr>
    </w:lvl>
    <w:lvl w:ilvl="4" w:tplc="04090003" w:tentative="1">
      <w:start w:val="1"/>
      <w:numFmt w:val="bullet"/>
      <w:lvlText w:val="o"/>
      <w:lvlJc w:val="left"/>
      <w:pPr>
        <w:ind w:left="3332" w:hanging="360"/>
      </w:pPr>
      <w:rPr>
        <w:rFonts w:ascii="Courier New" w:hAnsi="Courier New" w:cs="Courier New" w:hint="default"/>
      </w:rPr>
    </w:lvl>
    <w:lvl w:ilvl="5" w:tplc="04090005" w:tentative="1">
      <w:start w:val="1"/>
      <w:numFmt w:val="bullet"/>
      <w:lvlText w:val=""/>
      <w:lvlJc w:val="left"/>
      <w:pPr>
        <w:ind w:left="4052" w:hanging="360"/>
      </w:pPr>
      <w:rPr>
        <w:rFonts w:ascii="Wingdings" w:hAnsi="Wingdings" w:hint="default"/>
      </w:rPr>
    </w:lvl>
    <w:lvl w:ilvl="6" w:tplc="04090001" w:tentative="1">
      <w:start w:val="1"/>
      <w:numFmt w:val="bullet"/>
      <w:lvlText w:val=""/>
      <w:lvlJc w:val="left"/>
      <w:pPr>
        <w:ind w:left="4772" w:hanging="360"/>
      </w:pPr>
      <w:rPr>
        <w:rFonts w:ascii="Symbol" w:hAnsi="Symbol" w:hint="default"/>
      </w:rPr>
    </w:lvl>
    <w:lvl w:ilvl="7" w:tplc="04090003" w:tentative="1">
      <w:start w:val="1"/>
      <w:numFmt w:val="bullet"/>
      <w:lvlText w:val="o"/>
      <w:lvlJc w:val="left"/>
      <w:pPr>
        <w:ind w:left="5492" w:hanging="360"/>
      </w:pPr>
      <w:rPr>
        <w:rFonts w:ascii="Courier New" w:hAnsi="Courier New" w:cs="Courier New" w:hint="default"/>
      </w:rPr>
    </w:lvl>
    <w:lvl w:ilvl="8" w:tplc="04090005" w:tentative="1">
      <w:start w:val="1"/>
      <w:numFmt w:val="bullet"/>
      <w:lvlText w:val=""/>
      <w:lvlJc w:val="left"/>
      <w:pPr>
        <w:ind w:left="6212" w:hanging="360"/>
      </w:pPr>
      <w:rPr>
        <w:rFonts w:ascii="Wingdings" w:hAnsi="Wingdings" w:hint="default"/>
      </w:rPr>
    </w:lvl>
  </w:abstractNum>
  <w:abstractNum w:abstractNumId="38" w15:restartNumberingAfterBreak="0">
    <w:nsid w:val="65BC1AF8"/>
    <w:multiLevelType w:val="hybridMultilevel"/>
    <w:tmpl w:val="C4660408"/>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9" w15:restartNumberingAfterBreak="0">
    <w:nsid w:val="6BCC3C61"/>
    <w:multiLevelType w:val="hybridMultilevel"/>
    <w:tmpl w:val="49EA26D6"/>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40" w15:restartNumberingAfterBreak="0">
    <w:nsid w:val="7526106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7CA44D1"/>
    <w:multiLevelType w:val="hybridMultilevel"/>
    <w:tmpl w:val="926CBC52"/>
    <w:lvl w:ilvl="0" w:tplc="870A1C56">
      <w:start w:val="1"/>
      <w:numFmt w:val="decimal"/>
      <w:lvlText w:val="%1)"/>
      <w:lvlJc w:val="left"/>
      <w:pPr>
        <w:ind w:left="508" w:hanging="360"/>
      </w:pPr>
      <w:rPr>
        <w:rFonts w:hint="default"/>
        <w:b/>
      </w:rPr>
    </w:lvl>
    <w:lvl w:ilvl="1" w:tplc="04090019" w:tentative="1">
      <w:start w:val="1"/>
      <w:numFmt w:val="lowerLetter"/>
      <w:lvlText w:val="%2."/>
      <w:lvlJc w:val="left"/>
      <w:pPr>
        <w:ind w:left="1228" w:hanging="360"/>
      </w:pPr>
    </w:lvl>
    <w:lvl w:ilvl="2" w:tplc="0409001B" w:tentative="1">
      <w:start w:val="1"/>
      <w:numFmt w:val="lowerRoman"/>
      <w:lvlText w:val="%3."/>
      <w:lvlJc w:val="right"/>
      <w:pPr>
        <w:ind w:left="1948" w:hanging="180"/>
      </w:pPr>
    </w:lvl>
    <w:lvl w:ilvl="3" w:tplc="0409000F" w:tentative="1">
      <w:start w:val="1"/>
      <w:numFmt w:val="decimal"/>
      <w:lvlText w:val="%4."/>
      <w:lvlJc w:val="left"/>
      <w:pPr>
        <w:ind w:left="2668" w:hanging="360"/>
      </w:pPr>
    </w:lvl>
    <w:lvl w:ilvl="4" w:tplc="04090019" w:tentative="1">
      <w:start w:val="1"/>
      <w:numFmt w:val="lowerLetter"/>
      <w:lvlText w:val="%5."/>
      <w:lvlJc w:val="left"/>
      <w:pPr>
        <w:ind w:left="3388" w:hanging="360"/>
      </w:pPr>
    </w:lvl>
    <w:lvl w:ilvl="5" w:tplc="0409001B" w:tentative="1">
      <w:start w:val="1"/>
      <w:numFmt w:val="lowerRoman"/>
      <w:lvlText w:val="%6."/>
      <w:lvlJc w:val="right"/>
      <w:pPr>
        <w:ind w:left="4108" w:hanging="180"/>
      </w:pPr>
    </w:lvl>
    <w:lvl w:ilvl="6" w:tplc="0409000F" w:tentative="1">
      <w:start w:val="1"/>
      <w:numFmt w:val="decimal"/>
      <w:lvlText w:val="%7."/>
      <w:lvlJc w:val="left"/>
      <w:pPr>
        <w:ind w:left="4828" w:hanging="360"/>
      </w:pPr>
    </w:lvl>
    <w:lvl w:ilvl="7" w:tplc="04090019" w:tentative="1">
      <w:start w:val="1"/>
      <w:numFmt w:val="lowerLetter"/>
      <w:lvlText w:val="%8."/>
      <w:lvlJc w:val="left"/>
      <w:pPr>
        <w:ind w:left="5548" w:hanging="360"/>
      </w:pPr>
    </w:lvl>
    <w:lvl w:ilvl="8" w:tplc="0409001B" w:tentative="1">
      <w:start w:val="1"/>
      <w:numFmt w:val="lowerRoman"/>
      <w:lvlText w:val="%9."/>
      <w:lvlJc w:val="right"/>
      <w:pPr>
        <w:ind w:left="6268" w:hanging="180"/>
      </w:pPr>
    </w:lvl>
  </w:abstractNum>
  <w:abstractNum w:abstractNumId="42" w15:restartNumberingAfterBreak="0">
    <w:nsid w:val="7A9B6AF5"/>
    <w:multiLevelType w:val="multilevel"/>
    <w:tmpl w:val="2F2C35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D6018C"/>
    <w:multiLevelType w:val="multilevel"/>
    <w:tmpl w:val="FC947D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77487009">
    <w:abstractNumId w:val="20"/>
  </w:num>
  <w:num w:numId="2" w16cid:durableId="2089034632">
    <w:abstractNumId w:val="7"/>
  </w:num>
  <w:num w:numId="3" w16cid:durableId="270626945">
    <w:abstractNumId w:val="31"/>
  </w:num>
  <w:num w:numId="4" w16cid:durableId="360086641">
    <w:abstractNumId w:val="6"/>
  </w:num>
  <w:num w:numId="5" w16cid:durableId="1696148524">
    <w:abstractNumId w:val="30"/>
  </w:num>
  <w:num w:numId="6" w16cid:durableId="620961869">
    <w:abstractNumId w:val="5"/>
  </w:num>
  <w:num w:numId="7" w16cid:durableId="23024882">
    <w:abstractNumId w:val="8"/>
  </w:num>
  <w:num w:numId="8" w16cid:durableId="1205487170">
    <w:abstractNumId w:val="29"/>
  </w:num>
  <w:num w:numId="9" w16cid:durableId="135997429">
    <w:abstractNumId w:val="41"/>
  </w:num>
  <w:num w:numId="10" w16cid:durableId="580986456">
    <w:abstractNumId w:val="43"/>
  </w:num>
  <w:num w:numId="11" w16cid:durableId="157042482">
    <w:abstractNumId w:val="14"/>
  </w:num>
  <w:num w:numId="12" w16cid:durableId="549850813">
    <w:abstractNumId w:val="26"/>
  </w:num>
  <w:num w:numId="13" w16cid:durableId="1954744633">
    <w:abstractNumId w:val="34"/>
  </w:num>
  <w:num w:numId="14" w16cid:durableId="836925543">
    <w:abstractNumId w:val="36"/>
  </w:num>
  <w:num w:numId="15" w16cid:durableId="1759404527">
    <w:abstractNumId w:val="28"/>
  </w:num>
  <w:num w:numId="16" w16cid:durableId="135729007">
    <w:abstractNumId w:val="11"/>
  </w:num>
  <w:num w:numId="17" w16cid:durableId="625742947">
    <w:abstractNumId w:val="17"/>
  </w:num>
  <w:num w:numId="18" w16cid:durableId="526259211">
    <w:abstractNumId w:val="13"/>
  </w:num>
  <w:num w:numId="19" w16cid:durableId="334916004">
    <w:abstractNumId w:val="24"/>
  </w:num>
  <w:num w:numId="20" w16cid:durableId="422460086">
    <w:abstractNumId w:val="2"/>
  </w:num>
  <w:num w:numId="21" w16cid:durableId="586184537">
    <w:abstractNumId w:val="39"/>
  </w:num>
  <w:num w:numId="22" w16cid:durableId="157615670">
    <w:abstractNumId w:val="3"/>
  </w:num>
  <w:num w:numId="23" w16cid:durableId="226035147">
    <w:abstractNumId w:val="32"/>
  </w:num>
  <w:num w:numId="24" w16cid:durableId="978194753">
    <w:abstractNumId w:val="22"/>
  </w:num>
  <w:num w:numId="25" w16cid:durableId="1973057890">
    <w:abstractNumId w:val="12"/>
  </w:num>
  <w:num w:numId="26" w16cid:durableId="7608738">
    <w:abstractNumId w:val="19"/>
  </w:num>
  <w:num w:numId="27" w16cid:durableId="795562828">
    <w:abstractNumId w:val="38"/>
  </w:num>
  <w:num w:numId="28" w16cid:durableId="1130173521">
    <w:abstractNumId w:val="35"/>
  </w:num>
  <w:num w:numId="29" w16cid:durableId="1210528832">
    <w:abstractNumId w:val="1"/>
  </w:num>
  <w:num w:numId="30" w16cid:durableId="1396658694">
    <w:abstractNumId w:val="18"/>
  </w:num>
  <w:num w:numId="31" w16cid:durableId="455607688">
    <w:abstractNumId w:val="37"/>
  </w:num>
  <w:num w:numId="32" w16cid:durableId="262885808">
    <w:abstractNumId w:val="33"/>
  </w:num>
  <w:num w:numId="33" w16cid:durableId="1902053335">
    <w:abstractNumId w:val="10"/>
  </w:num>
  <w:num w:numId="34" w16cid:durableId="1840460394">
    <w:abstractNumId w:val="4"/>
  </w:num>
  <w:num w:numId="35" w16cid:durableId="1240793630">
    <w:abstractNumId w:val="42"/>
  </w:num>
  <w:num w:numId="36" w16cid:durableId="1389963097">
    <w:abstractNumId w:val="16"/>
  </w:num>
  <w:num w:numId="37" w16cid:durableId="1096248261">
    <w:abstractNumId w:val="44"/>
  </w:num>
  <w:num w:numId="38" w16cid:durableId="1866139248">
    <w:abstractNumId w:val="21"/>
  </w:num>
  <w:num w:numId="39" w16cid:durableId="901065748">
    <w:abstractNumId w:val="23"/>
  </w:num>
  <w:num w:numId="40" w16cid:durableId="1671058260">
    <w:abstractNumId w:val="0"/>
  </w:num>
  <w:num w:numId="41" w16cid:durableId="180704376">
    <w:abstractNumId w:val="15"/>
  </w:num>
  <w:num w:numId="42" w16cid:durableId="1878397525">
    <w:abstractNumId w:val="40"/>
  </w:num>
  <w:num w:numId="43" w16cid:durableId="1079330147">
    <w:abstractNumId w:val="27"/>
  </w:num>
  <w:num w:numId="44" w16cid:durableId="1519150858">
    <w:abstractNumId w:val="25"/>
  </w:num>
  <w:num w:numId="45" w16cid:durableId="19739048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MzYytjQxMzE1N7FU0lEKTi0uzszPAykwqgUAFDkIkiwAAAA="/>
  </w:docVars>
  <w:rsids>
    <w:rsidRoot w:val="00917DC4"/>
    <w:rsid w:val="0002626E"/>
    <w:rsid w:val="00036860"/>
    <w:rsid w:val="00040671"/>
    <w:rsid w:val="0006670F"/>
    <w:rsid w:val="00072F2A"/>
    <w:rsid w:val="00073CFF"/>
    <w:rsid w:val="0007447B"/>
    <w:rsid w:val="0007577F"/>
    <w:rsid w:val="00076EC4"/>
    <w:rsid w:val="00080980"/>
    <w:rsid w:val="00080ADE"/>
    <w:rsid w:val="00086F29"/>
    <w:rsid w:val="00097F5D"/>
    <w:rsid w:val="000A123D"/>
    <w:rsid w:val="000A2F74"/>
    <w:rsid w:val="000B67F5"/>
    <w:rsid w:val="000C37F8"/>
    <w:rsid w:val="000C664F"/>
    <w:rsid w:val="000D456E"/>
    <w:rsid w:val="000D48F5"/>
    <w:rsid w:val="000E22D3"/>
    <w:rsid w:val="000F3A09"/>
    <w:rsid w:val="00101E06"/>
    <w:rsid w:val="001034EC"/>
    <w:rsid w:val="00106AE0"/>
    <w:rsid w:val="00106BF5"/>
    <w:rsid w:val="0011106E"/>
    <w:rsid w:val="00112264"/>
    <w:rsid w:val="00120A39"/>
    <w:rsid w:val="00123C8C"/>
    <w:rsid w:val="00136630"/>
    <w:rsid w:val="00150357"/>
    <w:rsid w:val="0015529D"/>
    <w:rsid w:val="00163F77"/>
    <w:rsid w:val="00165503"/>
    <w:rsid w:val="001770C2"/>
    <w:rsid w:val="001A03F6"/>
    <w:rsid w:val="001B07B6"/>
    <w:rsid w:val="001C2896"/>
    <w:rsid w:val="001C7FAA"/>
    <w:rsid w:val="001D5457"/>
    <w:rsid w:val="001E38A7"/>
    <w:rsid w:val="001E41F8"/>
    <w:rsid w:val="001F51D1"/>
    <w:rsid w:val="00212378"/>
    <w:rsid w:val="002125F9"/>
    <w:rsid w:val="00213139"/>
    <w:rsid w:val="00221F96"/>
    <w:rsid w:val="00227034"/>
    <w:rsid w:val="002302CB"/>
    <w:rsid w:val="002359E2"/>
    <w:rsid w:val="00235C0F"/>
    <w:rsid w:val="00237A42"/>
    <w:rsid w:val="0024061B"/>
    <w:rsid w:val="00241A77"/>
    <w:rsid w:val="00242727"/>
    <w:rsid w:val="00264EF2"/>
    <w:rsid w:val="00266AC0"/>
    <w:rsid w:val="00271C18"/>
    <w:rsid w:val="00290367"/>
    <w:rsid w:val="00291762"/>
    <w:rsid w:val="002931B8"/>
    <w:rsid w:val="002935C5"/>
    <w:rsid w:val="002A1AF4"/>
    <w:rsid w:val="002B5DAC"/>
    <w:rsid w:val="002C48B7"/>
    <w:rsid w:val="002C6ADA"/>
    <w:rsid w:val="002D2F31"/>
    <w:rsid w:val="002E070F"/>
    <w:rsid w:val="002E5946"/>
    <w:rsid w:val="002F6AAA"/>
    <w:rsid w:val="00304D2D"/>
    <w:rsid w:val="003075D3"/>
    <w:rsid w:val="003103BA"/>
    <w:rsid w:val="00321601"/>
    <w:rsid w:val="00322DA1"/>
    <w:rsid w:val="00327A00"/>
    <w:rsid w:val="00331ED1"/>
    <w:rsid w:val="00332392"/>
    <w:rsid w:val="00334AEA"/>
    <w:rsid w:val="003372D4"/>
    <w:rsid w:val="00340E6A"/>
    <w:rsid w:val="003414AD"/>
    <w:rsid w:val="00343493"/>
    <w:rsid w:val="00346418"/>
    <w:rsid w:val="003465E4"/>
    <w:rsid w:val="00361DF2"/>
    <w:rsid w:val="003626F8"/>
    <w:rsid w:val="00364559"/>
    <w:rsid w:val="00365A4D"/>
    <w:rsid w:val="00377704"/>
    <w:rsid w:val="00382448"/>
    <w:rsid w:val="00383224"/>
    <w:rsid w:val="00390145"/>
    <w:rsid w:val="00394DB1"/>
    <w:rsid w:val="003C1002"/>
    <w:rsid w:val="003E0F59"/>
    <w:rsid w:val="003E4B35"/>
    <w:rsid w:val="003F7B42"/>
    <w:rsid w:val="004059E3"/>
    <w:rsid w:val="00412A0B"/>
    <w:rsid w:val="00415FE8"/>
    <w:rsid w:val="00420AD4"/>
    <w:rsid w:val="00421430"/>
    <w:rsid w:val="00431F0D"/>
    <w:rsid w:val="004329FC"/>
    <w:rsid w:val="004524F2"/>
    <w:rsid w:val="004659FB"/>
    <w:rsid w:val="00465ED8"/>
    <w:rsid w:val="0047141F"/>
    <w:rsid w:val="004931B8"/>
    <w:rsid w:val="004A7A75"/>
    <w:rsid w:val="004D6087"/>
    <w:rsid w:val="004E0E49"/>
    <w:rsid w:val="004E4ADA"/>
    <w:rsid w:val="004E5D7F"/>
    <w:rsid w:val="004E637E"/>
    <w:rsid w:val="004F63D9"/>
    <w:rsid w:val="0051614D"/>
    <w:rsid w:val="005278B8"/>
    <w:rsid w:val="005324C4"/>
    <w:rsid w:val="00542FB4"/>
    <w:rsid w:val="00554B76"/>
    <w:rsid w:val="005816A1"/>
    <w:rsid w:val="00597C60"/>
    <w:rsid w:val="005A0956"/>
    <w:rsid w:val="005B0BED"/>
    <w:rsid w:val="005B35DC"/>
    <w:rsid w:val="005B38E9"/>
    <w:rsid w:val="005B3F5E"/>
    <w:rsid w:val="005B50BD"/>
    <w:rsid w:val="005C1591"/>
    <w:rsid w:val="005C40D3"/>
    <w:rsid w:val="005D180C"/>
    <w:rsid w:val="005D2EE2"/>
    <w:rsid w:val="005D3348"/>
    <w:rsid w:val="005E17E3"/>
    <w:rsid w:val="005E2A4A"/>
    <w:rsid w:val="005E3D76"/>
    <w:rsid w:val="0060176B"/>
    <w:rsid w:val="00614970"/>
    <w:rsid w:val="00620D46"/>
    <w:rsid w:val="00620F21"/>
    <w:rsid w:val="0062671F"/>
    <w:rsid w:val="00630986"/>
    <w:rsid w:val="00630FB4"/>
    <w:rsid w:val="00635013"/>
    <w:rsid w:val="00655586"/>
    <w:rsid w:val="00657665"/>
    <w:rsid w:val="00660421"/>
    <w:rsid w:val="0067786F"/>
    <w:rsid w:val="00680040"/>
    <w:rsid w:val="006808F8"/>
    <w:rsid w:val="006847CD"/>
    <w:rsid w:val="00685BA9"/>
    <w:rsid w:val="00692930"/>
    <w:rsid w:val="006A0314"/>
    <w:rsid w:val="006A269E"/>
    <w:rsid w:val="006B2E15"/>
    <w:rsid w:val="006B3272"/>
    <w:rsid w:val="006B6615"/>
    <w:rsid w:val="006C1865"/>
    <w:rsid w:val="006C6D26"/>
    <w:rsid w:val="006C79DC"/>
    <w:rsid w:val="006D2FFF"/>
    <w:rsid w:val="006D3563"/>
    <w:rsid w:val="006D4B85"/>
    <w:rsid w:val="006F5C0B"/>
    <w:rsid w:val="0070422E"/>
    <w:rsid w:val="007225BF"/>
    <w:rsid w:val="00730DCB"/>
    <w:rsid w:val="00743703"/>
    <w:rsid w:val="007452D5"/>
    <w:rsid w:val="00745908"/>
    <w:rsid w:val="007604DD"/>
    <w:rsid w:val="00780535"/>
    <w:rsid w:val="007811DC"/>
    <w:rsid w:val="007826F7"/>
    <w:rsid w:val="007A548B"/>
    <w:rsid w:val="007A7CEE"/>
    <w:rsid w:val="007B494E"/>
    <w:rsid w:val="007D3A41"/>
    <w:rsid w:val="007E4FBD"/>
    <w:rsid w:val="007F77C8"/>
    <w:rsid w:val="00801487"/>
    <w:rsid w:val="008032E7"/>
    <w:rsid w:val="008052D7"/>
    <w:rsid w:val="00812CB5"/>
    <w:rsid w:val="00814057"/>
    <w:rsid w:val="0081601E"/>
    <w:rsid w:val="0082768E"/>
    <w:rsid w:val="008420F6"/>
    <w:rsid w:val="00853A0A"/>
    <w:rsid w:val="0085608D"/>
    <w:rsid w:val="00864F67"/>
    <w:rsid w:val="0087679B"/>
    <w:rsid w:val="008831A5"/>
    <w:rsid w:val="00894F35"/>
    <w:rsid w:val="00896526"/>
    <w:rsid w:val="00897240"/>
    <w:rsid w:val="008A224B"/>
    <w:rsid w:val="008A4F0F"/>
    <w:rsid w:val="008A7A9F"/>
    <w:rsid w:val="008B2D6C"/>
    <w:rsid w:val="008B2F90"/>
    <w:rsid w:val="008B3EA1"/>
    <w:rsid w:val="008B6442"/>
    <w:rsid w:val="008C1C9B"/>
    <w:rsid w:val="008C4C54"/>
    <w:rsid w:val="008D2203"/>
    <w:rsid w:val="009017CB"/>
    <w:rsid w:val="00913A00"/>
    <w:rsid w:val="00917DC4"/>
    <w:rsid w:val="00920F16"/>
    <w:rsid w:val="00923C23"/>
    <w:rsid w:val="0092600B"/>
    <w:rsid w:val="00957AD0"/>
    <w:rsid w:val="009604B6"/>
    <w:rsid w:val="00966187"/>
    <w:rsid w:val="00966C21"/>
    <w:rsid w:val="00966D04"/>
    <w:rsid w:val="00966EE7"/>
    <w:rsid w:val="00984BBE"/>
    <w:rsid w:val="00985642"/>
    <w:rsid w:val="009875CA"/>
    <w:rsid w:val="00991E40"/>
    <w:rsid w:val="009923BD"/>
    <w:rsid w:val="009B0164"/>
    <w:rsid w:val="009C5755"/>
    <w:rsid w:val="009E3690"/>
    <w:rsid w:val="009F1B83"/>
    <w:rsid w:val="009F36F1"/>
    <w:rsid w:val="009F4C29"/>
    <w:rsid w:val="00A044E9"/>
    <w:rsid w:val="00A04AC7"/>
    <w:rsid w:val="00A17F56"/>
    <w:rsid w:val="00A203F1"/>
    <w:rsid w:val="00A351F7"/>
    <w:rsid w:val="00A3543C"/>
    <w:rsid w:val="00A42CE3"/>
    <w:rsid w:val="00A45821"/>
    <w:rsid w:val="00A46ABA"/>
    <w:rsid w:val="00A52A9C"/>
    <w:rsid w:val="00A73A9F"/>
    <w:rsid w:val="00A77C70"/>
    <w:rsid w:val="00A82306"/>
    <w:rsid w:val="00A953A1"/>
    <w:rsid w:val="00AA224B"/>
    <w:rsid w:val="00AA6DC7"/>
    <w:rsid w:val="00AB2882"/>
    <w:rsid w:val="00AB4093"/>
    <w:rsid w:val="00AC5832"/>
    <w:rsid w:val="00AC6AAF"/>
    <w:rsid w:val="00AC79AE"/>
    <w:rsid w:val="00AE1DDC"/>
    <w:rsid w:val="00AF028F"/>
    <w:rsid w:val="00B03B2F"/>
    <w:rsid w:val="00B03D4B"/>
    <w:rsid w:val="00B2497C"/>
    <w:rsid w:val="00B30026"/>
    <w:rsid w:val="00B347D8"/>
    <w:rsid w:val="00B46AC0"/>
    <w:rsid w:val="00B52CD0"/>
    <w:rsid w:val="00B603E5"/>
    <w:rsid w:val="00B62AD6"/>
    <w:rsid w:val="00B94E12"/>
    <w:rsid w:val="00BA28AC"/>
    <w:rsid w:val="00BB0923"/>
    <w:rsid w:val="00BB0F9A"/>
    <w:rsid w:val="00BB3098"/>
    <w:rsid w:val="00BB3CBB"/>
    <w:rsid w:val="00BB6F9E"/>
    <w:rsid w:val="00BB70F9"/>
    <w:rsid w:val="00BC18EE"/>
    <w:rsid w:val="00BC3AC1"/>
    <w:rsid w:val="00BD6E10"/>
    <w:rsid w:val="00BE532E"/>
    <w:rsid w:val="00BF34ED"/>
    <w:rsid w:val="00C00853"/>
    <w:rsid w:val="00C123AE"/>
    <w:rsid w:val="00C3596C"/>
    <w:rsid w:val="00C3719D"/>
    <w:rsid w:val="00C519F0"/>
    <w:rsid w:val="00C65C41"/>
    <w:rsid w:val="00C709F3"/>
    <w:rsid w:val="00C76311"/>
    <w:rsid w:val="00C772C0"/>
    <w:rsid w:val="00CA1AAC"/>
    <w:rsid w:val="00CA67F6"/>
    <w:rsid w:val="00CB08E5"/>
    <w:rsid w:val="00CB6257"/>
    <w:rsid w:val="00CC1661"/>
    <w:rsid w:val="00CD0F25"/>
    <w:rsid w:val="00CD2C54"/>
    <w:rsid w:val="00CD50E1"/>
    <w:rsid w:val="00D06B65"/>
    <w:rsid w:val="00D21086"/>
    <w:rsid w:val="00D24BF2"/>
    <w:rsid w:val="00D26BAD"/>
    <w:rsid w:val="00D2714A"/>
    <w:rsid w:val="00D30D2D"/>
    <w:rsid w:val="00D632A3"/>
    <w:rsid w:val="00D64303"/>
    <w:rsid w:val="00D72F02"/>
    <w:rsid w:val="00D8505A"/>
    <w:rsid w:val="00D85D6E"/>
    <w:rsid w:val="00D91549"/>
    <w:rsid w:val="00D972ED"/>
    <w:rsid w:val="00DA03C8"/>
    <w:rsid w:val="00DA4C5D"/>
    <w:rsid w:val="00DB0749"/>
    <w:rsid w:val="00DB259A"/>
    <w:rsid w:val="00DB4DAA"/>
    <w:rsid w:val="00DC0657"/>
    <w:rsid w:val="00DC1AAA"/>
    <w:rsid w:val="00DC5C2D"/>
    <w:rsid w:val="00DD7E88"/>
    <w:rsid w:val="00DE2364"/>
    <w:rsid w:val="00DF0C0E"/>
    <w:rsid w:val="00DF2134"/>
    <w:rsid w:val="00E032E4"/>
    <w:rsid w:val="00E1367D"/>
    <w:rsid w:val="00E15E6A"/>
    <w:rsid w:val="00E16F95"/>
    <w:rsid w:val="00E2316A"/>
    <w:rsid w:val="00E30993"/>
    <w:rsid w:val="00E32F3E"/>
    <w:rsid w:val="00E45339"/>
    <w:rsid w:val="00E50C77"/>
    <w:rsid w:val="00E51866"/>
    <w:rsid w:val="00E81644"/>
    <w:rsid w:val="00E836C9"/>
    <w:rsid w:val="00E858F8"/>
    <w:rsid w:val="00E95077"/>
    <w:rsid w:val="00E96FB4"/>
    <w:rsid w:val="00EA277D"/>
    <w:rsid w:val="00EA59C7"/>
    <w:rsid w:val="00EA7A98"/>
    <w:rsid w:val="00EB69DB"/>
    <w:rsid w:val="00EC29B2"/>
    <w:rsid w:val="00ED45DE"/>
    <w:rsid w:val="00ED6804"/>
    <w:rsid w:val="00EF127C"/>
    <w:rsid w:val="00F05904"/>
    <w:rsid w:val="00F07689"/>
    <w:rsid w:val="00F16331"/>
    <w:rsid w:val="00F20BB1"/>
    <w:rsid w:val="00F402C8"/>
    <w:rsid w:val="00F43175"/>
    <w:rsid w:val="00F43626"/>
    <w:rsid w:val="00F43D90"/>
    <w:rsid w:val="00F5178B"/>
    <w:rsid w:val="00F7163C"/>
    <w:rsid w:val="00F71BA5"/>
    <w:rsid w:val="00F7511C"/>
    <w:rsid w:val="00F84D5A"/>
    <w:rsid w:val="00F8543B"/>
    <w:rsid w:val="00F9188E"/>
    <w:rsid w:val="00F93B91"/>
    <w:rsid w:val="00FA19E5"/>
    <w:rsid w:val="00FC3FBC"/>
    <w:rsid w:val="00FD117B"/>
    <w:rsid w:val="00FD1B42"/>
    <w:rsid w:val="00FD6B9C"/>
    <w:rsid w:val="01C54388"/>
    <w:rsid w:val="0A083F6A"/>
    <w:rsid w:val="0AC6109E"/>
    <w:rsid w:val="11FA8E94"/>
    <w:rsid w:val="1547336B"/>
    <w:rsid w:val="15F27B01"/>
    <w:rsid w:val="1729026D"/>
    <w:rsid w:val="189212D5"/>
    <w:rsid w:val="24E83610"/>
    <w:rsid w:val="2558BD4C"/>
    <w:rsid w:val="2B280ECA"/>
    <w:rsid w:val="2D47919B"/>
    <w:rsid w:val="2E3D0F63"/>
    <w:rsid w:val="2F67AE3F"/>
    <w:rsid w:val="33505809"/>
    <w:rsid w:val="336F5EFF"/>
    <w:rsid w:val="34D6BEB3"/>
    <w:rsid w:val="399456E0"/>
    <w:rsid w:val="3CAC8C7C"/>
    <w:rsid w:val="3ED78B03"/>
    <w:rsid w:val="406AA490"/>
    <w:rsid w:val="48FDAB1A"/>
    <w:rsid w:val="4D0A899D"/>
    <w:rsid w:val="4DA329F9"/>
    <w:rsid w:val="55283E77"/>
    <w:rsid w:val="574941F6"/>
    <w:rsid w:val="58BC1B7C"/>
    <w:rsid w:val="58C23802"/>
    <w:rsid w:val="59D900BE"/>
    <w:rsid w:val="62CBD305"/>
    <w:rsid w:val="654AB082"/>
    <w:rsid w:val="65E9DFDE"/>
    <w:rsid w:val="6B38774D"/>
    <w:rsid w:val="6CE7AAF3"/>
    <w:rsid w:val="6EA1E56A"/>
    <w:rsid w:val="71FFFF46"/>
    <w:rsid w:val="75D799AD"/>
    <w:rsid w:val="798EC7B7"/>
    <w:rsid w:val="7BA7DD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EBB522D9-D5DD-4C3B-A831-5E1187CED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6EC4"/>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ind w:left="371" w:hanging="10"/>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ind w:left="26" w:hanging="10"/>
      <w:outlineLvl w:val="1"/>
    </w:pPr>
    <w:rPr>
      <w:rFonts w:ascii="Calibri" w:eastAsia="Calibri" w:hAnsi="Calibri" w:cs="Calibri"/>
      <w:color w:val="2E74B5"/>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35"/>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character" w:styleId="Hyperlink">
    <w:name w:val="Hyperlink"/>
    <w:basedOn w:val="DefaultParagraphFont"/>
    <w:uiPriority w:val="99"/>
    <w:unhideWhenUsed/>
    <w:rsid w:val="006D4B85"/>
    <w:rPr>
      <w:color w:val="0563C1" w:themeColor="hyperlink"/>
      <w:u w:val="single"/>
    </w:rPr>
  </w:style>
  <w:style w:type="character" w:styleId="FollowedHyperlink">
    <w:name w:val="FollowedHyperlink"/>
    <w:basedOn w:val="DefaultParagraphFont"/>
    <w:uiPriority w:val="99"/>
    <w:semiHidden/>
    <w:unhideWhenUsed/>
    <w:rsid w:val="005816A1"/>
    <w:rPr>
      <w:color w:val="954F72" w:themeColor="followedHyperlink"/>
      <w:u w:val="single"/>
    </w:rPr>
  </w:style>
  <w:style w:type="character" w:customStyle="1" w:styleId="UnresolvedMention1">
    <w:name w:val="Unresolved Mention1"/>
    <w:basedOn w:val="DefaultParagraphFont"/>
    <w:uiPriority w:val="99"/>
    <w:semiHidden/>
    <w:unhideWhenUsed/>
    <w:rsid w:val="005816A1"/>
    <w:rPr>
      <w:color w:val="808080"/>
      <w:shd w:val="clear" w:color="auto" w:fill="E6E6E6"/>
    </w:rPr>
  </w:style>
  <w:style w:type="table" w:customStyle="1" w:styleId="TableGrid">
    <w:name w:val="TableGrid"/>
    <w:rsid w:val="00120A39"/>
    <w:pPr>
      <w:spacing w:after="0" w:line="240" w:lineRule="auto"/>
    </w:pPr>
    <w:tblPr>
      <w:tblCellMar>
        <w:top w:w="0" w:type="dxa"/>
        <w:left w:w="0" w:type="dxa"/>
        <w:bottom w:w="0" w:type="dxa"/>
        <w:right w:w="0" w:type="dxa"/>
      </w:tblCellMar>
    </w:tblPr>
  </w:style>
  <w:style w:type="paragraph" w:styleId="NoSpacing">
    <w:name w:val="No Spacing"/>
    <w:uiPriority w:val="1"/>
    <w:qFormat/>
    <w:rsid w:val="00120A39"/>
    <w:pPr>
      <w:spacing w:after="0" w:line="240" w:lineRule="auto"/>
    </w:pPr>
    <w:rPr>
      <w:rFonts w:eastAsiaTheme="minorHAnsi"/>
    </w:rPr>
  </w:style>
  <w:style w:type="character" w:customStyle="1" w:styleId="UnresolvedMention2">
    <w:name w:val="Unresolved Mention2"/>
    <w:basedOn w:val="DefaultParagraphFont"/>
    <w:uiPriority w:val="99"/>
    <w:semiHidden/>
    <w:unhideWhenUsed/>
    <w:rsid w:val="0007447B"/>
    <w:rPr>
      <w:color w:val="605E5C"/>
      <w:shd w:val="clear" w:color="auto" w:fill="E1DFDD"/>
    </w:rPr>
  </w:style>
  <w:style w:type="paragraph" w:customStyle="1" w:styleId="Default">
    <w:name w:val="Default"/>
    <w:rsid w:val="009F36F1"/>
    <w:pPr>
      <w:autoSpaceDE w:val="0"/>
      <w:autoSpaceDN w:val="0"/>
      <w:adjustRightInd w:val="0"/>
      <w:spacing w:after="0" w:line="240" w:lineRule="auto"/>
    </w:pPr>
    <w:rPr>
      <w:rFonts w:ascii="Calibri" w:hAnsi="Calibri" w:cs="Calibri"/>
      <w:color w:val="000000"/>
      <w:sz w:val="24"/>
      <w:szCs w:val="24"/>
    </w:rPr>
  </w:style>
  <w:style w:type="table" w:styleId="TableGrid2">
    <w:name w:val="Table Grid"/>
    <w:basedOn w:val="TableNormal"/>
    <w:uiPriority w:val="39"/>
    <w:rsid w:val="009661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DF0C0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F0C0E"/>
    <w:rPr>
      <w:rFonts w:ascii="Calibri" w:eastAsia="Calibri" w:hAnsi="Calibri" w:cs="Calibri"/>
      <w:color w:val="000000"/>
    </w:rPr>
  </w:style>
  <w:style w:type="paragraph" w:styleId="Footer">
    <w:name w:val="footer"/>
    <w:basedOn w:val="Normal"/>
    <w:link w:val="FooterChar"/>
    <w:uiPriority w:val="99"/>
    <w:semiHidden/>
    <w:unhideWhenUsed/>
    <w:rsid w:val="00DF0C0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F0C0E"/>
    <w:rPr>
      <w:rFonts w:ascii="Calibri" w:eastAsia="Calibri" w:hAnsi="Calibri" w:cs="Calibri"/>
      <w:color w:val="000000"/>
    </w:rPr>
  </w:style>
  <w:style w:type="character" w:styleId="Strong">
    <w:name w:val="Strong"/>
    <w:basedOn w:val="DefaultParagraphFont"/>
    <w:uiPriority w:val="22"/>
    <w:qFormat/>
    <w:rsid w:val="00D72F02"/>
    <w:rPr>
      <w:b/>
      <w:bCs/>
    </w:rPr>
  </w:style>
  <w:style w:type="character" w:styleId="Emphasis">
    <w:name w:val="Emphasis"/>
    <w:basedOn w:val="DefaultParagraphFont"/>
    <w:uiPriority w:val="20"/>
    <w:qFormat/>
    <w:rsid w:val="00D72F0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713782">
      <w:bodyDiv w:val="1"/>
      <w:marLeft w:val="0"/>
      <w:marRight w:val="0"/>
      <w:marTop w:val="0"/>
      <w:marBottom w:val="0"/>
      <w:divBdr>
        <w:top w:val="none" w:sz="0" w:space="0" w:color="auto"/>
        <w:left w:val="none" w:sz="0" w:space="0" w:color="auto"/>
        <w:bottom w:val="none" w:sz="0" w:space="0" w:color="auto"/>
        <w:right w:val="none" w:sz="0" w:space="0" w:color="auto"/>
      </w:divBdr>
    </w:div>
    <w:div w:id="1615596952">
      <w:bodyDiv w:val="1"/>
      <w:marLeft w:val="0"/>
      <w:marRight w:val="0"/>
      <w:marTop w:val="0"/>
      <w:marBottom w:val="0"/>
      <w:divBdr>
        <w:top w:val="none" w:sz="0" w:space="0" w:color="auto"/>
        <w:left w:val="none" w:sz="0" w:space="0" w:color="auto"/>
        <w:bottom w:val="none" w:sz="0" w:space="0" w:color="auto"/>
        <w:right w:val="none" w:sz="0" w:space="0" w:color="auto"/>
      </w:divBdr>
      <w:divsChild>
        <w:div w:id="769541804">
          <w:marLeft w:val="0"/>
          <w:marRight w:val="0"/>
          <w:marTop w:val="0"/>
          <w:marBottom w:val="0"/>
          <w:divBdr>
            <w:top w:val="none" w:sz="0" w:space="0" w:color="auto"/>
            <w:left w:val="none" w:sz="0" w:space="0" w:color="auto"/>
            <w:bottom w:val="none" w:sz="0" w:space="0" w:color="auto"/>
            <w:right w:val="none" w:sz="0" w:space="0" w:color="auto"/>
          </w:divBdr>
          <w:divsChild>
            <w:div w:id="744455747">
              <w:marLeft w:val="0"/>
              <w:marRight w:val="0"/>
              <w:marTop w:val="0"/>
              <w:marBottom w:val="0"/>
              <w:divBdr>
                <w:top w:val="none" w:sz="0" w:space="0" w:color="auto"/>
                <w:left w:val="none" w:sz="0" w:space="0" w:color="auto"/>
                <w:bottom w:val="none" w:sz="0" w:space="0" w:color="auto"/>
                <w:right w:val="none" w:sz="0" w:space="0" w:color="auto"/>
              </w:divBdr>
            </w:div>
            <w:div w:id="1906255389">
              <w:marLeft w:val="0"/>
              <w:marRight w:val="0"/>
              <w:marTop w:val="0"/>
              <w:marBottom w:val="0"/>
              <w:divBdr>
                <w:top w:val="none" w:sz="0" w:space="0" w:color="auto"/>
                <w:left w:val="none" w:sz="0" w:space="0" w:color="auto"/>
                <w:bottom w:val="none" w:sz="0" w:space="0" w:color="auto"/>
                <w:right w:val="none" w:sz="0" w:space="0" w:color="auto"/>
              </w:divBdr>
            </w:div>
            <w:div w:id="776948560">
              <w:marLeft w:val="0"/>
              <w:marRight w:val="0"/>
              <w:marTop w:val="0"/>
              <w:marBottom w:val="0"/>
              <w:divBdr>
                <w:top w:val="none" w:sz="0" w:space="0" w:color="auto"/>
                <w:left w:val="none" w:sz="0" w:space="0" w:color="auto"/>
                <w:bottom w:val="none" w:sz="0" w:space="0" w:color="auto"/>
                <w:right w:val="none" w:sz="0" w:space="0" w:color="auto"/>
              </w:divBdr>
            </w:div>
            <w:div w:id="1815220671">
              <w:marLeft w:val="0"/>
              <w:marRight w:val="0"/>
              <w:marTop w:val="0"/>
              <w:marBottom w:val="0"/>
              <w:divBdr>
                <w:top w:val="none" w:sz="0" w:space="0" w:color="auto"/>
                <w:left w:val="none" w:sz="0" w:space="0" w:color="auto"/>
                <w:bottom w:val="none" w:sz="0" w:space="0" w:color="auto"/>
                <w:right w:val="none" w:sz="0" w:space="0" w:color="auto"/>
              </w:divBdr>
            </w:div>
            <w:div w:id="1215893380">
              <w:marLeft w:val="0"/>
              <w:marRight w:val="0"/>
              <w:marTop w:val="0"/>
              <w:marBottom w:val="0"/>
              <w:divBdr>
                <w:top w:val="none" w:sz="0" w:space="0" w:color="auto"/>
                <w:left w:val="none" w:sz="0" w:space="0" w:color="auto"/>
                <w:bottom w:val="none" w:sz="0" w:space="0" w:color="auto"/>
                <w:right w:val="none" w:sz="0" w:space="0" w:color="auto"/>
              </w:divBdr>
            </w:div>
            <w:div w:id="1227456463">
              <w:marLeft w:val="0"/>
              <w:marRight w:val="0"/>
              <w:marTop w:val="0"/>
              <w:marBottom w:val="0"/>
              <w:divBdr>
                <w:top w:val="none" w:sz="0" w:space="0" w:color="auto"/>
                <w:left w:val="none" w:sz="0" w:space="0" w:color="auto"/>
                <w:bottom w:val="none" w:sz="0" w:space="0" w:color="auto"/>
                <w:right w:val="none" w:sz="0" w:space="0" w:color="auto"/>
              </w:divBdr>
            </w:div>
            <w:div w:id="1634754138">
              <w:marLeft w:val="0"/>
              <w:marRight w:val="0"/>
              <w:marTop w:val="0"/>
              <w:marBottom w:val="0"/>
              <w:divBdr>
                <w:top w:val="none" w:sz="0" w:space="0" w:color="auto"/>
                <w:left w:val="none" w:sz="0" w:space="0" w:color="auto"/>
                <w:bottom w:val="none" w:sz="0" w:space="0" w:color="auto"/>
                <w:right w:val="none" w:sz="0" w:space="0" w:color="auto"/>
              </w:divBdr>
            </w:div>
            <w:div w:id="938948225">
              <w:marLeft w:val="0"/>
              <w:marRight w:val="0"/>
              <w:marTop w:val="0"/>
              <w:marBottom w:val="0"/>
              <w:divBdr>
                <w:top w:val="none" w:sz="0" w:space="0" w:color="auto"/>
                <w:left w:val="none" w:sz="0" w:space="0" w:color="auto"/>
                <w:bottom w:val="none" w:sz="0" w:space="0" w:color="auto"/>
                <w:right w:val="none" w:sz="0" w:space="0" w:color="auto"/>
              </w:divBdr>
            </w:div>
            <w:div w:id="50285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oa2007896@student.qu.edu.qa" TargetMode="Externa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aa2108841@student.qu.edu.qa"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hyperlink" Target="http://localhost:3000/api/auth/callback/googl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h1807929@qu.edu.qa" TargetMode="External"/><Relationship Id="rId24" Type="http://schemas.openxmlformats.org/officeDocument/2006/relationships/image" Target="media/image9.png"/><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github.com/mh1807929/Spring2025-Web-Development-Project.git" TargetMode="External"/><Relationship Id="rId23" Type="http://schemas.openxmlformats.org/officeDocument/2006/relationships/image" Target="media/image8.png"/><Relationship Id="rId28" Type="http://schemas.openxmlformats.org/officeDocument/2006/relationships/hyperlink" Target="https://console.cloud.google.com/" TargetMode="Externa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y2106932@student.qu.edu.qa" TargetMode="External"/><Relationship Id="rId22" Type="http://schemas.openxmlformats.org/officeDocument/2006/relationships/image" Target="media/image7.jpeg"/><Relationship Id="rId27" Type="http://schemas.openxmlformats.org/officeDocument/2006/relationships/image" Target="media/image12.png"/><Relationship Id="rId30" Type="http://schemas.openxmlformats.org/officeDocument/2006/relationships/image" Target="media/image13.png"/><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CHICAGO.XSL" StyleName="Chicago" Version="1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F748748-41BE-4A72-8C1E-A873F16C24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BA92C0-8742-474B-BCAA-81383294C714}">
  <ds:schemaRefs>
    <ds:schemaRef ds:uri="http://schemas.openxmlformats.org/officeDocument/2006/bibliography"/>
  </ds:schemaRefs>
</ds:datastoreItem>
</file>

<file path=customXml/itemProps3.xml><?xml version="1.0" encoding="utf-8"?>
<ds:datastoreItem xmlns:ds="http://schemas.openxmlformats.org/officeDocument/2006/customXml" ds:itemID="{7BC2559B-1F75-4C13-B1F1-561853B9C76F}">
  <ds:schemaRefs>
    <ds:schemaRef ds:uri="http://schemas.microsoft.com/sharepoint/v3/contenttype/forms"/>
  </ds:schemaRefs>
</ds:datastoreItem>
</file>

<file path=customXml/itemProps4.xml><?xml version="1.0" encoding="utf-8"?>
<ds:datastoreItem xmlns:ds="http://schemas.openxmlformats.org/officeDocument/2006/customXml" ds:itemID="{5C510F61-3B5C-4057-BAAE-BC558D826A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docProps/app.xml><?xml version="1.0" encoding="utf-8"?>
<Properties xmlns="http://schemas.openxmlformats.org/officeDocument/2006/extended-properties" xmlns:vt="http://schemas.openxmlformats.org/officeDocument/2006/docPropsVTypes">
  <Template>Normal</Template>
  <TotalTime>369</TotalTime>
  <Pages>1</Pages>
  <Words>2118</Words>
  <Characters>1207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14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dc:creator>
  <cp:keywords/>
  <cp:lastModifiedBy>Mostafa Yasser Mostafa Youssef</cp:lastModifiedBy>
  <cp:revision>186</cp:revision>
  <cp:lastPrinted>2023-05-10T21:01:00Z</cp:lastPrinted>
  <dcterms:created xsi:type="dcterms:W3CDTF">2021-03-26T20:19:00Z</dcterms:created>
  <dcterms:modified xsi:type="dcterms:W3CDTF">2025-05-12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79C7A556E8BE4B98C2AB7ED8CA5E32</vt:lpwstr>
  </property>
  <property fmtid="{D5CDD505-2E9C-101B-9397-08002B2CF9AE}" pid="3" name="MediaServiceImageTags">
    <vt:lpwstr/>
  </property>
</Properties>
</file>